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Pr="00D077E5" w:rsidRDefault="00F64260" w:rsidP="00DF4FCD">
      <w:pPr>
        <w:pStyle w:val="Heading2"/>
        <w:numPr>
          <w:ilvl w:val="0"/>
          <w:numId w:val="6"/>
        </w:numPr>
        <w:jc w:val="left"/>
      </w:pPr>
      <w:r>
        <w:t>Cover page</w:t>
      </w:r>
      <w:r>
        <w:tab/>
      </w:r>
      <w:r>
        <w:tab/>
      </w:r>
      <w:r>
        <w:tab/>
      </w:r>
      <w:r>
        <w:tab/>
      </w:r>
      <w:r>
        <w:tab/>
      </w:r>
      <w:r>
        <w:tab/>
      </w:r>
      <w:r w:rsidRPr="00D077E5">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D077E5">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740"/>
        <w:gridCol w:w="1483"/>
        <w:gridCol w:w="1621"/>
        <w:gridCol w:w="2497"/>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7CF0483" w:rsidR="00F64260" w:rsidRPr="00A83A6C" w:rsidRDefault="0015571F" w:rsidP="0015571F">
            <w:pPr>
              <w:pStyle w:val="Heading5"/>
              <w:rPr>
                <w:b/>
              </w:rPr>
            </w:pPr>
            <w:bookmarkStart w:id="0" w:name="Proposal"/>
            <w:bookmarkEnd w:id="0"/>
            <w:r>
              <w:rPr>
                <w:b/>
              </w:rPr>
              <w:t>New Course: D</w:t>
            </w:r>
            <w:r w:rsidR="00D62DBE">
              <w:rPr>
                <w:b/>
              </w:rPr>
              <w:t xml:space="preserve">IS </w:t>
            </w:r>
            <w:r>
              <w:rPr>
                <w:b/>
              </w:rPr>
              <w:t>552: Transition in the middle year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63A323B" w:rsidR="00F64260" w:rsidRPr="005F2A05" w:rsidRDefault="00D077E5" w:rsidP="00D329BA">
            <w:pPr>
              <w:rPr>
                <w:b/>
              </w:rPr>
            </w:pPr>
            <w:r>
              <w:rPr>
                <w:b/>
              </w:rPr>
              <w:t xml:space="preserve">Course creation </w:t>
            </w:r>
            <w:r w:rsidR="00D329BA"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rsidTr="00E7287C">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7A926BC" w:rsidR="00F64260" w:rsidRPr="00B605CE" w:rsidRDefault="003D1F8C" w:rsidP="00B862BF">
            <w:pPr>
              <w:rPr>
                <w:b/>
              </w:rPr>
            </w:pPr>
            <w:bookmarkStart w:id="3" w:name="Originator"/>
            <w:bookmarkEnd w:id="3"/>
            <w:r>
              <w:rPr>
                <w:b/>
              </w:rPr>
              <w:t xml:space="preserve">Paul </w:t>
            </w:r>
            <w:proofErr w:type="spellStart"/>
            <w:r>
              <w:rPr>
                <w:b/>
              </w:rPr>
              <w:t>LaCava</w:t>
            </w:r>
            <w:proofErr w:type="spellEnd"/>
            <w:r>
              <w:rPr>
                <w:b/>
              </w:rPr>
              <w:t>/Sue Dell</w:t>
            </w:r>
          </w:p>
        </w:tc>
        <w:tc>
          <w:tcPr>
            <w:tcW w:w="688" w:type="pct"/>
          </w:tcPr>
          <w:p w14:paraId="561C556F" w14:textId="03AD2FB4" w:rsidR="00F64260" w:rsidRPr="007E78BB" w:rsidRDefault="009377D4" w:rsidP="00C62AE6">
            <w:hyperlink w:anchor="home_dept" w:tooltip="Which department, program, academic unit, office, and/or school is primarily responsible for the curriculum change?" w:history="1">
              <w:r w:rsidR="00F64260" w:rsidRPr="00946B20">
                <w:rPr>
                  <w:rStyle w:val="Hyperlink"/>
                </w:rPr>
                <w:t>Home department</w:t>
              </w:r>
            </w:hyperlink>
            <w:r w:rsidR="007E78BB">
              <w:rPr>
                <w:rStyle w:val="Hyperlink"/>
              </w:rPr>
              <w:t xml:space="preserve"> </w:t>
            </w:r>
            <w:r w:rsidR="007E78BB" w:rsidRPr="009223F5">
              <w:rPr>
                <w:rStyle w:val="Hyperlink"/>
                <w:u w:val="none"/>
              </w:rPr>
              <w:t xml:space="preserve"> </w:t>
            </w:r>
          </w:p>
        </w:tc>
        <w:tc>
          <w:tcPr>
            <w:tcW w:w="2041" w:type="pct"/>
            <w:gridSpan w:val="3"/>
          </w:tcPr>
          <w:p w14:paraId="6D2479C6" w14:textId="77777777" w:rsidR="00F64260" w:rsidRDefault="00D62DBE" w:rsidP="00B862BF">
            <w:pPr>
              <w:rPr>
                <w:rStyle w:val="Hyperlink"/>
                <w:color w:val="auto"/>
                <w:u w:val="none"/>
              </w:rPr>
            </w:pPr>
            <w:bookmarkStart w:id="4" w:name="home_dept"/>
            <w:bookmarkEnd w:id="4"/>
            <w:r w:rsidRPr="009223F5">
              <w:rPr>
                <w:rStyle w:val="Hyperlink"/>
                <w:color w:val="auto"/>
                <w:u w:val="none"/>
              </w:rPr>
              <w:t>Special Education</w:t>
            </w:r>
          </w:p>
          <w:p w14:paraId="1806736B" w14:textId="77EECF5A" w:rsidR="00D62DBE" w:rsidRPr="00D62DBE" w:rsidRDefault="00D62DBE" w:rsidP="00B862BF">
            <w:pPr>
              <w:rPr>
                <w:b/>
              </w:rPr>
            </w:pPr>
            <w:r w:rsidRPr="00D62DBE">
              <w:rPr>
                <w:rStyle w:val="Hyperlink"/>
                <w:color w:val="000000" w:themeColor="text1"/>
                <w:u w:val="none"/>
              </w:rPr>
              <w:t>(SPED and DIS course acronyms are part of this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D656604" w14:textId="5BA9D9A6" w:rsidR="00F64260" w:rsidRPr="00D62DBE" w:rsidRDefault="002F1ACC">
            <w:pPr>
              <w:spacing w:line="240" w:lineRule="auto"/>
              <w:rPr>
                <w:bCs/>
              </w:rPr>
            </w:pPr>
            <w:bookmarkStart w:id="5" w:name="Rationale"/>
            <w:bookmarkEnd w:id="5"/>
            <w:r>
              <w:rPr>
                <w:bCs/>
              </w:rPr>
              <w:t>DIS 552</w:t>
            </w:r>
            <w:r w:rsidR="009223F5" w:rsidRPr="00D62DBE">
              <w:rPr>
                <w:bCs/>
              </w:rPr>
              <w:t xml:space="preserve"> provides</w:t>
            </w:r>
            <w:r w:rsidR="00925D9A">
              <w:rPr>
                <w:bCs/>
              </w:rPr>
              <w:t xml:space="preserve"> an in-depth exploration</w:t>
            </w:r>
            <w:r w:rsidR="006A4269" w:rsidRPr="00D62DBE">
              <w:rPr>
                <w:bCs/>
              </w:rPr>
              <w:t xml:space="preserve"> of the </w:t>
            </w:r>
            <w:r w:rsidR="00F51FEF">
              <w:rPr>
                <w:bCs/>
              </w:rPr>
              <w:t xml:space="preserve">systems, </w:t>
            </w:r>
            <w:r w:rsidR="00925D9A">
              <w:rPr>
                <w:bCs/>
              </w:rPr>
              <w:t>practices, laws, principles, roles</w:t>
            </w:r>
            <w:r w:rsidR="00DF5F80">
              <w:rPr>
                <w:bCs/>
              </w:rPr>
              <w:t xml:space="preserve">, </w:t>
            </w:r>
            <w:r w:rsidR="00925D9A">
              <w:rPr>
                <w:bCs/>
              </w:rPr>
              <w:t>responsibilities</w:t>
            </w:r>
            <w:r w:rsidR="00DF5F80">
              <w:rPr>
                <w:bCs/>
              </w:rPr>
              <w:t>, assessments</w:t>
            </w:r>
            <w:r w:rsidR="00925D9A">
              <w:rPr>
                <w:bCs/>
              </w:rPr>
              <w:t xml:space="preserve"> and </w:t>
            </w:r>
            <w:r w:rsidR="00DF5F80">
              <w:rPr>
                <w:bCs/>
              </w:rPr>
              <w:t>services that support</w:t>
            </w:r>
            <w:r w:rsidR="002B1232">
              <w:rPr>
                <w:bCs/>
              </w:rPr>
              <w:t xml:space="preserve"> the intermediate </w:t>
            </w:r>
            <w:r w:rsidR="00AC7C89">
              <w:rPr>
                <w:bCs/>
              </w:rPr>
              <w:t>stages in the</w:t>
            </w:r>
            <w:r w:rsidR="00DF5F80">
              <w:rPr>
                <w:bCs/>
              </w:rPr>
              <w:t xml:space="preserve"> transition from school to </w:t>
            </w:r>
            <w:r w:rsidR="00AC7C89">
              <w:rPr>
                <w:bCs/>
              </w:rPr>
              <w:t xml:space="preserve">adult life </w:t>
            </w:r>
            <w:r w:rsidR="00DF5F80">
              <w:rPr>
                <w:bCs/>
              </w:rPr>
              <w:t>for</w:t>
            </w:r>
            <w:r w:rsidR="00925D9A">
              <w:rPr>
                <w:bCs/>
              </w:rPr>
              <w:t xml:space="preserve"> </w:t>
            </w:r>
            <w:r>
              <w:rPr>
                <w:bCs/>
              </w:rPr>
              <w:t>youth ages 17- 18</w:t>
            </w:r>
            <w:r w:rsidR="00DF5F80">
              <w:rPr>
                <w:bCs/>
              </w:rPr>
              <w:t xml:space="preserve"> with </w:t>
            </w:r>
            <w:r w:rsidR="00066E2E">
              <w:rPr>
                <w:bCs/>
              </w:rPr>
              <w:t>exceptionalities</w:t>
            </w:r>
            <w:r w:rsidR="00DF5F80">
              <w:rPr>
                <w:bCs/>
              </w:rPr>
              <w:t xml:space="preserve">. </w:t>
            </w:r>
          </w:p>
          <w:p w14:paraId="45FCA72F" w14:textId="77777777" w:rsidR="00D329BA" w:rsidRDefault="00D329BA">
            <w:pPr>
              <w:spacing w:line="240" w:lineRule="auto"/>
              <w:rPr>
                <w:bCs/>
              </w:rPr>
            </w:pPr>
          </w:p>
          <w:p w14:paraId="30D167E3" w14:textId="6E26128F" w:rsidR="00234068" w:rsidRPr="00066E2E" w:rsidRDefault="00066E2E" w:rsidP="00234068">
            <w:pPr>
              <w:spacing w:line="240" w:lineRule="auto"/>
              <w:rPr>
                <w:bCs/>
              </w:rPr>
            </w:pPr>
            <w:r>
              <w:rPr>
                <w:bCs/>
              </w:rPr>
              <w:t xml:space="preserve">Federal law mandates that students receive special education services if they have one of 13 federally recognized disabilities and require an individualized education program (IEP) to meet their needs. Moreover, </w:t>
            </w:r>
            <w:r w:rsidRPr="00D62DBE">
              <w:rPr>
                <w:bCs/>
              </w:rPr>
              <w:t>transition</w:t>
            </w:r>
            <w:r w:rsidR="00A059D9" w:rsidRPr="00D62DBE">
              <w:rPr>
                <w:bCs/>
              </w:rPr>
              <w:t xml:space="preserve"> services are mandated </w:t>
            </w:r>
            <w:r w:rsidR="00CE6885" w:rsidRPr="00D62DBE">
              <w:rPr>
                <w:bCs/>
              </w:rPr>
              <w:t>for students</w:t>
            </w:r>
            <w:r w:rsidR="00F776B3">
              <w:rPr>
                <w:bCs/>
              </w:rPr>
              <w:t xml:space="preserve"> </w:t>
            </w:r>
            <w:r>
              <w:rPr>
                <w:bCs/>
              </w:rPr>
              <w:t xml:space="preserve">who have IEPs </w:t>
            </w:r>
            <w:r w:rsidR="00E40B05">
              <w:rPr>
                <w:bCs/>
              </w:rPr>
              <w:t>once they reach age</w:t>
            </w:r>
            <w:r w:rsidR="00F776B3">
              <w:rPr>
                <w:bCs/>
              </w:rPr>
              <w:t xml:space="preserve"> 14</w:t>
            </w:r>
            <w:r w:rsidR="00E40B05">
              <w:rPr>
                <w:bCs/>
              </w:rPr>
              <w:t>,</w:t>
            </w:r>
            <w:r w:rsidR="00F776B3">
              <w:rPr>
                <w:bCs/>
              </w:rPr>
              <w:t xml:space="preserve"> </w:t>
            </w:r>
            <w:r>
              <w:rPr>
                <w:bCs/>
              </w:rPr>
              <w:t xml:space="preserve">to meet their needs </w:t>
            </w:r>
            <w:r w:rsidR="00CE6885" w:rsidRPr="00D62DBE">
              <w:rPr>
                <w:bCs/>
              </w:rPr>
              <w:t xml:space="preserve">to facilitate movement </w:t>
            </w:r>
            <w:r w:rsidR="00A059D9" w:rsidRPr="00D62DBE">
              <w:rPr>
                <w:bCs/>
              </w:rPr>
              <w:t>to life after high school</w:t>
            </w:r>
            <w:r w:rsidR="00234068">
              <w:rPr>
                <w:bCs/>
              </w:rPr>
              <w:t xml:space="preserve">.  There are three domains addressed by the transition process: </w:t>
            </w:r>
            <w:r w:rsidR="00CE6885" w:rsidRPr="00D62DBE">
              <w:rPr>
                <w:bCs/>
              </w:rPr>
              <w:t xml:space="preserve">independent living, employment and post-secondary education.  When </w:t>
            </w:r>
            <w:r w:rsidR="00F776B3">
              <w:rPr>
                <w:bCs/>
              </w:rPr>
              <w:t xml:space="preserve">individualized </w:t>
            </w:r>
            <w:r w:rsidR="00CE6885" w:rsidRPr="00D62DBE">
              <w:rPr>
                <w:bCs/>
              </w:rPr>
              <w:t xml:space="preserve">transition supports are aligned with established best practices, better outcomes </w:t>
            </w:r>
            <w:r w:rsidR="001B67E5" w:rsidRPr="00D62DBE">
              <w:rPr>
                <w:bCs/>
              </w:rPr>
              <w:t xml:space="preserve">are achieved </w:t>
            </w:r>
            <w:r w:rsidR="00D5521E" w:rsidRPr="00D62DBE">
              <w:rPr>
                <w:bCs/>
              </w:rPr>
              <w:t xml:space="preserve">for </w:t>
            </w:r>
            <w:r w:rsidR="00F776B3">
              <w:rPr>
                <w:bCs/>
              </w:rPr>
              <w:t xml:space="preserve">youth </w:t>
            </w:r>
            <w:r w:rsidR="00CE6885" w:rsidRPr="00D62DBE">
              <w:rPr>
                <w:bCs/>
              </w:rPr>
              <w:t xml:space="preserve">with </w:t>
            </w:r>
            <w:r w:rsidR="00661B35">
              <w:rPr>
                <w:bCs/>
              </w:rPr>
              <w:t>exceptionalities</w:t>
            </w:r>
            <w:r w:rsidR="00CE6885" w:rsidRPr="00D62DBE">
              <w:rPr>
                <w:bCs/>
              </w:rPr>
              <w:t xml:space="preserve">.  </w:t>
            </w:r>
          </w:p>
          <w:p w14:paraId="198654C2" w14:textId="77777777" w:rsidR="0094479D" w:rsidRPr="00D62DBE" w:rsidRDefault="0094479D">
            <w:pPr>
              <w:spacing w:line="240" w:lineRule="auto"/>
              <w:rPr>
                <w:bCs/>
              </w:rPr>
            </w:pPr>
          </w:p>
          <w:p w14:paraId="162F51E0" w14:textId="294FBE16" w:rsidR="00902D24" w:rsidRPr="00D62DBE" w:rsidRDefault="008A022F">
            <w:pPr>
              <w:spacing w:line="240" w:lineRule="auto"/>
              <w:rPr>
                <w:bCs/>
              </w:rPr>
            </w:pPr>
            <w:r w:rsidRPr="00D62DBE">
              <w:rPr>
                <w:bCs/>
              </w:rPr>
              <w:t>DIS 5</w:t>
            </w:r>
            <w:r w:rsidR="00D62DBE" w:rsidRPr="00D62DBE">
              <w:rPr>
                <w:bCs/>
              </w:rPr>
              <w:t>5</w:t>
            </w:r>
            <w:r w:rsidR="006B3C7C">
              <w:rPr>
                <w:bCs/>
              </w:rPr>
              <w:t>2</w:t>
            </w:r>
            <w:r w:rsidR="006B5A76">
              <w:rPr>
                <w:bCs/>
              </w:rPr>
              <w:t xml:space="preserve"> will provide an in-depth examination of </w:t>
            </w:r>
            <w:r w:rsidR="002F1ACC">
              <w:rPr>
                <w:bCs/>
              </w:rPr>
              <w:t xml:space="preserve">appropriate, effective </w:t>
            </w:r>
            <w:r w:rsidR="006B5A76">
              <w:rPr>
                <w:bCs/>
              </w:rPr>
              <w:t xml:space="preserve">transition services and supports </w:t>
            </w:r>
            <w:r w:rsidR="006D011A">
              <w:rPr>
                <w:bCs/>
              </w:rPr>
              <w:t xml:space="preserve">for students ages 17-18 </w:t>
            </w:r>
            <w:r w:rsidR="006B5A76">
              <w:rPr>
                <w:bCs/>
              </w:rPr>
              <w:t xml:space="preserve">with </w:t>
            </w:r>
            <w:r w:rsidR="00661B35">
              <w:rPr>
                <w:bCs/>
              </w:rPr>
              <w:t>exceptionalities</w:t>
            </w:r>
            <w:r w:rsidR="006B5A76">
              <w:rPr>
                <w:bCs/>
              </w:rPr>
              <w:t>.   Areas of focus i</w:t>
            </w:r>
            <w:r w:rsidR="002F1ACC">
              <w:rPr>
                <w:bCs/>
              </w:rPr>
              <w:t>nclude eligibility</w:t>
            </w:r>
            <w:r w:rsidR="0068071F">
              <w:rPr>
                <w:bCs/>
              </w:rPr>
              <w:t xml:space="preserve"> for transition services</w:t>
            </w:r>
            <w:r w:rsidR="006B3C7C">
              <w:rPr>
                <w:bCs/>
              </w:rPr>
              <w:t>,</w:t>
            </w:r>
            <w:r w:rsidR="002F1ACC">
              <w:rPr>
                <w:bCs/>
              </w:rPr>
              <w:t xml:space="preserve"> </w:t>
            </w:r>
            <w:r w:rsidR="00E2150A">
              <w:rPr>
                <w:bCs/>
              </w:rPr>
              <w:t xml:space="preserve">how services vary by </w:t>
            </w:r>
            <w:r w:rsidR="00661B35">
              <w:rPr>
                <w:bCs/>
              </w:rPr>
              <w:t xml:space="preserve">exceptionality </w:t>
            </w:r>
            <w:r w:rsidR="002F1ACC">
              <w:rPr>
                <w:bCs/>
              </w:rPr>
              <w:t>type and severity</w:t>
            </w:r>
            <w:r w:rsidR="00E2150A">
              <w:rPr>
                <w:bCs/>
              </w:rPr>
              <w:t>, assessment, person centered planning, academic, life skills and employment supports</w:t>
            </w:r>
            <w:r w:rsidR="006B3C7C">
              <w:rPr>
                <w:bCs/>
              </w:rPr>
              <w:t xml:space="preserve"> and experiences</w:t>
            </w:r>
            <w:r w:rsidR="00E2150A">
              <w:rPr>
                <w:bCs/>
              </w:rPr>
              <w:t xml:space="preserve">.  Of </w:t>
            </w:r>
            <w:proofErr w:type="gramStart"/>
            <w:r w:rsidR="00E2150A">
              <w:rPr>
                <w:bCs/>
              </w:rPr>
              <w:t>particular emphasis</w:t>
            </w:r>
            <w:proofErr w:type="gramEnd"/>
            <w:r w:rsidR="00E2150A">
              <w:rPr>
                <w:bCs/>
              </w:rPr>
              <w:t xml:space="preserve"> is how transition ser</w:t>
            </w:r>
            <w:r w:rsidR="002F1ACC">
              <w:rPr>
                <w:bCs/>
              </w:rPr>
              <w:t xml:space="preserve">vices and supports </w:t>
            </w:r>
            <w:r w:rsidR="006B3C7C">
              <w:rPr>
                <w:bCs/>
              </w:rPr>
              <w:t xml:space="preserve">provided </w:t>
            </w:r>
            <w:r w:rsidR="002F1ACC">
              <w:rPr>
                <w:bCs/>
              </w:rPr>
              <w:t xml:space="preserve">at ages </w:t>
            </w:r>
            <w:r w:rsidR="006D011A">
              <w:rPr>
                <w:bCs/>
              </w:rPr>
              <w:t xml:space="preserve">17-18 </w:t>
            </w:r>
            <w:r w:rsidR="00E2150A">
              <w:rPr>
                <w:bCs/>
              </w:rPr>
              <w:t>relate to</w:t>
            </w:r>
            <w:r w:rsidR="006D011A">
              <w:rPr>
                <w:bCs/>
              </w:rPr>
              <w:t xml:space="preserve"> those provided from ages 14-16</w:t>
            </w:r>
            <w:r w:rsidR="002F1ACC">
              <w:rPr>
                <w:bCs/>
              </w:rPr>
              <w:t xml:space="preserve">, and how they guide </w:t>
            </w:r>
            <w:r w:rsidR="00E2150A">
              <w:rPr>
                <w:bCs/>
              </w:rPr>
              <w:t xml:space="preserve">the student’s future transition services and supports.  </w:t>
            </w:r>
            <w:r w:rsidR="00E41E33" w:rsidRPr="00D62DBE">
              <w:rPr>
                <w:bCs/>
              </w:rPr>
              <w:t xml:space="preserve"> </w:t>
            </w:r>
          </w:p>
          <w:p w14:paraId="21FC4A63" w14:textId="77777777" w:rsidR="00902D24" w:rsidRPr="00D62DBE" w:rsidRDefault="00902D24">
            <w:pPr>
              <w:spacing w:line="240" w:lineRule="auto"/>
              <w:rPr>
                <w:bCs/>
              </w:rPr>
            </w:pPr>
          </w:p>
          <w:p w14:paraId="1A212AC5" w14:textId="79D35112" w:rsidR="00D1770D" w:rsidRPr="00AD4F6A" w:rsidRDefault="00E2150A" w:rsidP="00AD4F6A">
            <w:pPr>
              <w:shd w:val="clear" w:color="auto" w:fill="FFFFFF"/>
              <w:textAlignment w:val="baseline"/>
              <w:rPr>
                <w:rFonts w:ascii="Comic Sans MS" w:hAnsi="Comic Sans MS" w:cs="Segoe UI"/>
                <w:color w:val="201F1E"/>
                <w:sz w:val="24"/>
                <w:szCs w:val="24"/>
              </w:rPr>
            </w:pPr>
            <w:r>
              <w:rPr>
                <w:bCs/>
              </w:rPr>
              <w:t xml:space="preserve">DIS </w:t>
            </w:r>
            <w:r w:rsidR="006B3C7C">
              <w:rPr>
                <w:bCs/>
              </w:rPr>
              <w:t>552</w:t>
            </w:r>
            <w:r w:rsidR="003E6065">
              <w:rPr>
                <w:bCs/>
              </w:rPr>
              <w:t xml:space="preserve"> will show how the </w:t>
            </w:r>
            <w:r w:rsidR="00902D24" w:rsidRPr="00D62DBE">
              <w:rPr>
                <w:bCs/>
              </w:rPr>
              <w:t>alignment of academic supports</w:t>
            </w:r>
            <w:r w:rsidR="00D62DBE">
              <w:rPr>
                <w:bCs/>
              </w:rPr>
              <w:t xml:space="preserve">, </w:t>
            </w:r>
            <w:r w:rsidR="00902D24" w:rsidRPr="00D62DBE">
              <w:rPr>
                <w:bCs/>
              </w:rPr>
              <w:t xml:space="preserve">employment </w:t>
            </w:r>
            <w:r w:rsidR="005F60F1" w:rsidRPr="00D62DBE">
              <w:rPr>
                <w:bCs/>
              </w:rPr>
              <w:t xml:space="preserve">experiences, </w:t>
            </w:r>
            <w:r w:rsidR="00D62DBE">
              <w:rPr>
                <w:bCs/>
              </w:rPr>
              <w:t>and a</w:t>
            </w:r>
            <w:r w:rsidR="005F60F1" w:rsidRPr="00D62DBE">
              <w:rPr>
                <w:bCs/>
              </w:rPr>
              <w:t>ppropriate assessment</w:t>
            </w:r>
            <w:r w:rsidR="00D62DBE">
              <w:rPr>
                <w:bCs/>
              </w:rPr>
              <w:t xml:space="preserve"> </w:t>
            </w:r>
            <w:r w:rsidR="003E6065">
              <w:rPr>
                <w:bCs/>
              </w:rPr>
              <w:t>guide</w:t>
            </w:r>
            <w:r w:rsidR="00DB7709" w:rsidRPr="00D62DBE">
              <w:rPr>
                <w:bCs/>
              </w:rPr>
              <w:t xml:space="preserve"> transition services</w:t>
            </w:r>
            <w:r w:rsidR="003E6065">
              <w:rPr>
                <w:bCs/>
              </w:rPr>
              <w:t>, and the transition IE</w:t>
            </w:r>
            <w:r w:rsidR="00661B35">
              <w:rPr>
                <w:bCs/>
              </w:rPr>
              <w:t>P for students ages 17-18 with exceptionalities</w:t>
            </w:r>
            <w:r w:rsidR="003E6065">
              <w:rPr>
                <w:bCs/>
              </w:rPr>
              <w:t xml:space="preserve">. Given that the </w:t>
            </w:r>
            <w:r>
              <w:rPr>
                <w:bCs/>
              </w:rPr>
              <w:t xml:space="preserve">foundation for effective transition </w:t>
            </w:r>
            <w:r w:rsidR="003E6065">
              <w:rPr>
                <w:bCs/>
              </w:rPr>
              <w:t xml:space="preserve">for students of all ages </w:t>
            </w:r>
            <w:r w:rsidR="008220D9">
              <w:rPr>
                <w:bCs/>
              </w:rPr>
              <w:t>is self-determination</w:t>
            </w:r>
            <w:r>
              <w:rPr>
                <w:bCs/>
              </w:rPr>
              <w:t xml:space="preserve"> </w:t>
            </w:r>
            <w:r w:rsidR="00F51FEF">
              <w:rPr>
                <w:rFonts w:asciiTheme="minorHAnsi" w:hAnsiTheme="minorHAnsi"/>
                <w:bCs/>
                <w:color w:val="000000" w:themeColor="text1"/>
                <w:sz w:val="20"/>
              </w:rPr>
              <w:t>(F</w:t>
            </w:r>
            <w:r w:rsidR="00F51FEF" w:rsidRPr="00F51FEF">
              <w:rPr>
                <w:rFonts w:asciiTheme="minorHAnsi" w:hAnsiTheme="minorHAnsi" w:cs="Segoe UI"/>
                <w:iCs/>
                <w:color w:val="000000" w:themeColor="text1"/>
                <w:szCs w:val="24"/>
              </w:rPr>
              <w:t>ield</w:t>
            </w:r>
            <w:r w:rsidR="00661B35">
              <w:rPr>
                <w:rFonts w:asciiTheme="minorHAnsi" w:hAnsiTheme="minorHAnsi" w:cs="Segoe UI"/>
                <w:iCs/>
                <w:color w:val="000000" w:themeColor="text1"/>
                <w:szCs w:val="24"/>
              </w:rPr>
              <w:t xml:space="preserve"> et al., 1998b),</w:t>
            </w:r>
            <w:r w:rsidR="00F51FEF" w:rsidRPr="00F51FEF">
              <w:rPr>
                <w:rFonts w:asciiTheme="minorHAnsi" w:hAnsiTheme="minorHAnsi" w:cs="Segoe UI"/>
                <w:iCs/>
                <w:color w:val="000000" w:themeColor="text1"/>
                <w:szCs w:val="24"/>
              </w:rPr>
              <w:t xml:space="preserve"> </w:t>
            </w:r>
            <w:r w:rsidRPr="003E6065">
              <w:rPr>
                <w:bCs/>
              </w:rPr>
              <w:t>DIS</w:t>
            </w:r>
            <w:r w:rsidRPr="003E6065">
              <w:rPr>
                <w:bCs/>
                <w:color w:val="FF0000"/>
              </w:rPr>
              <w:t xml:space="preserve"> </w:t>
            </w:r>
            <w:r w:rsidR="006B3C7C">
              <w:rPr>
                <w:bCs/>
              </w:rPr>
              <w:t>552</w:t>
            </w:r>
            <w:r>
              <w:rPr>
                <w:bCs/>
              </w:rPr>
              <w:t xml:space="preserve"> will include an in-depth examination of ways to foster and increase self-determination</w:t>
            </w:r>
            <w:r w:rsidR="003E6065">
              <w:rPr>
                <w:bCs/>
              </w:rPr>
              <w:t xml:space="preserve"> for 17-18 year </w:t>
            </w:r>
            <w:proofErr w:type="spellStart"/>
            <w:r w:rsidR="003E6065">
              <w:rPr>
                <w:bCs/>
              </w:rPr>
              <w:t>olds</w:t>
            </w:r>
            <w:proofErr w:type="spellEnd"/>
            <w:r>
              <w:rPr>
                <w:bCs/>
              </w:rPr>
              <w:t xml:space="preserve">.  The practices and services, supports and timelines that maximize self-determination in this population will be explored.   </w:t>
            </w:r>
          </w:p>
          <w:p w14:paraId="16C425B1" w14:textId="77777777" w:rsidR="00D1770D" w:rsidRDefault="00D1770D">
            <w:pPr>
              <w:spacing w:line="240" w:lineRule="auto"/>
              <w:rPr>
                <w:bCs/>
              </w:rPr>
            </w:pPr>
          </w:p>
          <w:p w14:paraId="1FC16B89" w14:textId="40332333" w:rsidR="00075851" w:rsidRPr="00D62DBE" w:rsidRDefault="00E2150A" w:rsidP="00075851">
            <w:pPr>
              <w:spacing w:line="240" w:lineRule="auto"/>
              <w:rPr>
                <w:bCs/>
              </w:rPr>
            </w:pPr>
            <w:r>
              <w:rPr>
                <w:bCs/>
              </w:rPr>
              <w:t xml:space="preserve">Content for DIS </w:t>
            </w:r>
            <w:r w:rsidR="006B3C7C">
              <w:rPr>
                <w:bCs/>
              </w:rPr>
              <w:t>552</w:t>
            </w:r>
            <w:r w:rsidR="00D1770D">
              <w:rPr>
                <w:bCs/>
              </w:rPr>
              <w:t xml:space="preserve"> (and all courses in the proposed </w:t>
            </w:r>
            <w:r w:rsidR="006D0796">
              <w:rPr>
                <w:bCs/>
              </w:rPr>
              <w:t>CGS in Transition for Youth with Exceptionalities program</w:t>
            </w:r>
            <w:r w:rsidR="003E6065">
              <w:rPr>
                <w:bCs/>
              </w:rPr>
              <w:t>) will be aligned to the Advanced Standards for Transition Sp</w:t>
            </w:r>
            <w:r w:rsidR="00D1770D">
              <w:rPr>
                <w:bCs/>
              </w:rPr>
              <w:t xml:space="preserve">ecialists developed by the Specialized Professional Association for Special Education: The Council </w:t>
            </w:r>
            <w:r w:rsidR="003E6065">
              <w:rPr>
                <w:bCs/>
              </w:rPr>
              <w:t>for Exceptional Children (CEC), and with the Advanced Competencies as defined by the Feinstein School of Education and Human Development.</w:t>
            </w:r>
          </w:p>
          <w:p w14:paraId="4BA43F0F" w14:textId="77777777" w:rsidR="00E0699A" w:rsidRPr="00D62DBE" w:rsidRDefault="00E0699A">
            <w:pPr>
              <w:spacing w:line="240" w:lineRule="auto"/>
              <w:rPr>
                <w:bCs/>
              </w:rPr>
            </w:pPr>
          </w:p>
          <w:p w14:paraId="7DAD237C" w14:textId="45A2F5FB" w:rsidR="00361181" w:rsidRDefault="00361181" w:rsidP="00361181">
            <w:pPr>
              <w:spacing w:line="240" w:lineRule="auto"/>
              <w:rPr>
                <w:bCs/>
              </w:rPr>
            </w:pPr>
            <w:r>
              <w:rPr>
                <w:bCs/>
              </w:rPr>
              <w:lastRenderedPageBreak/>
              <w:t xml:space="preserve">The content </w:t>
            </w:r>
            <w:r w:rsidR="0050238A">
              <w:rPr>
                <w:bCs/>
              </w:rPr>
              <w:t>in DIS 552 is</w:t>
            </w:r>
            <w:r w:rsidRPr="00D62DBE">
              <w:rPr>
                <w:bCs/>
              </w:rPr>
              <w:t xml:space="preserve"> not addressed in an organized or significant way by other RIC courses.  There are no other courses state-wide that </w:t>
            </w:r>
            <w:r>
              <w:rPr>
                <w:bCs/>
              </w:rPr>
              <w:t xml:space="preserve">provide an in-depth study </w:t>
            </w:r>
            <w:r w:rsidRPr="00D62DBE">
              <w:rPr>
                <w:bCs/>
              </w:rPr>
              <w:t xml:space="preserve">of individualized </w:t>
            </w:r>
            <w:r>
              <w:rPr>
                <w:bCs/>
              </w:rPr>
              <w:t xml:space="preserve">transition services for youth with </w:t>
            </w:r>
            <w:r w:rsidR="00066E2E">
              <w:rPr>
                <w:bCs/>
              </w:rPr>
              <w:t>exceptionalities</w:t>
            </w:r>
            <w:r>
              <w:rPr>
                <w:bCs/>
              </w:rPr>
              <w:t xml:space="preserve">.  </w:t>
            </w:r>
          </w:p>
          <w:p w14:paraId="28CEA3FE" w14:textId="77777777" w:rsidR="00800C3E" w:rsidRDefault="00800C3E" w:rsidP="00800C3E">
            <w:pPr>
              <w:spacing w:line="240" w:lineRule="auto"/>
              <w:rPr>
                <w:bCs/>
              </w:rPr>
            </w:pPr>
          </w:p>
          <w:p w14:paraId="05EEBBB2" w14:textId="11E8052E" w:rsidR="00800C3E" w:rsidRPr="00D62DBE" w:rsidRDefault="00E2150A" w:rsidP="00800C3E">
            <w:pPr>
              <w:spacing w:line="240" w:lineRule="auto"/>
              <w:rPr>
                <w:bCs/>
              </w:rPr>
            </w:pPr>
            <w:r>
              <w:rPr>
                <w:bCs/>
              </w:rPr>
              <w:t xml:space="preserve">DIS </w:t>
            </w:r>
            <w:r w:rsidR="006B3C7C">
              <w:rPr>
                <w:bCs/>
              </w:rPr>
              <w:t>552</w:t>
            </w:r>
            <w:r>
              <w:rPr>
                <w:bCs/>
              </w:rPr>
              <w:t xml:space="preserve"> </w:t>
            </w:r>
            <w:r w:rsidR="00800C3E">
              <w:rPr>
                <w:bCs/>
              </w:rPr>
              <w:t xml:space="preserve">has been developed in partnership with the Sherlock Center on Disabilities at </w:t>
            </w:r>
            <w:r w:rsidR="0050238A">
              <w:rPr>
                <w:bCs/>
              </w:rPr>
              <w:t>RIC.</w:t>
            </w:r>
            <w:r w:rsidR="00514C4A">
              <w:rPr>
                <w:bCs/>
              </w:rPr>
              <w:t xml:space="preserve">  The Sherlock Center</w:t>
            </w:r>
            <w:r w:rsidR="00800C3E">
              <w:rPr>
                <w:bCs/>
              </w:rPr>
              <w:t xml:space="preserve"> is the Rhode Island leader in changing transition practices at both the school and adult life level. </w:t>
            </w:r>
          </w:p>
        </w:tc>
      </w:tr>
      <w:tr w:rsidR="00514C4A" w:rsidRPr="006E3AF2" w14:paraId="16E2A762" w14:textId="77777777" w:rsidTr="000357A5">
        <w:trPr>
          <w:cantSplit/>
        </w:trPr>
        <w:tc>
          <w:tcPr>
            <w:tcW w:w="1111" w:type="pct"/>
            <w:vAlign w:val="center"/>
          </w:tcPr>
          <w:p w14:paraId="0EB96960" w14:textId="3064B18D" w:rsidR="00514C4A" w:rsidRPr="00B649C4" w:rsidRDefault="00514C4A" w:rsidP="00514C4A">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0FAF875" w:rsidR="00514C4A" w:rsidRPr="00B605CE" w:rsidRDefault="00E2150A" w:rsidP="0050238A">
            <w:pPr>
              <w:rPr>
                <w:b/>
              </w:rPr>
            </w:pPr>
            <w:r>
              <w:rPr>
                <w:bCs/>
              </w:rPr>
              <w:t xml:space="preserve">DIS </w:t>
            </w:r>
            <w:r w:rsidR="006B3C7C">
              <w:rPr>
                <w:bCs/>
              </w:rPr>
              <w:t>552</w:t>
            </w:r>
            <w:r w:rsidR="00514C4A" w:rsidRPr="00551855">
              <w:rPr>
                <w:bCs/>
              </w:rPr>
              <w:t xml:space="preserve"> will not negatively impact existing programs</w:t>
            </w:r>
            <w:r w:rsidR="003D7D68">
              <w:rPr>
                <w:bCs/>
              </w:rPr>
              <w:t>.  Students from other programs will be permitted to incorporate this course</w:t>
            </w:r>
            <w:r w:rsidR="00514C4A" w:rsidRPr="00551855">
              <w:rPr>
                <w:bCs/>
              </w:rPr>
              <w:t xml:space="preserve"> as </w:t>
            </w:r>
            <w:r w:rsidR="003D7D68">
              <w:rPr>
                <w:bCs/>
              </w:rPr>
              <w:t>an elective</w:t>
            </w:r>
            <w:r w:rsidR="00514C4A" w:rsidRPr="00551855">
              <w:rPr>
                <w:bCs/>
              </w:rPr>
              <w:t>, as appropriate to th</w:t>
            </w:r>
            <w:r w:rsidR="0050238A">
              <w:rPr>
                <w:bCs/>
              </w:rPr>
              <w:t>eir</w:t>
            </w:r>
            <w:r w:rsidR="00514C4A" w:rsidRPr="00551855">
              <w:rPr>
                <w:bCs/>
              </w:rPr>
              <w:t xml:space="preserve"> program. </w:t>
            </w:r>
          </w:p>
        </w:tc>
      </w:tr>
      <w:tr w:rsidR="00016C5A" w:rsidRPr="006E3AF2" w14:paraId="6C5E3AB5" w14:textId="77777777" w:rsidTr="000357A5">
        <w:trPr>
          <w:cantSplit/>
        </w:trPr>
        <w:tc>
          <w:tcPr>
            <w:tcW w:w="1111" w:type="pct"/>
            <w:vAlign w:val="center"/>
          </w:tcPr>
          <w:p w14:paraId="34020C66" w14:textId="7C57B29C" w:rsidR="00016C5A" w:rsidRDefault="00016C5A" w:rsidP="00016C5A">
            <w:r>
              <w:t xml:space="preserve">A.6. </w:t>
            </w:r>
            <w:r w:rsidRPr="000357A5">
              <w:t>Impact on other programs</w:t>
            </w:r>
          </w:p>
        </w:tc>
        <w:tc>
          <w:tcPr>
            <w:tcW w:w="3889" w:type="pct"/>
            <w:gridSpan w:val="6"/>
          </w:tcPr>
          <w:p w14:paraId="4DA2748E" w14:textId="4E81F55A" w:rsidR="00016C5A" w:rsidRPr="00B605CE" w:rsidRDefault="00016C5A" w:rsidP="00016C5A">
            <w:pPr>
              <w:rPr>
                <w:b/>
              </w:rPr>
            </w:pPr>
            <w:bookmarkStart w:id="6" w:name="_GoBack"/>
            <w:r>
              <w:rPr>
                <w:bCs/>
              </w:rPr>
              <w:t xml:space="preserve">This course </w:t>
            </w:r>
            <w:r w:rsidRPr="003B2E49">
              <w:rPr>
                <w:bCs/>
              </w:rPr>
              <w:t xml:space="preserve">may be embedded into existing programs (i.e. M. Ed. In Exceptional Learning Needs </w:t>
            </w:r>
            <w:r>
              <w:rPr>
                <w:bCs/>
              </w:rPr>
              <w:t xml:space="preserve">in the </w:t>
            </w:r>
            <w:r>
              <w:t>Specialized study in an area of professional interest</w:t>
            </w:r>
            <w:r w:rsidRPr="003B2E49">
              <w:rPr>
                <w:bCs/>
              </w:rPr>
              <w:t>, or the M.Ed</w:t>
            </w:r>
            <w:r>
              <w:rPr>
                <w:bCs/>
              </w:rPr>
              <w:t>.</w:t>
            </w:r>
            <w:r w:rsidRPr="003B2E49">
              <w:rPr>
                <w:bCs/>
              </w:rPr>
              <w:t xml:space="preserve"> in Severe Intellectual Disabilities as elective coursework).</w:t>
            </w:r>
            <w:bookmarkEnd w:id="6"/>
          </w:p>
        </w:tc>
      </w:tr>
      <w:tr w:rsidR="00016C5A" w:rsidRPr="006E3AF2" w14:paraId="2AC7A995" w14:textId="77777777" w:rsidTr="000357A5">
        <w:trPr>
          <w:cantSplit/>
        </w:trPr>
        <w:tc>
          <w:tcPr>
            <w:tcW w:w="1111" w:type="pct"/>
            <w:vMerge w:val="restart"/>
            <w:vAlign w:val="center"/>
          </w:tcPr>
          <w:p w14:paraId="4D4A0D44" w14:textId="77777777" w:rsidR="00016C5A" w:rsidRPr="00B649C4" w:rsidRDefault="00016C5A" w:rsidP="00016C5A">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016C5A" w:rsidRDefault="00016C5A" w:rsidP="00016C5A">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6EA66F8F" w:rsidR="00016C5A" w:rsidRPr="00E40B05" w:rsidRDefault="00016C5A" w:rsidP="00016C5A">
            <w:pPr>
              <w:rPr>
                <w:b/>
              </w:rPr>
            </w:pPr>
            <w:bookmarkStart w:id="8" w:name="faculty"/>
            <w:bookmarkEnd w:id="8"/>
            <w:r w:rsidRPr="00E40B05">
              <w:rPr>
                <w:bCs/>
              </w:rPr>
              <w:t xml:space="preserve">Courses will be taught by current Special Education </w:t>
            </w:r>
            <w:r>
              <w:rPr>
                <w:bCs/>
              </w:rPr>
              <w:t xml:space="preserve">faculty </w:t>
            </w:r>
            <w:r w:rsidRPr="00E40B05">
              <w:rPr>
                <w:bCs/>
              </w:rPr>
              <w:t xml:space="preserve">and/or specialists in transition currently employed by the Sherlock Center on Disabilities. </w:t>
            </w:r>
          </w:p>
        </w:tc>
      </w:tr>
      <w:tr w:rsidR="00016C5A" w:rsidRPr="006E3AF2" w14:paraId="696EB52B" w14:textId="77777777" w:rsidTr="000357A5">
        <w:trPr>
          <w:cantSplit/>
        </w:trPr>
        <w:tc>
          <w:tcPr>
            <w:tcW w:w="1111" w:type="pct"/>
            <w:vMerge/>
            <w:vAlign w:val="center"/>
          </w:tcPr>
          <w:p w14:paraId="48C19105" w14:textId="77777777" w:rsidR="00016C5A" w:rsidRPr="00B649C4" w:rsidRDefault="00016C5A" w:rsidP="00016C5A"/>
        </w:tc>
        <w:tc>
          <w:tcPr>
            <w:tcW w:w="817" w:type="pct"/>
          </w:tcPr>
          <w:p w14:paraId="44E54921" w14:textId="77777777" w:rsidR="00016C5A" w:rsidRPr="000E2CBA" w:rsidRDefault="009377D4" w:rsidP="00016C5A">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16C5A" w:rsidRPr="004313E6">
                <w:rPr>
                  <w:rStyle w:val="Hyperlink"/>
                  <w:i/>
                </w:rPr>
                <w:t>Library</w:t>
              </w:r>
              <w:r w:rsidR="00016C5A" w:rsidRPr="004313E6">
                <w:rPr>
                  <w:rStyle w:val="Hyperlink"/>
                </w:rPr>
                <w:t>:</w:t>
              </w:r>
            </w:hyperlink>
          </w:p>
        </w:tc>
        <w:tc>
          <w:tcPr>
            <w:tcW w:w="3072" w:type="pct"/>
            <w:gridSpan w:val="5"/>
          </w:tcPr>
          <w:p w14:paraId="2B334870" w14:textId="46A48686" w:rsidR="00016C5A" w:rsidRPr="00E40B05" w:rsidRDefault="00016C5A" w:rsidP="00016C5A">
            <w:pPr>
              <w:rPr>
                <w:b/>
              </w:rPr>
            </w:pPr>
            <w:bookmarkStart w:id="9" w:name="library"/>
            <w:bookmarkEnd w:id="9"/>
            <w:r w:rsidRPr="00E40B05">
              <w:rPr>
                <w:bCs/>
              </w:rPr>
              <w:t>N/A</w:t>
            </w:r>
          </w:p>
        </w:tc>
      </w:tr>
      <w:tr w:rsidR="00016C5A" w:rsidRPr="006E3AF2" w14:paraId="229433C0" w14:textId="77777777" w:rsidTr="000357A5">
        <w:trPr>
          <w:cantSplit/>
        </w:trPr>
        <w:tc>
          <w:tcPr>
            <w:tcW w:w="1111" w:type="pct"/>
            <w:vMerge/>
            <w:vAlign w:val="center"/>
          </w:tcPr>
          <w:p w14:paraId="57293392" w14:textId="77777777" w:rsidR="00016C5A" w:rsidRPr="00B649C4" w:rsidRDefault="00016C5A" w:rsidP="00016C5A"/>
        </w:tc>
        <w:tc>
          <w:tcPr>
            <w:tcW w:w="817" w:type="pct"/>
          </w:tcPr>
          <w:p w14:paraId="62AC5907" w14:textId="0403B504" w:rsidR="00016C5A" w:rsidRPr="00704CFF" w:rsidRDefault="009377D4" w:rsidP="00016C5A">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16C5A">
                <w:rPr>
                  <w:rStyle w:val="Hyperlink"/>
                  <w:i/>
                </w:rPr>
                <w:t>Technology</w:t>
              </w:r>
            </w:hyperlink>
          </w:p>
        </w:tc>
        <w:tc>
          <w:tcPr>
            <w:tcW w:w="3072" w:type="pct"/>
            <w:gridSpan w:val="5"/>
          </w:tcPr>
          <w:p w14:paraId="08E05E74" w14:textId="447D49D9" w:rsidR="00016C5A" w:rsidRPr="00E40B05" w:rsidRDefault="00016C5A" w:rsidP="00016C5A">
            <w:pPr>
              <w:rPr>
                <w:b/>
              </w:rPr>
            </w:pPr>
            <w:bookmarkStart w:id="10" w:name="technology"/>
            <w:bookmarkEnd w:id="10"/>
            <w:r w:rsidRPr="00E40B05">
              <w:rPr>
                <w:bCs/>
              </w:rPr>
              <w:t>N/A</w:t>
            </w:r>
          </w:p>
        </w:tc>
      </w:tr>
      <w:tr w:rsidR="00016C5A" w:rsidRPr="006E3AF2" w14:paraId="5A1D36F2" w14:textId="77777777" w:rsidTr="000357A5">
        <w:trPr>
          <w:cantSplit/>
        </w:trPr>
        <w:tc>
          <w:tcPr>
            <w:tcW w:w="1111" w:type="pct"/>
            <w:vMerge/>
            <w:vAlign w:val="center"/>
          </w:tcPr>
          <w:p w14:paraId="2A921BA7" w14:textId="77777777" w:rsidR="00016C5A" w:rsidRPr="00B649C4" w:rsidRDefault="00016C5A" w:rsidP="00016C5A"/>
        </w:tc>
        <w:tc>
          <w:tcPr>
            <w:tcW w:w="817" w:type="pct"/>
          </w:tcPr>
          <w:p w14:paraId="423B9369" w14:textId="77777777" w:rsidR="00016C5A" w:rsidRPr="000E2CBA" w:rsidRDefault="009377D4" w:rsidP="00016C5A">
            <w:pPr>
              <w:rPr>
                <w:i/>
              </w:rPr>
            </w:pPr>
            <w:hyperlink w:anchor="facilities" w:tooltip="Any special facilities needs? Out-of-pattern scheduling? Other?" w:history="1">
              <w:r w:rsidR="00016C5A" w:rsidRPr="00905E67">
                <w:rPr>
                  <w:rStyle w:val="Hyperlink"/>
                  <w:i/>
                </w:rPr>
                <w:t>Facilities</w:t>
              </w:r>
            </w:hyperlink>
            <w:r w:rsidR="00016C5A">
              <w:t>:</w:t>
            </w:r>
          </w:p>
        </w:tc>
        <w:tc>
          <w:tcPr>
            <w:tcW w:w="3072" w:type="pct"/>
            <w:gridSpan w:val="5"/>
          </w:tcPr>
          <w:p w14:paraId="0292F066" w14:textId="70B6E7BA" w:rsidR="00016C5A" w:rsidRPr="00E40B05" w:rsidRDefault="00016C5A" w:rsidP="00016C5A">
            <w:pPr>
              <w:rPr>
                <w:b/>
              </w:rPr>
            </w:pPr>
            <w:bookmarkStart w:id="11" w:name="facilities"/>
            <w:bookmarkEnd w:id="11"/>
            <w:r w:rsidRPr="00E40B05">
              <w:rPr>
                <w:bCs/>
              </w:rPr>
              <w:t>N/A</w:t>
            </w:r>
          </w:p>
        </w:tc>
      </w:tr>
      <w:tr w:rsidR="00016C5A" w:rsidRPr="006E3AF2" w14:paraId="719670A7" w14:textId="77777777" w:rsidTr="000357A5">
        <w:trPr>
          <w:cantSplit/>
        </w:trPr>
        <w:tc>
          <w:tcPr>
            <w:tcW w:w="1111" w:type="pct"/>
            <w:vMerge/>
            <w:vAlign w:val="center"/>
          </w:tcPr>
          <w:p w14:paraId="5E5226DA" w14:textId="77777777" w:rsidR="00016C5A" w:rsidRPr="00B649C4" w:rsidRDefault="00016C5A" w:rsidP="00016C5A"/>
        </w:tc>
        <w:tc>
          <w:tcPr>
            <w:tcW w:w="817" w:type="pct"/>
          </w:tcPr>
          <w:p w14:paraId="10A96C97" w14:textId="5BA88F8B" w:rsidR="00016C5A" w:rsidRDefault="00016C5A" w:rsidP="00016C5A">
            <w:r w:rsidRPr="005C37AA">
              <w:t>Promotion/ Marketing needs</w:t>
            </w:r>
            <w:r>
              <w:t xml:space="preserve"> </w:t>
            </w:r>
          </w:p>
        </w:tc>
        <w:tc>
          <w:tcPr>
            <w:tcW w:w="3072" w:type="pct"/>
            <w:gridSpan w:val="5"/>
          </w:tcPr>
          <w:p w14:paraId="4EB785D7" w14:textId="5CF10225" w:rsidR="00016C5A" w:rsidRPr="00E40B05" w:rsidRDefault="00016C5A" w:rsidP="00016C5A">
            <w:pPr>
              <w:rPr>
                <w:b/>
              </w:rPr>
            </w:pPr>
            <w:r w:rsidRPr="00E40B05">
              <w:rPr>
                <w:bCs/>
              </w:rPr>
              <w:t xml:space="preserve">Announcements of this new course will be helpful both from the graduate program e-blasts and the Sherlock Center on Disabilities newsletters/email notices. </w:t>
            </w:r>
          </w:p>
        </w:tc>
      </w:tr>
      <w:tr w:rsidR="00016C5A" w:rsidRPr="006E3AF2" w14:paraId="45835EBD" w14:textId="4DFDEEF9" w:rsidTr="00E7287C">
        <w:trPr>
          <w:cantSplit/>
        </w:trPr>
        <w:tc>
          <w:tcPr>
            <w:tcW w:w="1111" w:type="pct"/>
            <w:vAlign w:val="center"/>
          </w:tcPr>
          <w:p w14:paraId="2DD1BD1B" w14:textId="490231F0" w:rsidR="00016C5A" w:rsidRPr="00B649C4" w:rsidRDefault="00016C5A" w:rsidP="00016C5A">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AE60069" w:rsidR="00016C5A" w:rsidRPr="00B649C4" w:rsidRDefault="00016C5A" w:rsidP="00016C5A">
            <w:pPr>
              <w:rPr>
                <w:b/>
              </w:rPr>
            </w:pPr>
            <w:bookmarkStart w:id="12" w:name="prog_impact"/>
            <w:bookmarkEnd w:id="12"/>
            <w:r>
              <w:rPr>
                <w:b/>
              </w:rPr>
              <w:t>Fall 2020</w:t>
            </w:r>
          </w:p>
        </w:tc>
        <w:tc>
          <w:tcPr>
            <w:tcW w:w="1783" w:type="pct"/>
            <w:gridSpan w:val="3"/>
            <w:tcBorders>
              <w:left w:val="single" w:sz="4" w:space="0" w:color="auto"/>
              <w:right w:val="single" w:sz="4" w:space="0" w:color="auto"/>
            </w:tcBorders>
          </w:tcPr>
          <w:p w14:paraId="6ACBC078" w14:textId="66984732" w:rsidR="00016C5A" w:rsidRPr="000357A5" w:rsidRDefault="00016C5A" w:rsidP="00016C5A">
            <w:r w:rsidRPr="000357A5">
              <w:t>A.9. Rationale if sooner than next fall</w:t>
            </w:r>
          </w:p>
        </w:tc>
        <w:tc>
          <w:tcPr>
            <w:tcW w:w="1289" w:type="pct"/>
            <w:gridSpan w:val="2"/>
            <w:tcBorders>
              <w:left w:val="single" w:sz="4" w:space="0" w:color="auto"/>
            </w:tcBorders>
          </w:tcPr>
          <w:p w14:paraId="21C59C8D" w14:textId="77777777" w:rsidR="00016C5A" w:rsidRPr="00B649C4" w:rsidRDefault="00016C5A" w:rsidP="00016C5A">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33"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678"/>
        <w:gridCol w:w="71"/>
      </w:tblGrid>
      <w:tr w:rsidR="00D10486" w:rsidRPr="006E3AF2" w14:paraId="3273EA00" w14:textId="77777777" w:rsidTr="00D10486">
        <w:trPr>
          <w:tblHeader/>
        </w:trPr>
        <w:tc>
          <w:tcPr>
            <w:tcW w:w="3168" w:type="dxa"/>
            <w:shd w:val="clear" w:color="auto" w:fill="FABF8F"/>
            <w:noWrap/>
            <w:vAlign w:val="center"/>
          </w:tcPr>
          <w:p w14:paraId="774A5834" w14:textId="77777777" w:rsidR="00D10486" w:rsidRPr="00A83A6C" w:rsidRDefault="00D10486" w:rsidP="008847FE">
            <w:pPr>
              <w:pStyle w:val="Heading5"/>
              <w:keepNext/>
              <w:spacing w:before="0" w:after="0" w:line="240" w:lineRule="auto"/>
            </w:pPr>
          </w:p>
        </w:tc>
        <w:tc>
          <w:tcPr>
            <w:tcW w:w="7920" w:type="dxa"/>
            <w:gridSpan w:val="2"/>
            <w:noWrap/>
          </w:tcPr>
          <w:p w14:paraId="3948A1CC" w14:textId="77777777" w:rsidR="00D10486" w:rsidRPr="00A83A6C" w:rsidRDefault="00D10486" w:rsidP="008847FE">
            <w:pPr>
              <w:pStyle w:val="Heading5"/>
              <w:keepNext/>
              <w:spacing w:before="0" w:after="0" w:line="240" w:lineRule="auto"/>
              <w:jc w:val="center"/>
            </w:pPr>
            <w:r w:rsidRPr="00A83A6C">
              <w:t>New</w:t>
            </w:r>
          </w:p>
        </w:tc>
      </w:tr>
      <w:tr w:rsidR="00D10486" w:rsidRPr="006E3AF2" w14:paraId="305B0940" w14:textId="77777777" w:rsidTr="00D10486">
        <w:tc>
          <w:tcPr>
            <w:tcW w:w="3168" w:type="dxa"/>
            <w:noWrap/>
            <w:vAlign w:val="center"/>
          </w:tcPr>
          <w:p w14:paraId="23E4C224" w14:textId="77777777" w:rsidR="00D10486" w:rsidRPr="006E3AF2" w:rsidRDefault="00D10486"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920" w:type="dxa"/>
            <w:gridSpan w:val="2"/>
            <w:noWrap/>
          </w:tcPr>
          <w:p w14:paraId="72E4032F" w14:textId="79F5658F" w:rsidR="00D10486" w:rsidRPr="009F029C" w:rsidRDefault="003D7D68" w:rsidP="001429AA">
            <w:pPr>
              <w:spacing w:line="240" w:lineRule="auto"/>
              <w:rPr>
                <w:b/>
              </w:rPr>
            </w:pPr>
            <w:bookmarkStart w:id="13" w:name="cours_title"/>
            <w:bookmarkEnd w:id="13"/>
            <w:r>
              <w:rPr>
                <w:b/>
              </w:rPr>
              <w:t xml:space="preserve">DIS </w:t>
            </w:r>
            <w:r w:rsidR="006B3C7C">
              <w:rPr>
                <w:b/>
              </w:rPr>
              <w:t>552</w:t>
            </w:r>
          </w:p>
        </w:tc>
      </w:tr>
      <w:tr w:rsidR="00D10486" w:rsidRPr="006E3AF2" w14:paraId="37592E9F" w14:textId="77777777" w:rsidTr="00D10486">
        <w:tc>
          <w:tcPr>
            <w:tcW w:w="3168" w:type="dxa"/>
            <w:noWrap/>
            <w:vAlign w:val="center"/>
          </w:tcPr>
          <w:p w14:paraId="2F7EBABC" w14:textId="553EA25A" w:rsidR="00D10486" w:rsidRPr="006E3AF2" w:rsidRDefault="00D10486" w:rsidP="00013152">
            <w:pPr>
              <w:spacing w:line="240" w:lineRule="auto"/>
            </w:pPr>
            <w:r>
              <w:t>B.2. C</w:t>
            </w:r>
            <w:r w:rsidRPr="006E3AF2">
              <w:t>ross listing number</w:t>
            </w:r>
            <w:r>
              <w:t xml:space="preserve"> </w:t>
            </w:r>
          </w:p>
        </w:tc>
        <w:tc>
          <w:tcPr>
            <w:tcW w:w="7920" w:type="dxa"/>
            <w:gridSpan w:val="2"/>
            <w:noWrap/>
          </w:tcPr>
          <w:p w14:paraId="2FF72528" w14:textId="77777777" w:rsidR="00D10486" w:rsidRPr="009F029C" w:rsidRDefault="00D10486" w:rsidP="001429AA">
            <w:pPr>
              <w:spacing w:line="240" w:lineRule="auto"/>
              <w:rPr>
                <w:b/>
              </w:rPr>
            </w:pPr>
          </w:p>
        </w:tc>
      </w:tr>
      <w:tr w:rsidR="00D10486" w:rsidRPr="006E3AF2" w14:paraId="41D21786" w14:textId="77777777" w:rsidTr="00D10486">
        <w:tc>
          <w:tcPr>
            <w:tcW w:w="3168" w:type="dxa"/>
            <w:noWrap/>
            <w:vAlign w:val="center"/>
          </w:tcPr>
          <w:p w14:paraId="735E615A" w14:textId="0A3F5919" w:rsidR="00D10486" w:rsidRPr="006E3AF2" w:rsidRDefault="00D10486"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920" w:type="dxa"/>
            <w:gridSpan w:val="2"/>
            <w:noWrap/>
          </w:tcPr>
          <w:p w14:paraId="001F0A12" w14:textId="5CAD79D8" w:rsidR="00D10486" w:rsidRPr="00356F72" w:rsidRDefault="004365D7" w:rsidP="004365D7">
            <w:pPr>
              <w:spacing w:line="240" w:lineRule="auto"/>
              <w:rPr>
                <w:bCs/>
              </w:rPr>
            </w:pPr>
            <w:bookmarkStart w:id="14" w:name="title"/>
            <w:bookmarkEnd w:id="14"/>
            <w:r>
              <w:rPr>
                <w:bCs/>
              </w:rPr>
              <w:t xml:space="preserve">Transition in the Middle </w:t>
            </w:r>
            <w:r w:rsidR="006D0796">
              <w:rPr>
                <w:bCs/>
              </w:rPr>
              <w:t>Years</w:t>
            </w:r>
          </w:p>
        </w:tc>
      </w:tr>
      <w:tr w:rsidR="00D10486" w:rsidRPr="006E3AF2" w14:paraId="5164065A" w14:textId="77777777" w:rsidTr="00D10486">
        <w:tc>
          <w:tcPr>
            <w:tcW w:w="3168" w:type="dxa"/>
            <w:noWrap/>
            <w:vAlign w:val="center"/>
          </w:tcPr>
          <w:p w14:paraId="33DD585B" w14:textId="700A591D" w:rsidR="00D10486" w:rsidRPr="006E3AF2" w:rsidRDefault="00D10486"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920" w:type="dxa"/>
            <w:gridSpan w:val="2"/>
            <w:noWrap/>
          </w:tcPr>
          <w:p w14:paraId="2DB344D2" w14:textId="554026CC" w:rsidR="00D10486" w:rsidRPr="00356F72" w:rsidRDefault="00C30B6B" w:rsidP="00E40B05">
            <w:pPr>
              <w:spacing w:line="240" w:lineRule="auto"/>
              <w:rPr>
                <w:bCs/>
              </w:rPr>
            </w:pPr>
            <w:bookmarkStart w:id="15" w:name="description"/>
            <w:bookmarkStart w:id="16" w:name="_Hlk33021894"/>
            <w:bookmarkEnd w:id="15"/>
            <w:r>
              <w:rPr>
                <w:bCs/>
                <w:color w:val="000000" w:themeColor="text1"/>
              </w:rPr>
              <w:t>Students will identify the</w:t>
            </w:r>
            <w:r w:rsidR="003D7D68">
              <w:rPr>
                <w:bCs/>
                <w:color w:val="000000" w:themeColor="text1"/>
              </w:rPr>
              <w:t xml:space="preserve"> </w:t>
            </w:r>
            <w:r w:rsidR="00BB2271">
              <w:rPr>
                <w:bCs/>
                <w:color w:val="000000" w:themeColor="text1"/>
              </w:rPr>
              <w:t xml:space="preserve">systems, </w:t>
            </w:r>
            <w:r w:rsidR="003D7D68">
              <w:rPr>
                <w:bCs/>
                <w:color w:val="000000" w:themeColor="text1"/>
              </w:rPr>
              <w:t>supports, services and practices</w:t>
            </w:r>
            <w:r w:rsidR="007F45A1">
              <w:rPr>
                <w:bCs/>
                <w:color w:val="000000" w:themeColor="text1"/>
              </w:rPr>
              <w:t xml:space="preserve"> in </w:t>
            </w:r>
            <w:r w:rsidR="00E7287C">
              <w:rPr>
                <w:bCs/>
                <w:color w:val="000000" w:themeColor="text1"/>
              </w:rPr>
              <w:t xml:space="preserve">transition </w:t>
            </w:r>
            <w:r w:rsidR="004365D7">
              <w:rPr>
                <w:bCs/>
                <w:color w:val="000000" w:themeColor="text1"/>
              </w:rPr>
              <w:t xml:space="preserve">for students ages 17-18 </w:t>
            </w:r>
            <w:r w:rsidR="003D7D68">
              <w:rPr>
                <w:bCs/>
                <w:color w:val="000000" w:themeColor="text1"/>
              </w:rPr>
              <w:t xml:space="preserve">with </w:t>
            </w:r>
            <w:r w:rsidR="00E40B05">
              <w:rPr>
                <w:bCs/>
                <w:color w:val="000000" w:themeColor="text1"/>
              </w:rPr>
              <w:t>exceptionalities</w:t>
            </w:r>
            <w:r w:rsidR="007F45A1">
              <w:rPr>
                <w:bCs/>
                <w:color w:val="000000" w:themeColor="text1"/>
              </w:rPr>
              <w:t xml:space="preserve">; </w:t>
            </w:r>
            <w:r w:rsidR="00215C66" w:rsidRPr="00356F72">
              <w:rPr>
                <w:bCs/>
                <w:color w:val="000000" w:themeColor="text1"/>
              </w:rPr>
              <w:t>Self-determination, person-</w:t>
            </w:r>
            <w:r w:rsidR="004365D7">
              <w:rPr>
                <w:bCs/>
                <w:color w:val="000000" w:themeColor="text1"/>
              </w:rPr>
              <w:t xml:space="preserve">centered planning, </w:t>
            </w:r>
            <w:r w:rsidR="00215C66" w:rsidRPr="00356F72">
              <w:rPr>
                <w:bCs/>
                <w:color w:val="000000" w:themeColor="text1"/>
              </w:rPr>
              <w:t xml:space="preserve">transition </w:t>
            </w:r>
            <w:r w:rsidR="00D10486" w:rsidRPr="00356F72">
              <w:rPr>
                <w:bCs/>
                <w:color w:val="000000" w:themeColor="text1"/>
              </w:rPr>
              <w:t>assessment will be examined</w:t>
            </w:r>
            <w:r w:rsidR="006756D7">
              <w:rPr>
                <w:bCs/>
                <w:color w:val="000000" w:themeColor="text1"/>
              </w:rPr>
              <w:t>.</w:t>
            </w:r>
            <w:bookmarkEnd w:id="16"/>
          </w:p>
        </w:tc>
      </w:tr>
      <w:tr w:rsidR="00D10486" w:rsidRPr="006E3AF2" w14:paraId="51F71CBF" w14:textId="77777777" w:rsidTr="00D10486">
        <w:tc>
          <w:tcPr>
            <w:tcW w:w="3168" w:type="dxa"/>
            <w:noWrap/>
            <w:vAlign w:val="center"/>
          </w:tcPr>
          <w:p w14:paraId="05549147" w14:textId="77777777" w:rsidR="00D10486" w:rsidRPr="006E3AF2" w:rsidRDefault="00D10486"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920" w:type="dxa"/>
            <w:gridSpan w:val="2"/>
            <w:noWrap/>
          </w:tcPr>
          <w:p w14:paraId="350312DB" w14:textId="46E6D22C" w:rsidR="00D10486" w:rsidRPr="00356F72" w:rsidRDefault="00C30B6B" w:rsidP="001429AA">
            <w:pPr>
              <w:spacing w:line="240" w:lineRule="auto"/>
              <w:rPr>
                <w:bCs/>
              </w:rPr>
            </w:pPr>
            <w:bookmarkStart w:id="17" w:name="prereqs"/>
            <w:bookmarkEnd w:id="17"/>
            <w:r>
              <w:rPr>
                <w:bCs/>
              </w:rPr>
              <w:t>DIS 551 or consent of department chair</w:t>
            </w:r>
            <w:r w:rsidR="00D10486" w:rsidRPr="00356F72">
              <w:rPr>
                <w:bCs/>
              </w:rPr>
              <w:t xml:space="preserve"> </w:t>
            </w:r>
          </w:p>
        </w:tc>
      </w:tr>
      <w:tr w:rsidR="00D10486" w:rsidRPr="006E3AF2" w14:paraId="18ED5FDA" w14:textId="77777777" w:rsidTr="00D10486">
        <w:tc>
          <w:tcPr>
            <w:tcW w:w="3168" w:type="dxa"/>
            <w:noWrap/>
            <w:vAlign w:val="center"/>
          </w:tcPr>
          <w:p w14:paraId="1016A647" w14:textId="66DC7F44" w:rsidR="00D10486" w:rsidRPr="006E3AF2" w:rsidRDefault="00D10486"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920" w:type="dxa"/>
            <w:gridSpan w:val="2"/>
            <w:noWrap/>
          </w:tcPr>
          <w:p w14:paraId="6E8FAD04" w14:textId="3034DC04" w:rsidR="00D10486" w:rsidRPr="00E7287C" w:rsidRDefault="0031095E" w:rsidP="00BE55B7">
            <w:pPr>
              <w:spacing w:line="240" w:lineRule="auto"/>
              <w:rPr>
                <w:bCs/>
              </w:rPr>
            </w:pPr>
            <w:r w:rsidRPr="008220D9">
              <w:rPr>
                <w:bCs/>
              </w:rPr>
              <w:t>fall</w:t>
            </w:r>
            <w:r w:rsidR="00D10486" w:rsidRPr="008220D9">
              <w:rPr>
                <w:bCs/>
              </w:rPr>
              <w:t xml:space="preserve"> semester</w:t>
            </w:r>
          </w:p>
        </w:tc>
      </w:tr>
      <w:tr w:rsidR="00D10486" w:rsidRPr="006E3AF2" w14:paraId="6C9D583C" w14:textId="77777777" w:rsidTr="00D10486">
        <w:tc>
          <w:tcPr>
            <w:tcW w:w="3168" w:type="dxa"/>
            <w:noWrap/>
            <w:vAlign w:val="center"/>
          </w:tcPr>
          <w:p w14:paraId="6582E929" w14:textId="77777777" w:rsidR="00D10486" w:rsidRPr="006E3AF2" w:rsidRDefault="00D10486"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920" w:type="dxa"/>
            <w:gridSpan w:val="2"/>
            <w:noWrap/>
          </w:tcPr>
          <w:p w14:paraId="790915FC" w14:textId="0C524C77" w:rsidR="00D10486" w:rsidRPr="00356F72" w:rsidRDefault="00C30B6B" w:rsidP="001429AA">
            <w:pPr>
              <w:spacing w:line="240" w:lineRule="auto"/>
              <w:rPr>
                <w:bCs/>
              </w:rPr>
            </w:pPr>
            <w:bookmarkStart w:id="18" w:name="contacthours"/>
            <w:bookmarkEnd w:id="18"/>
            <w:r>
              <w:rPr>
                <w:bCs/>
              </w:rPr>
              <w:t>4</w:t>
            </w:r>
          </w:p>
        </w:tc>
      </w:tr>
      <w:tr w:rsidR="00D10486" w:rsidRPr="006E3AF2" w14:paraId="33B99A97" w14:textId="77777777" w:rsidTr="00D10486">
        <w:tc>
          <w:tcPr>
            <w:tcW w:w="3168" w:type="dxa"/>
            <w:noWrap/>
            <w:vAlign w:val="center"/>
          </w:tcPr>
          <w:p w14:paraId="6B4EE104" w14:textId="77777777" w:rsidR="00D10486" w:rsidRPr="006E3AF2" w:rsidRDefault="00D10486"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920" w:type="dxa"/>
            <w:gridSpan w:val="2"/>
            <w:noWrap/>
          </w:tcPr>
          <w:p w14:paraId="4F70C16F" w14:textId="146D9DF2" w:rsidR="00D10486" w:rsidRPr="008220D9" w:rsidRDefault="003D7D68" w:rsidP="001429AA">
            <w:pPr>
              <w:spacing w:line="240" w:lineRule="auto"/>
              <w:rPr>
                <w:bCs/>
              </w:rPr>
            </w:pPr>
            <w:bookmarkStart w:id="19" w:name="credits"/>
            <w:bookmarkEnd w:id="19"/>
            <w:r w:rsidRPr="008220D9">
              <w:rPr>
                <w:bCs/>
              </w:rPr>
              <w:t>4</w:t>
            </w:r>
          </w:p>
        </w:tc>
      </w:tr>
      <w:tr w:rsidR="00D10486" w:rsidRPr="008220D9" w14:paraId="4CBDFD46" w14:textId="77777777" w:rsidTr="00D10486">
        <w:trPr>
          <w:gridAfter w:val="2"/>
          <w:wAfter w:w="7920" w:type="dxa"/>
        </w:trPr>
        <w:tc>
          <w:tcPr>
            <w:tcW w:w="3168" w:type="dxa"/>
            <w:noWrap/>
            <w:vAlign w:val="center"/>
          </w:tcPr>
          <w:p w14:paraId="726C4F78" w14:textId="75E699EC" w:rsidR="00D10486" w:rsidRPr="006E3AF2" w:rsidRDefault="00D10486"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0" w:name="differences"/>
        <w:bookmarkEnd w:id="20"/>
      </w:tr>
      <w:tr w:rsidR="00D10486" w:rsidRPr="006E3AF2" w14:paraId="3F978964" w14:textId="77777777" w:rsidTr="00D10486">
        <w:tc>
          <w:tcPr>
            <w:tcW w:w="3168" w:type="dxa"/>
            <w:noWrap/>
            <w:vAlign w:val="center"/>
          </w:tcPr>
          <w:p w14:paraId="2FAA3C00" w14:textId="77777777" w:rsidR="00D10486" w:rsidRPr="006E3AF2" w:rsidRDefault="00D10486"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920" w:type="dxa"/>
            <w:gridSpan w:val="2"/>
            <w:noWrap/>
          </w:tcPr>
          <w:p w14:paraId="32C16048" w14:textId="60425651" w:rsidR="00D10486" w:rsidRPr="008220D9" w:rsidRDefault="00356F72" w:rsidP="002B51C4">
            <w:pPr>
              <w:spacing w:line="240" w:lineRule="auto"/>
              <w:rPr>
                <w:bCs/>
              </w:rPr>
            </w:pPr>
            <w:r w:rsidRPr="008220D9">
              <w:rPr>
                <w:bCs/>
              </w:rPr>
              <w:t>Graded: A-F</w:t>
            </w:r>
          </w:p>
        </w:tc>
      </w:tr>
      <w:tr w:rsidR="00D10486" w:rsidRPr="006E3AF2" w14:paraId="45BF3D73" w14:textId="77777777" w:rsidTr="00D10486">
        <w:tc>
          <w:tcPr>
            <w:tcW w:w="3168" w:type="dxa"/>
            <w:noWrap/>
            <w:vAlign w:val="center"/>
          </w:tcPr>
          <w:p w14:paraId="337E9600" w14:textId="77777777" w:rsidR="00D10486" w:rsidRPr="006E3AF2" w:rsidRDefault="00D10486"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920" w:type="dxa"/>
            <w:gridSpan w:val="2"/>
            <w:noWrap/>
          </w:tcPr>
          <w:p w14:paraId="35994C86" w14:textId="77777777" w:rsidR="00D10486" w:rsidRPr="008220D9" w:rsidRDefault="00D10486" w:rsidP="002B51C4">
            <w:pPr>
              <w:spacing w:line="240" w:lineRule="auto"/>
              <w:rPr>
                <w:bCs/>
              </w:rPr>
            </w:pPr>
            <w:bookmarkStart w:id="21" w:name="instr_methods"/>
            <w:bookmarkEnd w:id="21"/>
          </w:p>
          <w:p w14:paraId="574239F4" w14:textId="5D543D7E" w:rsidR="00D10486" w:rsidRPr="008220D9" w:rsidRDefault="003D7D68" w:rsidP="002B51C4">
            <w:pPr>
              <w:spacing w:line="240" w:lineRule="auto"/>
              <w:rPr>
                <w:bCs/>
              </w:rPr>
            </w:pPr>
            <w:r w:rsidRPr="008220D9">
              <w:rPr>
                <w:bCs/>
              </w:rPr>
              <w:t>Lecture</w:t>
            </w:r>
            <w:r w:rsidR="00C30B6B">
              <w:rPr>
                <w:bCs/>
              </w:rPr>
              <w:t xml:space="preserve">, </w:t>
            </w:r>
            <w:r w:rsidR="00D10486" w:rsidRPr="008220D9">
              <w:rPr>
                <w:bCs/>
              </w:rPr>
              <w:t>fieldwor</w:t>
            </w:r>
            <w:r w:rsidR="00C30B6B">
              <w:rPr>
                <w:bCs/>
              </w:rPr>
              <w:t>k, group work</w:t>
            </w:r>
          </w:p>
          <w:p w14:paraId="1FE5962F" w14:textId="6E0E4C7D" w:rsidR="00D10486" w:rsidRPr="008220D9" w:rsidRDefault="00D10486" w:rsidP="00356F72">
            <w:pPr>
              <w:spacing w:line="240" w:lineRule="auto"/>
              <w:rPr>
                <w:bCs/>
              </w:rPr>
            </w:pPr>
          </w:p>
        </w:tc>
      </w:tr>
      <w:tr w:rsidR="00D10486" w:rsidRPr="006E3AF2" w14:paraId="627B913D" w14:textId="77777777" w:rsidTr="00D10486">
        <w:tc>
          <w:tcPr>
            <w:tcW w:w="3168" w:type="dxa"/>
            <w:noWrap/>
            <w:vAlign w:val="center"/>
          </w:tcPr>
          <w:p w14:paraId="54A53D57" w14:textId="54181F1C" w:rsidR="00D10486" w:rsidRPr="006E3AF2" w:rsidRDefault="00D10486"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920" w:type="dxa"/>
            <w:gridSpan w:val="2"/>
            <w:noWrap/>
          </w:tcPr>
          <w:p w14:paraId="460254CA" w14:textId="4E310371" w:rsidR="00D10486" w:rsidRPr="008220D9" w:rsidRDefault="00D10486" w:rsidP="004C185A">
            <w:pPr>
              <w:spacing w:line="240" w:lineRule="auto"/>
              <w:rPr>
                <w:bCs/>
              </w:rPr>
            </w:pPr>
            <w:bookmarkStart w:id="22" w:name="required"/>
            <w:bookmarkEnd w:id="22"/>
            <w:r w:rsidRPr="008220D9">
              <w:rPr>
                <w:bCs/>
              </w:rPr>
              <w:t xml:space="preserve">Required for proposed </w:t>
            </w:r>
            <w:r w:rsidR="006D0796">
              <w:rPr>
                <w:bCs/>
              </w:rPr>
              <w:t xml:space="preserve">CGS in Transition for Youth with Exceptionalities </w:t>
            </w:r>
            <w:proofErr w:type="gramStart"/>
            <w:r w:rsidR="006D0796">
              <w:rPr>
                <w:bCs/>
              </w:rPr>
              <w:t>program</w:t>
            </w:r>
            <w:r w:rsidRPr="008220D9">
              <w:rPr>
                <w:bCs/>
              </w:rPr>
              <w:t>;  elective</w:t>
            </w:r>
            <w:proofErr w:type="gramEnd"/>
            <w:r w:rsidRPr="008220D9">
              <w:rPr>
                <w:bCs/>
              </w:rPr>
              <w:t xml:space="preserve"> for others from related disciplines  </w:t>
            </w:r>
          </w:p>
        </w:tc>
      </w:tr>
      <w:tr w:rsidR="00D10486" w:rsidRPr="006E3AF2" w14:paraId="5D768306" w14:textId="77777777" w:rsidTr="00D10486">
        <w:tc>
          <w:tcPr>
            <w:tcW w:w="3168" w:type="dxa"/>
            <w:noWrap/>
            <w:vAlign w:val="center"/>
          </w:tcPr>
          <w:p w14:paraId="387754FB" w14:textId="7EC1B218" w:rsidR="00D10486" w:rsidRPr="006E3AF2" w:rsidRDefault="00D10486"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920" w:type="dxa"/>
            <w:gridSpan w:val="2"/>
            <w:noWrap/>
          </w:tcPr>
          <w:p w14:paraId="2896F61E" w14:textId="4C59C6A7" w:rsidR="00D10486" w:rsidRPr="008220D9" w:rsidRDefault="00D10486" w:rsidP="0027634D">
            <w:pPr>
              <w:spacing w:line="240" w:lineRule="auto"/>
              <w:rPr>
                <w:rFonts w:ascii="MS Mincho" w:eastAsia="MS Mincho" w:hAnsi="MS Mincho" w:cs="MS Mincho"/>
                <w:bCs/>
              </w:rPr>
            </w:pPr>
            <w:bookmarkStart w:id="23" w:name="performance"/>
            <w:bookmarkEnd w:id="23"/>
            <w:proofErr w:type="gramStart"/>
            <w:r w:rsidRPr="008220D9">
              <w:rPr>
                <w:bCs/>
              </w:rPr>
              <w:t xml:space="preserve">Attendance  </w:t>
            </w:r>
            <w:r w:rsidRPr="008220D9">
              <w:rPr>
                <w:rFonts w:ascii="MS Mincho" w:eastAsia="MS Mincho" w:hAnsi="MS Mincho" w:cs="MS Mincho"/>
                <w:bCs/>
              </w:rPr>
              <w:t>|</w:t>
            </w:r>
            <w:proofErr w:type="gramEnd"/>
            <w:r w:rsidRPr="008220D9">
              <w:rPr>
                <w:rFonts w:ascii="MS Mincho" w:eastAsia="MS Mincho" w:hAnsi="MS Mincho" w:cs="MS Mincho"/>
                <w:bCs/>
              </w:rPr>
              <w:t xml:space="preserve"> </w:t>
            </w:r>
            <w:r w:rsidRPr="008220D9">
              <w:rPr>
                <w:bCs/>
              </w:rPr>
              <w:t xml:space="preserve">Class participation </w:t>
            </w:r>
            <w:r w:rsidRPr="008220D9">
              <w:rPr>
                <w:rFonts w:ascii="MS Mincho" w:eastAsia="MS Mincho" w:hAnsi="MS Mincho" w:cs="MS Mincho"/>
                <w:bCs/>
              </w:rPr>
              <w:t>|</w:t>
            </w:r>
            <w:r w:rsidRPr="008220D9">
              <w:rPr>
                <w:bCs/>
              </w:rPr>
              <w:t xml:space="preserve">  Exams  </w:t>
            </w:r>
            <w:r w:rsidRPr="008220D9">
              <w:rPr>
                <w:rFonts w:ascii="MS Mincho" w:eastAsia="MS Mincho" w:hAnsi="MS Mincho" w:cs="MS Mincho"/>
                <w:bCs/>
              </w:rPr>
              <w:t xml:space="preserve">| </w:t>
            </w:r>
            <w:r w:rsidRPr="008220D9">
              <w:rPr>
                <w:bCs/>
              </w:rPr>
              <w:t xml:space="preserve"> Presentations  </w:t>
            </w:r>
            <w:r w:rsidRPr="008220D9">
              <w:rPr>
                <w:rFonts w:ascii="MS Mincho" w:eastAsia="MS Mincho" w:hAnsi="MS Mincho" w:cs="MS Mincho"/>
                <w:bCs/>
              </w:rPr>
              <w:t xml:space="preserve">| </w:t>
            </w:r>
            <w:r w:rsidRPr="008220D9">
              <w:rPr>
                <w:bCs/>
              </w:rPr>
              <w:t xml:space="preserve">Papers  </w:t>
            </w:r>
            <w:r w:rsidRPr="008220D9">
              <w:rPr>
                <w:rFonts w:ascii="MS Mincho" w:eastAsia="MS Mincho" w:hAnsi="MS Mincho" w:cs="MS Mincho"/>
                <w:bCs/>
              </w:rPr>
              <w:t xml:space="preserve">| </w:t>
            </w:r>
          </w:p>
          <w:p w14:paraId="426CAA13" w14:textId="71F0DB65" w:rsidR="00D10486" w:rsidRPr="008220D9" w:rsidRDefault="00D10486" w:rsidP="0027634D">
            <w:pPr>
              <w:spacing w:line="240" w:lineRule="auto"/>
              <w:rPr>
                <w:bCs/>
              </w:rPr>
            </w:pPr>
            <w:r w:rsidRPr="008220D9">
              <w:rPr>
                <w:bCs/>
              </w:rPr>
              <w:t xml:space="preserve">Class </w:t>
            </w:r>
            <w:proofErr w:type="gramStart"/>
            <w:r w:rsidRPr="008220D9">
              <w:rPr>
                <w:bCs/>
              </w:rPr>
              <w:t xml:space="preserve">Work  </w:t>
            </w:r>
            <w:r w:rsidRPr="008220D9">
              <w:rPr>
                <w:rFonts w:ascii="MS Mincho" w:eastAsia="MS Mincho" w:hAnsi="MS Mincho" w:cs="MS Mincho"/>
                <w:bCs/>
              </w:rPr>
              <w:t>|</w:t>
            </w:r>
            <w:proofErr w:type="gramEnd"/>
            <w:r w:rsidRPr="008220D9">
              <w:rPr>
                <w:rFonts w:ascii="MS Mincho" w:eastAsia="MS Mincho" w:hAnsi="MS Mincho" w:cs="MS Mincho"/>
                <w:bCs/>
              </w:rPr>
              <w:t xml:space="preserve"> </w:t>
            </w:r>
            <w:r w:rsidRPr="008220D9">
              <w:rPr>
                <w:bCs/>
              </w:rPr>
              <w:t xml:space="preserve">Fieldwork </w:t>
            </w:r>
            <w:r w:rsidRPr="008220D9">
              <w:rPr>
                <w:rFonts w:ascii="MS Mincho" w:eastAsia="MS Mincho" w:hAnsi="MS Mincho" w:cs="MS Mincho"/>
                <w:bCs/>
              </w:rPr>
              <w:t xml:space="preserve">| </w:t>
            </w:r>
            <w:r w:rsidRPr="008220D9">
              <w:rPr>
                <w:bCs/>
              </w:rPr>
              <w:t>Quizzes |</w:t>
            </w:r>
          </w:p>
          <w:p w14:paraId="5DC57830" w14:textId="2B26C957" w:rsidR="00D10486" w:rsidRPr="008220D9" w:rsidRDefault="00D10486" w:rsidP="0027634D">
            <w:pPr>
              <w:spacing w:line="240" w:lineRule="auto"/>
              <w:rPr>
                <w:bCs/>
              </w:rPr>
            </w:pPr>
            <w:r w:rsidRPr="008220D9">
              <w:rPr>
                <w:bCs/>
              </w:rPr>
              <w:t xml:space="preserve">Projects </w:t>
            </w:r>
            <w:r w:rsidRPr="008220D9">
              <w:rPr>
                <w:rFonts w:ascii="MS Mincho" w:eastAsia="MS Mincho" w:hAnsi="MS Mincho" w:cs="MS Mincho"/>
                <w:bCs/>
              </w:rPr>
              <w:t>|</w:t>
            </w:r>
            <w:r w:rsidRPr="008220D9">
              <w:rPr>
                <w:bCs/>
              </w:rPr>
              <w:t xml:space="preserve"> </w:t>
            </w:r>
          </w:p>
          <w:p w14:paraId="7BA0A8BE" w14:textId="0A06CBD3" w:rsidR="00D10486" w:rsidRPr="008220D9" w:rsidRDefault="00D10486" w:rsidP="00FA769F">
            <w:pPr>
              <w:spacing w:line="240" w:lineRule="auto"/>
              <w:rPr>
                <w:bCs/>
              </w:rPr>
            </w:pPr>
          </w:p>
        </w:tc>
      </w:tr>
      <w:tr w:rsidR="00D10486" w:rsidRPr="006E3AF2" w14:paraId="72B2A61B" w14:textId="77777777" w:rsidTr="00D10486">
        <w:tc>
          <w:tcPr>
            <w:tcW w:w="3168" w:type="dxa"/>
            <w:noWrap/>
            <w:vAlign w:val="center"/>
          </w:tcPr>
          <w:p w14:paraId="268D5CB7" w14:textId="73707DDB" w:rsidR="00D10486" w:rsidRPr="006E3AF2" w:rsidRDefault="00D10486"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920" w:type="dxa"/>
            <w:gridSpan w:val="2"/>
            <w:noWrap/>
          </w:tcPr>
          <w:p w14:paraId="09A985CE" w14:textId="2F580487" w:rsidR="00A6076A" w:rsidRPr="00A6076A" w:rsidRDefault="003D7D68" w:rsidP="00B03028">
            <w:pPr>
              <w:spacing w:line="240" w:lineRule="auto"/>
              <w:rPr>
                <w:bCs/>
              </w:rPr>
            </w:pPr>
            <w:bookmarkStart w:id="24" w:name="competing"/>
            <w:bookmarkEnd w:id="24"/>
            <w:r>
              <w:rPr>
                <w:bCs/>
              </w:rPr>
              <w:t xml:space="preserve">An in-depth examination of the transition process for this population of students does not </w:t>
            </w:r>
            <w:r w:rsidR="00D10486" w:rsidRPr="00A6076A">
              <w:rPr>
                <w:bCs/>
              </w:rPr>
              <w:t>duplicate</w:t>
            </w:r>
            <w:r w:rsidR="00A6076A" w:rsidRPr="00A6076A">
              <w:rPr>
                <w:bCs/>
              </w:rPr>
              <w:t xml:space="preserve"> existing coursework.</w:t>
            </w:r>
          </w:p>
          <w:p w14:paraId="36AF007E" w14:textId="67AA28C8" w:rsidR="00D10486" w:rsidRPr="009F029C" w:rsidRDefault="00A6076A" w:rsidP="003D7D68">
            <w:pPr>
              <w:spacing w:line="240" w:lineRule="auto"/>
              <w:rPr>
                <w:b/>
              </w:rPr>
            </w:pPr>
            <w:r w:rsidRPr="00A6076A">
              <w:rPr>
                <w:bCs/>
              </w:rPr>
              <w:t>S</w:t>
            </w:r>
            <w:r w:rsidR="0031095E">
              <w:rPr>
                <w:bCs/>
              </w:rPr>
              <w:t>ome general, less in-</w:t>
            </w:r>
            <w:r w:rsidR="003D7D68">
              <w:rPr>
                <w:bCs/>
              </w:rPr>
              <w:t>depth c</w:t>
            </w:r>
            <w:r w:rsidR="00D10486" w:rsidRPr="00A6076A">
              <w:rPr>
                <w:bCs/>
              </w:rPr>
              <w:t xml:space="preserve">ontent </w:t>
            </w:r>
            <w:r w:rsidRPr="00A6076A">
              <w:rPr>
                <w:bCs/>
              </w:rPr>
              <w:t>is</w:t>
            </w:r>
            <w:r w:rsidR="00D10486" w:rsidRPr="00A6076A">
              <w:rPr>
                <w:bCs/>
              </w:rPr>
              <w:t xml:space="preserve"> </w:t>
            </w:r>
            <w:proofErr w:type="gramStart"/>
            <w:r w:rsidR="003D7D68">
              <w:rPr>
                <w:bCs/>
              </w:rPr>
              <w:t>covered  in</w:t>
            </w:r>
            <w:proofErr w:type="gramEnd"/>
            <w:r w:rsidR="003D7D68">
              <w:rPr>
                <w:bCs/>
              </w:rPr>
              <w:t xml:space="preserve"> </w:t>
            </w:r>
            <w:r w:rsidR="00D10486" w:rsidRPr="00A6076A">
              <w:rPr>
                <w:bCs/>
              </w:rPr>
              <w:t>existing SPED classes</w:t>
            </w:r>
          </w:p>
        </w:tc>
      </w:tr>
      <w:tr w:rsidR="00F64260" w:rsidRPr="006E3AF2" w14:paraId="02198359" w14:textId="77777777" w:rsidTr="00D10486">
        <w:trPr>
          <w:gridAfter w:val="1"/>
          <w:wAfter w:w="72" w:type="dxa"/>
        </w:trPr>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noWrap/>
          </w:tcPr>
          <w:p w14:paraId="42DF0D99" w14:textId="77777777" w:rsidR="00F64260" w:rsidRPr="009F029C" w:rsidRDefault="00F64260" w:rsidP="001429AA">
            <w:pPr>
              <w:spacing w:line="240" w:lineRule="auto"/>
              <w:rPr>
                <w:rStyle w:val="TEXT"/>
              </w:rPr>
            </w:pPr>
          </w:p>
        </w:tc>
      </w:tr>
    </w:tbl>
    <w:p w14:paraId="27D09BDD" w14:textId="6CDE3FEB"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82"/>
        <w:gridCol w:w="3649"/>
        <w:gridCol w:w="2849"/>
      </w:tblGrid>
      <w:tr w:rsidR="00623413" w:rsidRPr="00402602" w14:paraId="04B456C7" w14:textId="77777777" w:rsidTr="00C30B6B">
        <w:trPr>
          <w:cantSplit/>
          <w:tblHeader/>
        </w:trPr>
        <w:tc>
          <w:tcPr>
            <w:tcW w:w="4282" w:type="dxa"/>
            <w:shd w:val="clear" w:color="auto" w:fill="BFBFBF" w:themeFill="background1" w:themeFillShade="BF"/>
          </w:tcPr>
          <w:p w14:paraId="37CE1273" w14:textId="51D9B4A7" w:rsidR="00F64260" w:rsidRDefault="00896897" w:rsidP="00BC42EB">
            <w:pPr>
              <w:spacing w:line="240" w:lineRule="auto"/>
              <w:rPr>
                <w:rStyle w:val="Hyperlink"/>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xml:space="preserve">: </w:t>
            </w:r>
          </w:p>
          <w:p w14:paraId="08F83F6A" w14:textId="0CD095E8" w:rsidR="00B03028" w:rsidRPr="00402602" w:rsidRDefault="00B03028" w:rsidP="007F6EBB">
            <w:pPr>
              <w:spacing w:line="240" w:lineRule="auto"/>
              <w:rPr>
                <w:b/>
              </w:rPr>
            </w:pPr>
          </w:p>
        </w:tc>
        <w:tc>
          <w:tcPr>
            <w:tcW w:w="3649" w:type="dxa"/>
            <w:shd w:val="clear" w:color="auto" w:fill="BFBFBF" w:themeFill="background1" w:themeFillShade="BF"/>
          </w:tcPr>
          <w:p w14:paraId="36A56C9F" w14:textId="46740B31" w:rsidR="00B03028" w:rsidRPr="00A6076A" w:rsidRDefault="009377D4" w:rsidP="00BC42EB">
            <w:pPr>
              <w:spacing w:line="240" w:lineRule="auto"/>
              <w:rPr>
                <w:b/>
                <w:color w:val="0000FF"/>
                <w:u w:val="single"/>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w:t>
            </w:r>
          </w:p>
        </w:tc>
        <w:tc>
          <w:tcPr>
            <w:tcW w:w="2849" w:type="dxa"/>
            <w:shd w:val="clear" w:color="auto" w:fill="BFBFBF" w:themeFill="background1" w:themeFillShade="BF"/>
          </w:tcPr>
          <w:p w14:paraId="0344E290" w14:textId="768A39FB" w:rsidR="00B03028" w:rsidRPr="00696CCA" w:rsidRDefault="009377D4" w:rsidP="00A6076A">
            <w:pPr>
              <w:spacing w:line="240" w:lineRule="auto"/>
              <w:rPr>
                <w:b/>
                <w:color w:val="0000FF"/>
                <w:u w:val="single"/>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2A5391" w14:paraId="73043584" w14:textId="77777777" w:rsidTr="00C30B6B">
        <w:trPr>
          <w:cantSplit/>
        </w:trPr>
        <w:tc>
          <w:tcPr>
            <w:tcW w:w="4282" w:type="dxa"/>
          </w:tcPr>
          <w:p w14:paraId="7700BE8A" w14:textId="006AA51C" w:rsidR="002E0D31" w:rsidRDefault="002E0D31">
            <w:pPr>
              <w:spacing w:line="240" w:lineRule="auto"/>
              <w:rPr>
                <w:rFonts w:asciiTheme="minorHAnsi" w:hAnsiTheme="minorHAnsi"/>
                <w:color w:val="000000"/>
              </w:rPr>
            </w:pPr>
            <w:bookmarkStart w:id="25" w:name="outcomes"/>
            <w:bookmarkEnd w:id="25"/>
            <w:r>
              <w:rPr>
                <w:rFonts w:eastAsia="Arial"/>
                <w:color w:val="000000"/>
              </w:rPr>
              <w:t xml:space="preserve">Demonstrate an understanding of the Rhode Island Department of </w:t>
            </w:r>
            <w:proofErr w:type="gramStart"/>
            <w:r>
              <w:rPr>
                <w:rFonts w:eastAsia="Arial"/>
                <w:color w:val="000000"/>
              </w:rPr>
              <w:t xml:space="preserve">Education, </w:t>
            </w:r>
            <w:r w:rsidRPr="00CF7032">
              <w:rPr>
                <w:rFonts w:eastAsia="Arial"/>
                <w:color w:val="000000"/>
              </w:rPr>
              <w:t xml:space="preserve"> </w:t>
            </w:r>
            <w:r>
              <w:rPr>
                <w:rFonts w:eastAsia="Arial"/>
                <w:color w:val="000000"/>
              </w:rPr>
              <w:t>(</w:t>
            </w:r>
            <w:proofErr w:type="gramEnd"/>
            <w:r w:rsidRPr="00CF7032">
              <w:rPr>
                <w:rFonts w:eastAsia="Arial"/>
                <w:color w:val="000000"/>
              </w:rPr>
              <w:t>RIDE</w:t>
            </w:r>
            <w:r w:rsidR="008220D9">
              <w:rPr>
                <w:rFonts w:eastAsia="Arial"/>
                <w:color w:val="000000"/>
              </w:rPr>
              <w:t>)</w:t>
            </w:r>
            <w:r w:rsidRPr="00CF7032">
              <w:rPr>
                <w:rFonts w:eastAsia="Arial"/>
                <w:color w:val="000000"/>
              </w:rPr>
              <w:t xml:space="preserve"> Transition Timeline for supports and services for</w:t>
            </w:r>
            <w:r w:rsidR="008220D9">
              <w:rPr>
                <w:rFonts w:eastAsia="Arial"/>
                <w:color w:val="000000"/>
              </w:rPr>
              <w:t xml:space="preserve"> students</w:t>
            </w:r>
            <w:r w:rsidRPr="00CF7032">
              <w:rPr>
                <w:rFonts w:eastAsia="Arial"/>
                <w:color w:val="000000"/>
              </w:rPr>
              <w:t xml:space="preserve"> aged </w:t>
            </w:r>
            <w:r w:rsidR="00631AC2">
              <w:rPr>
                <w:rFonts w:eastAsia="Arial"/>
                <w:color w:val="000000"/>
              </w:rPr>
              <w:t>17-18</w:t>
            </w:r>
            <w:r w:rsidRPr="00CF7032">
              <w:rPr>
                <w:rFonts w:eastAsia="Arial"/>
                <w:color w:val="000000"/>
              </w:rPr>
              <w:t>, and how these differ by disability</w:t>
            </w:r>
            <w:r w:rsidR="0031095E">
              <w:rPr>
                <w:rFonts w:eastAsia="Arial"/>
                <w:color w:val="000000"/>
              </w:rPr>
              <w:t xml:space="preserve"> type and severity</w:t>
            </w:r>
          </w:p>
          <w:p w14:paraId="10A34B2A" w14:textId="311905C8" w:rsidR="00F64260" w:rsidRDefault="00F64260">
            <w:pPr>
              <w:spacing w:line="240" w:lineRule="auto"/>
            </w:pPr>
          </w:p>
        </w:tc>
        <w:tc>
          <w:tcPr>
            <w:tcW w:w="3649" w:type="dxa"/>
          </w:tcPr>
          <w:p w14:paraId="5BE697D6" w14:textId="1C73E2B3" w:rsidR="0025435F" w:rsidRPr="00AD1732" w:rsidRDefault="0025435F" w:rsidP="0025435F">
            <w:pPr>
              <w:pStyle w:val="NormalWeb"/>
              <w:rPr>
                <w:rFonts w:asciiTheme="minorHAnsi" w:hAnsiTheme="minorHAnsi"/>
                <w:sz w:val="22"/>
                <w:szCs w:val="22"/>
              </w:rPr>
            </w:pPr>
            <w:r>
              <w:rPr>
                <w:rFonts w:asciiTheme="minorHAnsi" w:hAnsiTheme="minorHAnsi"/>
                <w:sz w:val="22"/>
                <w:szCs w:val="22"/>
              </w:rPr>
              <w:t xml:space="preserve">FSEHD: </w:t>
            </w:r>
            <w:r w:rsidRPr="00AD1732">
              <w:rPr>
                <w:rFonts w:asciiTheme="minorHAnsi" w:hAnsiTheme="minorHAnsi"/>
                <w:sz w:val="22"/>
                <w:szCs w:val="22"/>
              </w:rPr>
              <w:t xml:space="preserve">Knowledge: Domain-Specific </w:t>
            </w:r>
            <w:proofErr w:type="gramStart"/>
            <w:r w:rsidRPr="00AD1732">
              <w:rPr>
                <w:rFonts w:asciiTheme="minorHAnsi" w:hAnsiTheme="minorHAnsi"/>
                <w:sz w:val="22"/>
                <w:szCs w:val="22"/>
              </w:rPr>
              <w:t>Knowledge,  Contextual</w:t>
            </w:r>
            <w:proofErr w:type="gramEnd"/>
            <w:r w:rsidRPr="00AD1732">
              <w:rPr>
                <w:rFonts w:asciiTheme="minorHAnsi" w:hAnsiTheme="minorHAnsi"/>
                <w:sz w:val="22"/>
                <w:szCs w:val="22"/>
              </w:rPr>
              <w:t xml:space="preserve"> Perspective</w:t>
            </w:r>
          </w:p>
          <w:p w14:paraId="24CCC153" w14:textId="7AB8B5B0" w:rsidR="00F64260" w:rsidRDefault="0025435F" w:rsidP="00696CCA">
            <w:pPr>
              <w:spacing w:line="240" w:lineRule="auto"/>
              <w:rPr>
                <w:rFonts w:asciiTheme="minorHAnsi" w:hAnsiTheme="minorHAnsi"/>
              </w:rPr>
            </w:pPr>
            <w:r w:rsidRPr="00AD1732">
              <w:rPr>
                <w:rFonts w:asciiTheme="minorHAnsi" w:hAnsiTheme="minorHAnsi"/>
              </w:rPr>
              <w:t>Practice</w:t>
            </w:r>
            <w:r w:rsidR="00D313A6">
              <w:rPr>
                <w:rFonts w:asciiTheme="minorHAnsi" w:hAnsiTheme="minorHAnsi"/>
              </w:rPr>
              <w:t>: Evidence Based Decision Making</w:t>
            </w:r>
          </w:p>
          <w:p w14:paraId="5E214DE4" w14:textId="77777777" w:rsidR="0025435F" w:rsidRDefault="0025435F" w:rsidP="00696CCA">
            <w:pPr>
              <w:spacing w:line="240" w:lineRule="auto"/>
              <w:rPr>
                <w:rFonts w:asciiTheme="minorHAnsi" w:hAnsiTheme="minorHAnsi"/>
              </w:rPr>
            </w:pPr>
          </w:p>
          <w:p w14:paraId="6CF68DC8" w14:textId="6D5DA9AB" w:rsidR="0025435F" w:rsidRDefault="0025435F" w:rsidP="00696CCA">
            <w:pPr>
              <w:spacing w:line="240" w:lineRule="auto"/>
              <w:rPr>
                <w:rFonts w:asciiTheme="minorHAnsi" w:hAnsiTheme="minorHAnsi"/>
                <w:color w:val="000000"/>
              </w:rPr>
            </w:pPr>
            <w:r>
              <w:rPr>
                <w:rFonts w:asciiTheme="minorHAnsi" w:hAnsiTheme="minorHAnsi"/>
              </w:rPr>
              <w:t xml:space="preserve">CEC: </w:t>
            </w:r>
            <w:r w:rsidR="00D313A6">
              <w:rPr>
                <w:rFonts w:asciiTheme="minorHAnsi" w:hAnsiTheme="minorHAnsi"/>
                <w:color w:val="000000"/>
              </w:rPr>
              <w:t>SETRS.</w:t>
            </w:r>
            <w:proofErr w:type="gramStart"/>
            <w:r w:rsidR="00D313A6">
              <w:rPr>
                <w:rFonts w:asciiTheme="minorHAnsi" w:hAnsiTheme="minorHAnsi"/>
                <w:color w:val="000000"/>
              </w:rPr>
              <w:t>4.</w:t>
            </w:r>
            <w:r w:rsidRPr="00AD1732">
              <w:rPr>
                <w:rFonts w:asciiTheme="minorHAnsi" w:hAnsiTheme="minorHAnsi"/>
                <w:color w:val="000000"/>
              </w:rPr>
              <w:t>K</w:t>
            </w:r>
            <w:proofErr w:type="gramEnd"/>
            <w:r w:rsidRPr="00AD1732">
              <w:rPr>
                <w:rFonts w:asciiTheme="minorHAnsi" w:hAnsiTheme="minorHAnsi"/>
                <w:color w:val="000000"/>
              </w:rPr>
              <w:t>1</w:t>
            </w:r>
            <w:r w:rsidR="00696CCA">
              <w:rPr>
                <w:rFonts w:asciiTheme="minorHAnsi" w:hAnsiTheme="minorHAnsi"/>
                <w:color w:val="000000"/>
              </w:rPr>
              <w:t>,</w:t>
            </w:r>
            <w:r w:rsidR="00D313A6">
              <w:rPr>
                <w:rFonts w:asciiTheme="minorHAnsi" w:hAnsiTheme="minorHAnsi"/>
                <w:color w:val="000000"/>
              </w:rPr>
              <w:t xml:space="preserve"> </w:t>
            </w:r>
            <w:r w:rsidR="008A181D">
              <w:rPr>
                <w:rFonts w:asciiTheme="minorHAnsi" w:hAnsiTheme="minorHAnsi"/>
                <w:color w:val="000000"/>
              </w:rPr>
              <w:t>SETRS.4.K2, SETRS.5.K1</w:t>
            </w:r>
            <w:r w:rsidR="00F90E81">
              <w:rPr>
                <w:rFonts w:asciiTheme="minorHAnsi" w:hAnsiTheme="minorHAnsi"/>
                <w:color w:val="000000"/>
              </w:rPr>
              <w:t>, SETRS.7.S6</w:t>
            </w:r>
          </w:p>
          <w:p w14:paraId="638748AC" w14:textId="41C75137" w:rsidR="0025435F" w:rsidRPr="00696CCA" w:rsidRDefault="0025435F" w:rsidP="00696CCA">
            <w:pPr>
              <w:widowControl w:val="0"/>
              <w:autoSpaceDE w:val="0"/>
              <w:autoSpaceDN w:val="0"/>
              <w:adjustRightInd w:val="0"/>
              <w:spacing w:line="240" w:lineRule="auto"/>
              <w:rPr>
                <w:rFonts w:asciiTheme="minorHAnsi" w:hAnsiTheme="minorHAnsi"/>
                <w:color w:val="000000"/>
              </w:rPr>
            </w:pPr>
          </w:p>
        </w:tc>
        <w:tc>
          <w:tcPr>
            <w:tcW w:w="2849" w:type="dxa"/>
          </w:tcPr>
          <w:p w14:paraId="57FBD416" w14:textId="263F5C02" w:rsidR="00CE22D8" w:rsidRDefault="001B0243" w:rsidP="007F6EBB">
            <w:pPr>
              <w:widowControl w:val="0"/>
            </w:pPr>
            <w:r>
              <w:t>Quiz</w:t>
            </w:r>
          </w:p>
        </w:tc>
      </w:tr>
      <w:tr w:rsidR="002A5391" w14:paraId="373F39F0" w14:textId="77777777" w:rsidTr="00C30B6B">
        <w:trPr>
          <w:cantSplit/>
        </w:trPr>
        <w:tc>
          <w:tcPr>
            <w:tcW w:w="4282" w:type="dxa"/>
          </w:tcPr>
          <w:p w14:paraId="4F949AD1" w14:textId="77777777" w:rsidR="00D313A6" w:rsidRDefault="00D313A6" w:rsidP="00F571C7">
            <w:pPr>
              <w:spacing w:line="240" w:lineRule="auto"/>
              <w:rPr>
                <w:rFonts w:asciiTheme="minorHAnsi" w:hAnsiTheme="minorHAnsi"/>
                <w:color w:val="000000"/>
              </w:rPr>
            </w:pPr>
          </w:p>
          <w:p w14:paraId="1BB0057B" w14:textId="01B61F6F" w:rsidR="00F64260" w:rsidRDefault="00D313A6" w:rsidP="00E03878">
            <w:pPr>
              <w:spacing w:line="240" w:lineRule="auto"/>
              <w:rPr>
                <w:rFonts w:asciiTheme="minorHAnsi" w:hAnsiTheme="minorHAnsi"/>
                <w:color w:val="000000"/>
              </w:rPr>
            </w:pPr>
            <w:r w:rsidRPr="00D313A6">
              <w:rPr>
                <w:rFonts w:asciiTheme="minorHAnsi" w:hAnsiTheme="minorHAnsi"/>
                <w:color w:val="000000"/>
              </w:rPr>
              <w:t>Demonstrate an unde</w:t>
            </w:r>
            <w:r w:rsidR="00230078">
              <w:rPr>
                <w:rFonts w:asciiTheme="minorHAnsi" w:hAnsiTheme="minorHAnsi"/>
                <w:color w:val="000000"/>
              </w:rPr>
              <w:t xml:space="preserve">rstanding of self-determination and the practices that facilitate self-determination in youth ages </w:t>
            </w:r>
            <w:r w:rsidR="00631AC2">
              <w:rPr>
                <w:rFonts w:asciiTheme="minorHAnsi" w:hAnsiTheme="minorHAnsi"/>
                <w:color w:val="000000"/>
              </w:rPr>
              <w:t>17-18</w:t>
            </w:r>
            <w:r w:rsidR="00230078">
              <w:rPr>
                <w:rFonts w:asciiTheme="minorHAnsi" w:hAnsiTheme="minorHAnsi"/>
                <w:color w:val="000000"/>
              </w:rPr>
              <w:t xml:space="preserve"> with disabilities</w:t>
            </w:r>
            <w:r w:rsidR="00E03878">
              <w:rPr>
                <w:rFonts w:asciiTheme="minorHAnsi" w:hAnsiTheme="minorHAnsi"/>
                <w:color w:val="000000"/>
              </w:rPr>
              <w:t xml:space="preserve">.  Demonstrate an understanding of </w:t>
            </w:r>
            <w:r w:rsidRPr="00D313A6">
              <w:rPr>
                <w:rFonts w:asciiTheme="minorHAnsi" w:hAnsiTheme="minorHAnsi"/>
                <w:color w:val="000000"/>
              </w:rPr>
              <w:t>the role that students, families and school personnel have in fostering self-determination</w:t>
            </w:r>
            <w:r w:rsidR="003323E3">
              <w:rPr>
                <w:rFonts w:asciiTheme="minorHAnsi" w:hAnsiTheme="minorHAnsi"/>
                <w:color w:val="000000"/>
              </w:rPr>
              <w:t xml:space="preserve">.  </w:t>
            </w:r>
            <w:proofErr w:type="gramStart"/>
            <w:r w:rsidR="00E03878">
              <w:rPr>
                <w:rFonts w:asciiTheme="minorHAnsi" w:hAnsiTheme="minorHAnsi"/>
                <w:color w:val="000000"/>
              </w:rPr>
              <w:t>P</w:t>
            </w:r>
            <w:r w:rsidR="003323E3">
              <w:rPr>
                <w:rFonts w:asciiTheme="minorHAnsi" w:hAnsiTheme="minorHAnsi"/>
                <w:color w:val="000000"/>
              </w:rPr>
              <w:t>articular emphasis</w:t>
            </w:r>
            <w:proofErr w:type="gramEnd"/>
            <w:r w:rsidR="00E03878">
              <w:rPr>
                <w:rFonts w:asciiTheme="minorHAnsi" w:hAnsiTheme="minorHAnsi"/>
                <w:color w:val="000000"/>
              </w:rPr>
              <w:t xml:space="preserve"> will be</w:t>
            </w:r>
            <w:r w:rsidR="003323E3">
              <w:rPr>
                <w:rFonts w:asciiTheme="minorHAnsi" w:hAnsiTheme="minorHAnsi"/>
                <w:color w:val="000000"/>
              </w:rPr>
              <w:t xml:space="preserve"> on ways to support self-determination as it relates to each area of transition</w:t>
            </w:r>
            <w:r w:rsidR="00E03878">
              <w:rPr>
                <w:rFonts w:asciiTheme="minorHAnsi" w:hAnsiTheme="minorHAnsi"/>
                <w:color w:val="000000"/>
              </w:rPr>
              <w:t xml:space="preserve">: </w:t>
            </w:r>
            <w:r w:rsidR="003323E3">
              <w:rPr>
                <w:rFonts w:asciiTheme="minorHAnsi" w:hAnsiTheme="minorHAnsi"/>
                <w:color w:val="000000"/>
              </w:rPr>
              <w:t>employment, independent livi</w:t>
            </w:r>
            <w:r w:rsidR="00333135">
              <w:rPr>
                <w:rFonts w:asciiTheme="minorHAnsi" w:hAnsiTheme="minorHAnsi"/>
                <w:color w:val="000000"/>
              </w:rPr>
              <w:t>ng and post-secondary education</w:t>
            </w:r>
            <w:r w:rsidR="00F77A5C">
              <w:rPr>
                <w:rFonts w:asciiTheme="minorHAnsi" w:hAnsiTheme="minorHAnsi"/>
                <w:color w:val="000000"/>
              </w:rPr>
              <w:t xml:space="preserve"> for these students.</w:t>
            </w:r>
          </w:p>
          <w:p w14:paraId="03860DE1" w14:textId="23646BCC" w:rsidR="00A373F1" w:rsidRDefault="00A373F1" w:rsidP="00E03878">
            <w:pPr>
              <w:spacing w:line="240" w:lineRule="auto"/>
            </w:pPr>
          </w:p>
        </w:tc>
        <w:tc>
          <w:tcPr>
            <w:tcW w:w="3649" w:type="dxa"/>
          </w:tcPr>
          <w:p w14:paraId="06C524D6" w14:textId="77777777" w:rsidR="0067435A" w:rsidRDefault="0067435A" w:rsidP="007F6EBB">
            <w:pPr>
              <w:spacing w:line="240" w:lineRule="auto"/>
            </w:pPr>
          </w:p>
          <w:p w14:paraId="083DF1D9" w14:textId="77777777" w:rsidR="007F6EBB" w:rsidRDefault="007F6EBB" w:rsidP="007F6EBB">
            <w:pPr>
              <w:spacing w:line="240" w:lineRule="auto"/>
            </w:pPr>
            <w:r>
              <w:t>FSEHD:</w:t>
            </w:r>
          </w:p>
          <w:p w14:paraId="5BA4C8DB" w14:textId="4B73D86A" w:rsidR="007F6EBB" w:rsidRPr="007F6EBB" w:rsidRDefault="007F6EBB" w:rsidP="007F6EBB">
            <w:pPr>
              <w:spacing w:line="240" w:lineRule="auto"/>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36423865" w14:textId="77777777" w:rsidR="007F6EBB" w:rsidRDefault="007F6EBB" w:rsidP="007F6EBB">
            <w:pPr>
              <w:spacing w:line="240" w:lineRule="auto"/>
              <w:rPr>
                <w:rFonts w:asciiTheme="minorHAnsi" w:hAnsiTheme="minorHAnsi"/>
              </w:rPr>
            </w:pPr>
          </w:p>
          <w:p w14:paraId="257A4506" w14:textId="7931A1AF" w:rsidR="007F6EBB" w:rsidRDefault="007F6EBB" w:rsidP="007F6EBB">
            <w:pPr>
              <w:spacing w:line="240" w:lineRule="auto"/>
              <w:rPr>
                <w:rFonts w:asciiTheme="minorHAnsi" w:hAnsiTheme="minorHAnsi"/>
              </w:rPr>
            </w:pPr>
            <w:r w:rsidRPr="00AD1732">
              <w:rPr>
                <w:rFonts w:asciiTheme="minorHAnsi" w:hAnsiTheme="minorHAnsi"/>
              </w:rPr>
              <w:t>Practice: Evidence Based Decision Making, Diversity of Practice</w:t>
            </w:r>
          </w:p>
          <w:p w14:paraId="5EB6B1D9" w14:textId="77777777" w:rsidR="007F6EBB" w:rsidRDefault="007F6EBB" w:rsidP="007F6EBB">
            <w:pPr>
              <w:spacing w:line="240" w:lineRule="auto"/>
              <w:rPr>
                <w:rFonts w:asciiTheme="minorHAnsi" w:hAnsiTheme="minorHAnsi"/>
              </w:rPr>
            </w:pPr>
          </w:p>
          <w:p w14:paraId="53708A84" w14:textId="1F7EC9B7" w:rsidR="00230078" w:rsidRDefault="007F6EBB" w:rsidP="007F6EBB">
            <w:pPr>
              <w:spacing w:line="240" w:lineRule="auto"/>
              <w:rPr>
                <w:rFonts w:asciiTheme="minorHAnsi" w:hAnsiTheme="minorHAnsi"/>
              </w:rPr>
            </w:pPr>
            <w:r>
              <w:rPr>
                <w:rFonts w:asciiTheme="minorHAnsi" w:hAnsiTheme="minorHAnsi"/>
              </w:rPr>
              <w:t xml:space="preserve">CEC: </w:t>
            </w:r>
          </w:p>
          <w:p w14:paraId="3A18D3A0" w14:textId="37B37715" w:rsidR="00230078" w:rsidRDefault="008A181D" w:rsidP="007F6EBB">
            <w:pPr>
              <w:spacing w:line="240" w:lineRule="auto"/>
              <w:rPr>
                <w:rFonts w:asciiTheme="minorHAnsi" w:hAnsiTheme="minorHAnsi"/>
              </w:rPr>
            </w:pPr>
            <w:r>
              <w:rPr>
                <w:rFonts w:asciiTheme="minorHAnsi" w:hAnsiTheme="minorHAnsi"/>
              </w:rPr>
              <w:t>SETRS.</w:t>
            </w:r>
            <w:proofErr w:type="gramStart"/>
            <w:r>
              <w:rPr>
                <w:rFonts w:asciiTheme="minorHAnsi" w:hAnsiTheme="minorHAnsi"/>
              </w:rPr>
              <w:t>2.S</w:t>
            </w:r>
            <w:proofErr w:type="gramEnd"/>
            <w:r>
              <w:rPr>
                <w:rFonts w:asciiTheme="minorHAnsi" w:hAnsiTheme="minorHAnsi"/>
              </w:rPr>
              <w:t xml:space="preserve">3, </w:t>
            </w:r>
            <w:r w:rsidR="00230078">
              <w:rPr>
                <w:rFonts w:asciiTheme="minorHAnsi" w:hAnsiTheme="minorHAnsi"/>
              </w:rPr>
              <w:t>SETRS.4.K1, SETRS.5.S5</w:t>
            </w:r>
          </w:p>
          <w:p w14:paraId="48CF2D35" w14:textId="2A6B6EE6" w:rsidR="007F6EBB" w:rsidRPr="007F6EBB" w:rsidRDefault="007F6EBB" w:rsidP="00696CCA">
            <w:pPr>
              <w:pStyle w:val="NormalWeb"/>
              <w:spacing w:before="0" w:beforeAutospacing="0" w:after="0" w:afterAutospacing="0"/>
              <w:rPr>
                <w:rFonts w:asciiTheme="minorHAnsi" w:hAnsiTheme="minorHAnsi"/>
                <w:color w:val="000000"/>
                <w:sz w:val="22"/>
                <w:szCs w:val="22"/>
              </w:rPr>
            </w:pPr>
            <w:r>
              <w:rPr>
                <w:rFonts w:asciiTheme="minorHAnsi" w:hAnsiTheme="minorHAnsi"/>
                <w:color w:val="000000"/>
                <w:sz w:val="22"/>
                <w:szCs w:val="22"/>
              </w:rPr>
              <w:t>SETRS.</w:t>
            </w:r>
            <w:proofErr w:type="gramStart"/>
            <w:r>
              <w:rPr>
                <w:rFonts w:asciiTheme="minorHAnsi" w:hAnsiTheme="minorHAnsi"/>
                <w:color w:val="000000"/>
                <w:sz w:val="22"/>
                <w:szCs w:val="22"/>
              </w:rPr>
              <w:t>7.S</w:t>
            </w:r>
            <w:proofErr w:type="gramEnd"/>
            <w:r>
              <w:rPr>
                <w:rFonts w:asciiTheme="minorHAnsi" w:hAnsiTheme="minorHAnsi"/>
                <w:color w:val="000000"/>
                <w:sz w:val="22"/>
                <w:szCs w:val="22"/>
              </w:rPr>
              <w:t>1</w:t>
            </w:r>
          </w:p>
        </w:tc>
        <w:tc>
          <w:tcPr>
            <w:tcW w:w="2849" w:type="dxa"/>
          </w:tcPr>
          <w:p w14:paraId="5422DE50" w14:textId="77777777" w:rsidR="0067435A" w:rsidRDefault="0067435A" w:rsidP="007F6EBB">
            <w:pPr>
              <w:widowControl w:val="0"/>
              <w:rPr>
                <w:rFonts w:asciiTheme="minorHAnsi" w:hAnsiTheme="minorHAnsi"/>
                <w:color w:val="000000"/>
              </w:rPr>
            </w:pPr>
          </w:p>
          <w:p w14:paraId="7D989379" w14:textId="5F40918B" w:rsidR="00F571C7" w:rsidRDefault="00E03878" w:rsidP="007F6EBB">
            <w:pPr>
              <w:widowControl w:val="0"/>
              <w:rPr>
                <w:rFonts w:asciiTheme="minorHAnsi" w:hAnsiTheme="minorHAnsi"/>
                <w:color w:val="000000"/>
              </w:rPr>
            </w:pPr>
            <w:r>
              <w:rPr>
                <w:rFonts w:asciiTheme="minorHAnsi" w:hAnsiTheme="minorHAnsi"/>
                <w:color w:val="000000"/>
              </w:rPr>
              <w:t>Administration, scoring and written report</w:t>
            </w:r>
            <w:r w:rsidR="003323E3">
              <w:rPr>
                <w:rFonts w:asciiTheme="minorHAnsi" w:hAnsiTheme="minorHAnsi"/>
                <w:color w:val="000000"/>
              </w:rPr>
              <w:t xml:space="preserve"> of a </w:t>
            </w:r>
            <w:r w:rsidR="00230078">
              <w:rPr>
                <w:rFonts w:asciiTheme="minorHAnsi" w:hAnsiTheme="minorHAnsi"/>
                <w:color w:val="000000"/>
              </w:rPr>
              <w:t>Self Determination Assessment: such as the Self Determined Learning Model of Instruction, (SDLMI), and the ARC Self-</w:t>
            </w:r>
            <w:r w:rsidR="003E34B6">
              <w:rPr>
                <w:rFonts w:asciiTheme="minorHAnsi" w:hAnsiTheme="minorHAnsi"/>
                <w:color w:val="000000"/>
              </w:rPr>
              <w:t>Determination Scale, (ARC-SDS) with a student aged 16-18</w:t>
            </w:r>
            <w:r w:rsidR="001B0243">
              <w:rPr>
                <w:rFonts w:asciiTheme="minorHAnsi" w:hAnsiTheme="minorHAnsi"/>
                <w:color w:val="000000"/>
              </w:rPr>
              <w:t xml:space="preserve"> with a summary plan </w:t>
            </w:r>
          </w:p>
          <w:p w14:paraId="38C75E11" w14:textId="77777777" w:rsidR="00230078" w:rsidRDefault="00230078" w:rsidP="007F6EBB">
            <w:pPr>
              <w:widowControl w:val="0"/>
              <w:rPr>
                <w:rFonts w:asciiTheme="minorHAnsi" w:hAnsiTheme="minorHAnsi"/>
                <w:color w:val="000000"/>
              </w:rPr>
            </w:pPr>
          </w:p>
          <w:p w14:paraId="4F061422" w14:textId="70A0F5AB" w:rsidR="00F64260" w:rsidRDefault="00F64260" w:rsidP="007F6EBB">
            <w:pPr>
              <w:widowControl w:val="0"/>
            </w:pPr>
          </w:p>
        </w:tc>
      </w:tr>
      <w:tr w:rsidR="001960CA" w14:paraId="5DDAEA06" w14:textId="77777777" w:rsidTr="00C30B6B">
        <w:trPr>
          <w:cantSplit/>
        </w:trPr>
        <w:tc>
          <w:tcPr>
            <w:tcW w:w="4282" w:type="dxa"/>
          </w:tcPr>
          <w:p w14:paraId="3EF38A16" w14:textId="77777777" w:rsidR="001960CA" w:rsidRDefault="001960CA" w:rsidP="001960CA">
            <w:pPr>
              <w:spacing w:line="240" w:lineRule="auto"/>
              <w:rPr>
                <w:rFonts w:asciiTheme="minorHAnsi" w:hAnsiTheme="minorHAnsi"/>
                <w:color w:val="000000"/>
              </w:rPr>
            </w:pPr>
          </w:p>
          <w:p w14:paraId="4DCCA570" w14:textId="56B72D83" w:rsidR="001960CA" w:rsidRDefault="001960CA" w:rsidP="001960CA">
            <w:pPr>
              <w:spacing w:line="240" w:lineRule="auto"/>
              <w:rPr>
                <w:rFonts w:asciiTheme="minorHAnsi" w:hAnsiTheme="minorHAnsi"/>
                <w:color w:val="000000"/>
              </w:rPr>
            </w:pPr>
            <w:r w:rsidRPr="00C63D52">
              <w:rPr>
                <w:rFonts w:asciiTheme="minorHAnsi" w:hAnsiTheme="minorHAnsi"/>
                <w:color w:val="000000"/>
              </w:rPr>
              <w:t>Demonstrate an understanding of the different roles and responsibilities the student, family, special and general education teachers, paraprofessionals, school administrators</w:t>
            </w:r>
            <w:r w:rsidR="00EB3FF6">
              <w:rPr>
                <w:rFonts w:asciiTheme="minorHAnsi" w:hAnsiTheme="minorHAnsi"/>
                <w:color w:val="000000"/>
              </w:rPr>
              <w:t xml:space="preserve"> and employment</w:t>
            </w:r>
            <w:r w:rsidRPr="00C63D52">
              <w:rPr>
                <w:rFonts w:asciiTheme="minorHAnsi" w:hAnsiTheme="minorHAnsi"/>
                <w:color w:val="000000"/>
              </w:rPr>
              <w:t xml:space="preserve"> and community agencies have in facilitating a successful transition for a student </w:t>
            </w:r>
            <w:r>
              <w:rPr>
                <w:rFonts w:asciiTheme="minorHAnsi" w:hAnsiTheme="minorHAnsi"/>
                <w:color w:val="000000"/>
              </w:rPr>
              <w:t xml:space="preserve">aged </w:t>
            </w:r>
            <w:r w:rsidR="00631AC2">
              <w:rPr>
                <w:rFonts w:asciiTheme="minorHAnsi" w:hAnsiTheme="minorHAnsi"/>
                <w:color w:val="000000"/>
              </w:rPr>
              <w:t>17-18</w:t>
            </w:r>
            <w:r>
              <w:rPr>
                <w:rFonts w:asciiTheme="minorHAnsi" w:hAnsiTheme="minorHAnsi"/>
                <w:color w:val="000000"/>
              </w:rPr>
              <w:t xml:space="preserve"> </w:t>
            </w:r>
            <w:r w:rsidRPr="00C63D52">
              <w:rPr>
                <w:rFonts w:asciiTheme="minorHAnsi" w:hAnsiTheme="minorHAnsi"/>
                <w:color w:val="000000"/>
              </w:rPr>
              <w:t>with a</w:t>
            </w:r>
            <w:r w:rsidR="008220D9">
              <w:rPr>
                <w:rFonts w:asciiTheme="minorHAnsi" w:hAnsiTheme="minorHAnsi"/>
                <w:color w:val="000000"/>
              </w:rPr>
              <w:t>n exceptionality</w:t>
            </w:r>
            <w:r w:rsidRPr="00C63D52">
              <w:rPr>
                <w:rFonts w:asciiTheme="minorHAnsi" w:hAnsiTheme="minorHAnsi"/>
                <w:color w:val="000000"/>
              </w:rPr>
              <w:t xml:space="preserve">.  </w:t>
            </w:r>
            <w:r>
              <w:rPr>
                <w:rFonts w:asciiTheme="minorHAnsi" w:hAnsiTheme="minorHAnsi"/>
                <w:color w:val="000000"/>
              </w:rPr>
              <w:t>Understand how v</w:t>
            </w:r>
            <w:r w:rsidRPr="00C63D52">
              <w:rPr>
                <w:rFonts w:asciiTheme="minorHAnsi" w:hAnsiTheme="minorHAnsi"/>
                <w:color w:val="000000"/>
              </w:rPr>
              <w:t>ari</w:t>
            </w:r>
            <w:r w:rsidR="003323E3">
              <w:rPr>
                <w:rFonts w:asciiTheme="minorHAnsi" w:hAnsiTheme="minorHAnsi"/>
                <w:color w:val="000000"/>
              </w:rPr>
              <w:t xml:space="preserve">ability in disability awareness </w:t>
            </w:r>
            <w:r w:rsidR="00EB3FF6">
              <w:rPr>
                <w:rFonts w:asciiTheme="minorHAnsi" w:hAnsiTheme="minorHAnsi"/>
                <w:color w:val="000000"/>
              </w:rPr>
              <w:t>and expectations impact</w:t>
            </w:r>
            <w:r w:rsidRPr="00C63D52">
              <w:rPr>
                <w:rFonts w:asciiTheme="minorHAnsi" w:hAnsiTheme="minorHAnsi"/>
                <w:color w:val="000000"/>
              </w:rPr>
              <w:t xml:space="preserve"> participation in this planning process</w:t>
            </w:r>
          </w:p>
          <w:p w14:paraId="3D7C9C4C" w14:textId="1CCF6275" w:rsidR="001960CA" w:rsidRDefault="001960CA" w:rsidP="001960CA">
            <w:pPr>
              <w:spacing w:line="240" w:lineRule="auto"/>
              <w:rPr>
                <w:color w:val="000000"/>
              </w:rPr>
            </w:pPr>
          </w:p>
        </w:tc>
        <w:tc>
          <w:tcPr>
            <w:tcW w:w="3649" w:type="dxa"/>
          </w:tcPr>
          <w:p w14:paraId="3073D26B" w14:textId="77777777" w:rsidR="001960CA" w:rsidRDefault="001960CA" w:rsidP="0018096D">
            <w:pPr>
              <w:spacing w:line="240" w:lineRule="auto"/>
            </w:pPr>
            <w:r>
              <w:t>FSEHD:</w:t>
            </w:r>
          </w:p>
          <w:p w14:paraId="665C110F" w14:textId="77777777" w:rsidR="001960CA" w:rsidRDefault="001960CA" w:rsidP="0018096D">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75076382" w14:textId="77777777" w:rsidR="001960CA" w:rsidRPr="002A5391" w:rsidRDefault="001960CA" w:rsidP="0018096D">
            <w:pPr>
              <w:spacing w:line="240" w:lineRule="auto"/>
            </w:pPr>
          </w:p>
          <w:p w14:paraId="3781641E" w14:textId="77777777" w:rsidR="001960CA" w:rsidRDefault="001960CA" w:rsidP="0018096D">
            <w:pPr>
              <w:spacing w:line="240" w:lineRule="auto"/>
              <w:rPr>
                <w:rFonts w:asciiTheme="minorHAnsi" w:hAnsiTheme="minorHAnsi"/>
              </w:rPr>
            </w:pPr>
            <w:r w:rsidRPr="00AD1732">
              <w:rPr>
                <w:rFonts w:asciiTheme="minorHAnsi" w:hAnsiTheme="minorHAnsi"/>
              </w:rPr>
              <w:t>Practice: Professional Identity Development</w:t>
            </w:r>
          </w:p>
          <w:p w14:paraId="79EAB055" w14:textId="77777777" w:rsidR="001960CA" w:rsidRDefault="001960CA" w:rsidP="0018096D">
            <w:pPr>
              <w:spacing w:line="240" w:lineRule="auto"/>
              <w:rPr>
                <w:rFonts w:asciiTheme="minorHAnsi" w:hAnsiTheme="minorHAnsi"/>
              </w:rPr>
            </w:pPr>
          </w:p>
          <w:p w14:paraId="3B7B9A20" w14:textId="77777777" w:rsidR="001960CA" w:rsidRDefault="001960CA" w:rsidP="0018096D">
            <w:pPr>
              <w:spacing w:line="240" w:lineRule="auto"/>
              <w:rPr>
                <w:rFonts w:asciiTheme="minorHAnsi" w:hAnsiTheme="minorHAnsi"/>
              </w:rPr>
            </w:pPr>
            <w:r>
              <w:rPr>
                <w:rFonts w:asciiTheme="minorHAnsi" w:hAnsiTheme="minorHAnsi"/>
              </w:rPr>
              <w:t xml:space="preserve">CEC: </w:t>
            </w:r>
          </w:p>
          <w:p w14:paraId="0FD4912C" w14:textId="050EEEA6" w:rsidR="001960CA" w:rsidRDefault="001960CA" w:rsidP="0018096D">
            <w:pPr>
              <w:spacing w:line="240" w:lineRule="auto"/>
              <w:rPr>
                <w:rFonts w:asciiTheme="minorHAnsi" w:hAnsiTheme="minorHAnsi"/>
              </w:rPr>
            </w:pPr>
            <w:r>
              <w:rPr>
                <w:rFonts w:asciiTheme="minorHAnsi" w:hAnsiTheme="minorHAnsi"/>
                <w:color w:val="000000"/>
              </w:rPr>
              <w:t>SETRS.</w:t>
            </w:r>
            <w:proofErr w:type="gramStart"/>
            <w:r>
              <w:rPr>
                <w:rFonts w:asciiTheme="minorHAnsi" w:hAnsiTheme="minorHAnsi"/>
                <w:color w:val="000000"/>
              </w:rPr>
              <w:t>5.K</w:t>
            </w:r>
            <w:proofErr w:type="gramEnd"/>
            <w:r>
              <w:rPr>
                <w:rFonts w:asciiTheme="minorHAnsi" w:hAnsiTheme="minorHAnsi"/>
                <w:color w:val="000000"/>
              </w:rPr>
              <w:t xml:space="preserve">1, SETRS.6.K1, SETRS.7.S1, </w:t>
            </w:r>
            <w:r w:rsidRPr="00AD1732">
              <w:rPr>
                <w:rFonts w:asciiTheme="minorHAnsi" w:hAnsiTheme="minorHAnsi"/>
                <w:color w:val="000000"/>
              </w:rPr>
              <w:t>SETRS.7.K2</w:t>
            </w:r>
          </w:p>
          <w:p w14:paraId="7084E6DC" w14:textId="77777777" w:rsidR="001960CA" w:rsidRDefault="001960CA" w:rsidP="00623413">
            <w:pPr>
              <w:spacing w:line="240" w:lineRule="auto"/>
            </w:pPr>
          </w:p>
        </w:tc>
        <w:tc>
          <w:tcPr>
            <w:tcW w:w="2849" w:type="dxa"/>
          </w:tcPr>
          <w:p w14:paraId="359986F3" w14:textId="6FD865AE" w:rsidR="001960CA" w:rsidRDefault="001B0243" w:rsidP="007F6EBB">
            <w:pPr>
              <w:widowControl w:val="0"/>
              <w:rPr>
                <w:rFonts w:asciiTheme="minorHAnsi" w:hAnsiTheme="minorHAnsi"/>
                <w:color w:val="000000"/>
              </w:rPr>
            </w:pPr>
            <w:r>
              <w:rPr>
                <w:rFonts w:asciiTheme="minorHAnsi" w:hAnsiTheme="minorHAnsi"/>
                <w:color w:val="000000"/>
              </w:rPr>
              <w:t>In-class Group Activities</w:t>
            </w:r>
          </w:p>
        </w:tc>
      </w:tr>
      <w:tr w:rsidR="00C30B6B" w14:paraId="74C871AA" w14:textId="77777777" w:rsidTr="00C30B6B">
        <w:trPr>
          <w:cantSplit/>
        </w:trPr>
        <w:tc>
          <w:tcPr>
            <w:tcW w:w="4282" w:type="dxa"/>
          </w:tcPr>
          <w:p w14:paraId="7B354AF6" w14:textId="238CEE5C" w:rsidR="00C30B6B" w:rsidRDefault="00C30B6B" w:rsidP="00C30B6B">
            <w:pPr>
              <w:spacing w:line="240" w:lineRule="auto"/>
              <w:rPr>
                <w:color w:val="000000"/>
              </w:rPr>
            </w:pPr>
            <w:r>
              <w:rPr>
                <w:color w:val="000000"/>
              </w:rPr>
              <w:t>Demonstrate an understanding of how to modify or adjust transition content (e.g. sexual health, healthcare options, health literacy</w:t>
            </w:r>
            <w:r w:rsidR="001B0243">
              <w:rPr>
                <w:color w:val="000000"/>
              </w:rPr>
              <w:t>, safety in the community, legal rights</w:t>
            </w:r>
            <w:r>
              <w:rPr>
                <w:color w:val="000000"/>
              </w:rPr>
              <w:t>) for a student aged 17-18 with exceptionalities, and services based on a cycle of continuous assessment and improvement</w:t>
            </w:r>
          </w:p>
          <w:p w14:paraId="68B6714A" w14:textId="77777777" w:rsidR="00C30B6B" w:rsidRDefault="00C30B6B" w:rsidP="00C30B6B">
            <w:pPr>
              <w:spacing w:line="240" w:lineRule="auto"/>
              <w:rPr>
                <w:color w:val="000000"/>
              </w:rPr>
            </w:pPr>
          </w:p>
        </w:tc>
        <w:tc>
          <w:tcPr>
            <w:tcW w:w="3649" w:type="dxa"/>
          </w:tcPr>
          <w:p w14:paraId="4689C052" w14:textId="77777777" w:rsidR="00C30B6B" w:rsidRDefault="00C30B6B" w:rsidP="00C30B6B">
            <w:pPr>
              <w:spacing w:line="240" w:lineRule="auto"/>
            </w:pPr>
            <w:r>
              <w:t xml:space="preserve">FSEHD: </w:t>
            </w:r>
          </w:p>
          <w:p w14:paraId="2DA3D47E" w14:textId="77777777" w:rsidR="00C30B6B" w:rsidRDefault="00C30B6B" w:rsidP="00C30B6B">
            <w:pPr>
              <w:spacing w:line="240" w:lineRule="auto"/>
            </w:pPr>
            <w:r>
              <w:t xml:space="preserve">Knowledge: </w:t>
            </w:r>
          </w:p>
          <w:p w14:paraId="011BC34A" w14:textId="77777777" w:rsidR="00C30B6B" w:rsidRDefault="00C30B6B" w:rsidP="00C30B6B">
            <w:pPr>
              <w:spacing w:line="240" w:lineRule="auto"/>
            </w:pPr>
            <w:r>
              <w:t>Information Literacy</w:t>
            </w:r>
          </w:p>
          <w:p w14:paraId="211F955F" w14:textId="77777777" w:rsidR="00C30B6B" w:rsidRDefault="00C30B6B" w:rsidP="00C30B6B">
            <w:pPr>
              <w:spacing w:line="240" w:lineRule="auto"/>
            </w:pPr>
            <w:r>
              <w:t xml:space="preserve">Practice: </w:t>
            </w:r>
          </w:p>
          <w:p w14:paraId="53B22CC9" w14:textId="77777777" w:rsidR="00C30B6B" w:rsidRDefault="00C30B6B" w:rsidP="00C30B6B">
            <w:pPr>
              <w:spacing w:line="240" w:lineRule="auto"/>
            </w:pPr>
            <w:r>
              <w:t>Evidence-based Decision Making</w:t>
            </w:r>
          </w:p>
          <w:p w14:paraId="756D071A" w14:textId="77777777" w:rsidR="00C30B6B" w:rsidRDefault="00C30B6B" w:rsidP="00C30B6B">
            <w:pPr>
              <w:spacing w:line="240" w:lineRule="auto"/>
            </w:pPr>
          </w:p>
          <w:p w14:paraId="3A250FDB" w14:textId="72B65E23" w:rsidR="00C30B6B" w:rsidRDefault="00C30B6B" w:rsidP="00C30B6B">
            <w:pPr>
              <w:spacing w:line="240" w:lineRule="auto"/>
            </w:pPr>
            <w:r>
              <w:t>CEC: SETRS.</w:t>
            </w:r>
            <w:proofErr w:type="gramStart"/>
            <w:r>
              <w:t>1.S</w:t>
            </w:r>
            <w:proofErr w:type="gramEnd"/>
            <w:r>
              <w:t>3, SETRS.2.S6, SETRS.5.S6, SETRS.7.S1</w:t>
            </w:r>
          </w:p>
        </w:tc>
        <w:tc>
          <w:tcPr>
            <w:tcW w:w="2849" w:type="dxa"/>
          </w:tcPr>
          <w:p w14:paraId="3ADE1495" w14:textId="594661EB" w:rsidR="00C30B6B" w:rsidRDefault="00C30B6B" w:rsidP="00C30B6B">
            <w:pPr>
              <w:widowControl w:val="0"/>
              <w:rPr>
                <w:rFonts w:asciiTheme="minorHAnsi" w:hAnsiTheme="minorHAnsi"/>
                <w:color w:val="000000"/>
              </w:rPr>
            </w:pPr>
            <w:r>
              <w:rPr>
                <w:rFonts w:asciiTheme="minorHAnsi" w:hAnsiTheme="minorHAnsi"/>
                <w:color w:val="000000"/>
              </w:rPr>
              <w:t>In-class Group Activities</w:t>
            </w:r>
          </w:p>
        </w:tc>
      </w:tr>
      <w:tr w:rsidR="00333135" w14:paraId="4C8BED03" w14:textId="77777777" w:rsidTr="00C30B6B">
        <w:trPr>
          <w:cantSplit/>
        </w:trPr>
        <w:tc>
          <w:tcPr>
            <w:tcW w:w="4282" w:type="dxa"/>
          </w:tcPr>
          <w:p w14:paraId="67504782" w14:textId="0DE23C1E" w:rsidR="00333135" w:rsidRDefault="00333135" w:rsidP="001960CA">
            <w:pPr>
              <w:spacing w:line="240" w:lineRule="auto"/>
              <w:rPr>
                <w:color w:val="000000"/>
              </w:rPr>
            </w:pPr>
            <w:r>
              <w:rPr>
                <w:color w:val="000000"/>
              </w:rPr>
              <w:t xml:space="preserve">Demonstrate an understanding of the purpose of </w:t>
            </w:r>
            <w:r w:rsidR="00AD33BB">
              <w:rPr>
                <w:color w:val="000000"/>
              </w:rPr>
              <w:t xml:space="preserve">age/stage appropriate </w:t>
            </w:r>
            <w:r w:rsidRPr="00CF7032">
              <w:rPr>
                <w:color w:val="000000"/>
              </w:rPr>
              <w:t xml:space="preserve">transition </w:t>
            </w:r>
            <w:r>
              <w:rPr>
                <w:color w:val="000000"/>
              </w:rPr>
              <w:t xml:space="preserve">assessment and how assessment results </w:t>
            </w:r>
            <w:r w:rsidRPr="00CF7032">
              <w:rPr>
                <w:color w:val="000000"/>
              </w:rPr>
              <w:t>drive the</w:t>
            </w:r>
            <w:r>
              <w:rPr>
                <w:color w:val="000000"/>
              </w:rPr>
              <w:t xml:space="preserve"> ongoing development and implementation of a comprehensive </w:t>
            </w:r>
            <w:r w:rsidRPr="00CF7032">
              <w:rPr>
                <w:color w:val="000000"/>
              </w:rPr>
              <w:t>transition plan</w:t>
            </w:r>
            <w:r>
              <w:rPr>
                <w:color w:val="000000"/>
              </w:rPr>
              <w:t xml:space="preserve"> for students aged </w:t>
            </w:r>
            <w:r w:rsidR="00631AC2">
              <w:rPr>
                <w:color w:val="000000"/>
              </w:rPr>
              <w:t>17-18</w:t>
            </w:r>
            <w:r>
              <w:rPr>
                <w:color w:val="000000"/>
              </w:rPr>
              <w:t xml:space="preserve"> with </w:t>
            </w:r>
            <w:r w:rsidR="008220D9">
              <w:rPr>
                <w:color w:val="000000"/>
              </w:rPr>
              <w:t>exceptionalities</w:t>
            </w:r>
            <w:r w:rsidRPr="00CF7032">
              <w:rPr>
                <w:color w:val="000000"/>
              </w:rPr>
              <w:t xml:space="preserve">.  </w:t>
            </w:r>
          </w:p>
          <w:p w14:paraId="10FD6BEA" w14:textId="1CBBAFB4" w:rsidR="00333135" w:rsidRDefault="00333135" w:rsidP="001960CA">
            <w:pPr>
              <w:spacing w:line="240" w:lineRule="auto"/>
              <w:rPr>
                <w:rFonts w:asciiTheme="minorHAnsi" w:hAnsiTheme="minorHAnsi"/>
                <w:color w:val="000000"/>
              </w:rPr>
            </w:pPr>
          </w:p>
        </w:tc>
        <w:tc>
          <w:tcPr>
            <w:tcW w:w="3649" w:type="dxa"/>
          </w:tcPr>
          <w:p w14:paraId="0DD42C22" w14:textId="77777777" w:rsidR="00333135" w:rsidRDefault="00333135" w:rsidP="0018096D">
            <w:pPr>
              <w:spacing w:line="240" w:lineRule="auto"/>
            </w:pPr>
            <w:r>
              <w:t xml:space="preserve">FSEHD: </w:t>
            </w:r>
          </w:p>
          <w:p w14:paraId="21609494" w14:textId="77777777" w:rsidR="00333135" w:rsidRDefault="00333135" w:rsidP="0018096D">
            <w:pPr>
              <w:spacing w:line="240" w:lineRule="auto"/>
            </w:pPr>
            <w:r>
              <w:t>Knowledge: Domain Specific Knowledge, Information Literacy</w:t>
            </w:r>
          </w:p>
          <w:p w14:paraId="172834AF" w14:textId="77777777" w:rsidR="00333135" w:rsidRDefault="00333135" w:rsidP="0018096D">
            <w:pPr>
              <w:spacing w:line="240" w:lineRule="auto"/>
            </w:pPr>
          </w:p>
          <w:p w14:paraId="7C79D2C5" w14:textId="77777777" w:rsidR="00333135" w:rsidRDefault="00333135" w:rsidP="0018096D">
            <w:pPr>
              <w:spacing w:line="240" w:lineRule="auto"/>
            </w:pPr>
            <w:r>
              <w:t xml:space="preserve">Practice: </w:t>
            </w:r>
          </w:p>
          <w:p w14:paraId="22D6CCA5" w14:textId="77777777" w:rsidR="00333135" w:rsidRDefault="00333135" w:rsidP="0018096D">
            <w:pPr>
              <w:spacing w:line="240" w:lineRule="auto"/>
            </w:pPr>
            <w:r>
              <w:t>Evidence-based Decision Making; Diversity of Practice</w:t>
            </w:r>
          </w:p>
          <w:p w14:paraId="29BDF8B1" w14:textId="77777777" w:rsidR="00333135" w:rsidRDefault="00333135" w:rsidP="0018096D">
            <w:pPr>
              <w:spacing w:line="240" w:lineRule="auto"/>
            </w:pPr>
          </w:p>
          <w:p w14:paraId="77FA5D16" w14:textId="77777777" w:rsidR="00333135" w:rsidRDefault="00333135" w:rsidP="0018096D">
            <w:pPr>
              <w:spacing w:line="240" w:lineRule="auto"/>
            </w:pPr>
            <w:r>
              <w:t xml:space="preserve">CEC: </w:t>
            </w:r>
          </w:p>
          <w:p w14:paraId="6521BAEF" w14:textId="08BBCE21" w:rsidR="00333135" w:rsidRDefault="00333135" w:rsidP="0018096D">
            <w:pPr>
              <w:spacing w:line="240" w:lineRule="auto"/>
            </w:pPr>
            <w:r>
              <w:t>SETRS:</w:t>
            </w:r>
            <w:proofErr w:type="gramStart"/>
            <w:r>
              <w:t>1.K</w:t>
            </w:r>
            <w:proofErr w:type="gramEnd"/>
            <w:r>
              <w:t xml:space="preserve">1, SETRS:1.S1, </w:t>
            </w:r>
            <w:r w:rsidR="00C965FE">
              <w:t xml:space="preserve">SETRS:2.S6, </w:t>
            </w:r>
            <w:r>
              <w:t>SETRS.4.K1</w:t>
            </w:r>
          </w:p>
        </w:tc>
        <w:tc>
          <w:tcPr>
            <w:tcW w:w="2849" w:type="dxa"/>
          </w:tcPr>
          <w:p w14:paraId="35E5CBCA" w14:textId="77777777" w:rsidR="001B0243" w:rsidRDefault="001B0243" w:rsidP="001B0243">
            <w:pPr>
              <w:widowControl w:val="0"/>
              <w:rPr>
                <w:rFonts w:asciiTheme="minorHAnsi" w:hAnsiTheme="minorHAnsi"/>
                <w:color w:val="000000"/>
              </w:rPr>
            </w:pPr>
            <w:r>
              <w:rPr>
                <w:rFonts w:asciiTheme="minorHAnsi" w:hAnsiTheme="minorHAnsi"/>
                <w:color w:val="000000"/>
              </w:rPr>
              <w:t xml:space="preserve">Update an existing “RI Transition Assessment Tool Matrix” for a student aged 17-18 </w:t>
            </w:r>
          </w:p>
          <w:p w14:paraId="5A0D553D" w14:textId="3CDE440F" w:rsidR="00333135" w:rsidRDefault="00333135" w:rsidP="007F6EBB">
            <w:pPr>
              <w:widowControl w:val="0"/>
              <w:rPr>
                <w:rFonts w:asciiTheme="minorHAnsi" w:hAnsiTheme="minorHAnsi"/>
                <w:color w:val="000000"/>
              </w:rPr>
            </w:pPr>
          </w:p>
        </w:tc>
      </w:tr>
      <w:tr w:rsidR="001960CA" w14:paraId="46E7AACE" w14:textId="77777777" w:rsidTr="00C30B6B">
        <w:trPr>
          <w:cantSplit/>
        </w:trPr>
        <w:tc>
          <w:tcPr>
            <w:tcW w:w="4282" w:type="dxa"/>
          </w:tcPr>
          <w:p w14:paraId="78AE0F14" w14:textId="14A6A3E2" w:rsidR="001960CA" w:rsidRDefault="0067435A" w:rsidP="008220D9">
            <w:pPr>
              <w:spacing w:line="240" w:lineRule="auto"/>
              <w:rPr>
                <w:color w:val="000000"/>
              </w:rPr>
            </w:pPr>
            <w:r>
              <w:rPr>
                <w:color w:val="000000"/>
              </w:rPr>
              <w:lastRenderedPageBreak/>
              <w:t>Demonstrate an understanding of the</w:t>
            </w:r>
            <w:r w:rsidR="003323E3" w:rsidRPr="001A138C">
              <w:rPr>
                <w:color w:val="000000"/>
              </w:rPr>
              <w:t xml:space="preserve"> variety of widely used</w:t>
            </w:r>
            <w:r w:rsidR="0018096D">
              <w:rPr>
                <w:color w:val="000000"/>
              </w:rPr>
              <w:t xml:space="preserve">, </w:t>
            </w:r>
            <w:proofErr w:type="gramStart"/>
            <w:r w:rsidR="0018096D">
              <w:rPr>
                <w:color w:val="000000"/>
              </w:rPr>
              <w:t>evidence based</w:t>
            </w:r>
            <w:proofErr w:type="gramEnd"/>
            <w:r w:rsidR="003323E3" w:rsidRPr="001A138C">
              <w:rPr>
                <w:color w:val="000000"/>
              </w:rPr>
              <w:t xml:space="preserve"> transition assessments</w:t>
            </w:r>
            <w:r w:rsidR="008858B3">
              <w:rPr>
                <w:color w:val="000000"/>
              </w:rPr>
              <w:t xml:space="preserve"> designed</w:t>
            </w:r>
            <w:r w:rsidR="003323E3" w:rsidRPr="001A138C">
              <w:rPr>
                <w:color w:val="000000"/>
              </w:rPr>
              <w:t xml:space="preserve"> for students aged </w:t>
            </w:r>
            <w:r w:rsidR="00631AC2">
              <w:rPr>
                <w:color w:val="000000"/>
              </w:rPr>
              <w:t>17-18</w:t>
            </w:r>
            <w:r w:rsidR="003323E3" w:rsidRPr="001A138C">
              <w:rPr>
                <w:color w:val="000000"/>
              </w:rPr>
              <w:t>.  Discuss larger assessment issues and concerns and how to choose the appropriate level of assessment and tool for a student bas</w:t>
            </w:r>
            <w:r w:rsidR="00333135">
              <w:rPr>
                <w:color w:val="000000"/>
              </w:rPr>
              <w:t>ed on individual student ne</w:t>
            </w:r>
            <w:r w:rsidR="003C5CB7">
              <w:rPr>
                <w:color w:val="000000"/>
              </w:rPr>
              <w:t>ed, aptitude and disability</w:t>
            </w:r>
            <w:r>
              <w:rPr>
                <w:color w:val="000000"/>
              </w:rPr>
              <w:t xml:space="preserve"> type and intensity</w:t>
            </w:r>
            <w:r w:rsidR="003C5CB7">
              <w:rPr>
                <w:color w:val="000000"/>
              </w:rPr>
              <w:t>.   Demonstrate the ability to utilize the</w:t>
            </w:r>
            <w:r w:rsidR="00333135">
              <w:rPr>
                <w:color w:val="000000"/>
              </w:rPr>
              <w:t xml:space="preserve"> </w:t>
            </w:r>
            <w:r>
              <w:rPr>
                <w:color w:val="000000"/>
              </w:rPr>
              <w:t>“</w:t>
            </w:r>
            <w:r w:rsidR="003323E3" w:rsidRPr="001A138C">
              <w:rPr>
                <w:color w:val="000000"/>
              </w:rPr>
              <w:t>RI Transition Assessment Tool Matrix</w:t>
            </w:r>
            <w:r>
              <w:rPr>
                <w:color w:val="000000"/>
              </w:rPr>
              <w:t>”</w:t>
            </w:r>
            <w:r w:rsidR="003323E3" w:rsidRPr="001A138C">
              <w:rPr>
                <w:color w:val="000000"/>
              </w:rPr>
              <w:t xml:space="preserve"> for a student this age</w:t>
            </w:r>
            <w:r w:rsidR="00333135">
              <w:rPr>
                <w:color w:val="000000"/>
              </w:rPr>
              <w:t xml:space="preserve"> given the </w:t>
            </w:r>
            <w:r>
              <w:rPr>
                <w:color w:val="000000"/>
              </w:rPr>
              <w:t xml:space="preserve">“RI Transition Assessment Tool </w:t>
            </w:r>
            <w:r w:rsidR="00333135">
              <w:rPr>
                <w:color w:val="000000"/>
              </w:rPr>
              <w:t>Matrix</w:t>
            </w:r>
            <w:r>
              <w:rPr>
                <w:color w:val="000000"/>
              </w:rPr>
              <w:t>”</w:t>
            </w:r>
            <w:r w:rsidR="00333135">
              <w:rPr>
                <w:color w:val="000000"/>
              </w:rPr>
              <w:t xml:space="preserve"> for a student aged </w:t>
            </w:r>
            <w:r w:rsidR="008220D9">
              <w:rPr>
                <w:color w:val="000000"/>
              </w:rPr>
              <w:t>17-18.</w:t>
            </w:r>
          </w:p>
        </w:tc>
        <w:tc>
          <w:tcPr>
            <w:tcW w:w="3649" w:type="dxa"/>
          </w:tcPr>
          <w:p w14:paraId="5A60F131" w14:textId="77777777" w:rsidR="00A674A4" w:rsidRDefault="00A674A4" w:rsidP="00623413">
            <w:pPr>
              <w:spacing w:line="240" w:lineRule="auto"/>
            </w:pPr>
          </w:p>
          <w:p w14:paraId="70D5C731" w14:textId="77777777" w:rsidR="001960CA" w:rsidRDefault="001960CA" w:rsidP="00623413">
            <w:pPr>
              <w:spacing w:line="240" w:lineRule="auto"/>
            </w:pPr>
            <w:r>
              <w:t xml:space="preserve">FSEHD: </w:t>
            </w:r>
          </w:p>
          <w:p w14:paraId="5B8FEBBF" w14:textId="77777777" w:rsidR="001960CA" w:rsidRDefault="001960CA" w:rsidP="00623413">
            <w:pPr>
              <w:spacing w:line="240" w:lineRule="auto"/>
            </w:pPr>
            <w:r>
              <w:t>Knowledge: Domain Specific Knowledge</w:t>
            </w:r>
          </w:p>
          <w:p w14:paraId="5F498A44" w14:textId="77777777" w:rsidR="001960CA" w:rsidRDefault="001960CA" w:rsidP="00623413">
            <w:pPr>
              <w:spacing w:line="240" w:lineRule="auto"/>
            </w:pPr>
          </w:p>
          <w:p w14:paraId="234A2BA5" w14:textId="6F7923B8" w:rsidR="001960CA" w:rsidRDefault="001960CA" w:rsidP="00623413">
            <w:pPr>
              <w:spacing w:line="240" w:lineRule="auto"/>
            </w:pPr>
            <w:r>
              <w:t>Practice: Evidence-based Decision Making</w:t>
            </w:r>
          </w:p>
          <w:p w14:paraId="1CC5C1C9" w14:textId="77777777" w:rsidR="001960CA" w:rsidRDefault="001960CA" w:rsidP="00623413">
            <w:pPr>
              <w:spacing w:line="240" w:lineRule="auto"/>
            </w:pPr>
          </w:p>
          <w:p w14:paraId="69A7F94F" w14:textId="77777777" w:rsidR="001960CA" w:rsidRDefault="001960CA" w:rsidP="00623413">
            <w:pPr>
              <w:spacing w:line="240" w:lineRule="auto"/>
            </w:pPr>
            <w:r>
              <w:t xml:space="preserve">CEC: </w:t>
            </w:r>
          </w:p>
          <w:p w14:paraId="144E94BD" w14:textId="25ACCE1C" w:rsidR="001960CA" w:rsidRDefault="001960CA" w:rsidP="00623413">
            <w:pPr>
              <w:spacing w:line="240" w:lineRule="auto"/>
            </w:pPr>
            <w:r>
              <w:t>SETRS.</w:t>
            </w:r>
            <w:proofErr w:type="gramStart"/>
            <w:r>
              <w:t>1.K</w:t>
            </w:r>
            <w:proofErr w:type="gramEnd"/>
            <w:r>
              <w:t xml:space="preserve">1, SETRS.1.S1, </w:t>
            </w:r>
          </w:p>
          <w:p w14:paraId="716BCB88" w14:textId="77777777" w:rsidR="001960CA" w:rsidRDefault="001960CA" w:rsidP="00623413">
            <w:pPr>
              <w:spacing w:line="240" w:lineRule="auto"/>
            </w:pPr>
            <w:r>
              <w:t>SETRS.</w:t>
            </w:r>
            <w:proofErr w:type="gramStart"/>
            <w:r>
              <w:t>4.S</w:t>
            </w:r>
            <w:proofErr w:type="gramEnd"/>
            <w:r>
              <w:t>2, SETRS.5.S6</w:t>
            </w:r>
          </w:p>
          <w:p w14:paraId="48856BB9" w14:textId="0D0F0564" w:rsidR="001960CA" w:rsidRDefault="001960CA" w:rsidP="00623413">
            <w:pPr>
              <w:spacing w:line="240" w:lineRule="auto"/>
            </w:pPr>
          </w:p>
        </w:tc>
        <w:tc>
          <w:tcPr>
            <w:tcW w:w="2849" w:type="dxa"/>
          </w:tcPr>
          <w:p w14:paraId="485844EA" w14:textId="77777777" w:rsidR="00A674A4" w:rsidRDefault="00A674A4" w:rsidP="007F6EBB">
            <w:pPr>
              <w:widowControl w:val="0"/>
              <w:rPr>
                <w:rFonts w:asciiTheme="minorHAnsi" w:hAnsiTheme="minorHAnsi"/>
                <w:color w:val="000000"/>
              </w:rPr>
            </w:pPr>
          </w:p>
          <w:p w14:paraId="53DC289D" w14:textId="62DBE25C" w:rsidR="00333135" w:rsidRDefault="003C5CB7" w:rsidP="007F6EBB">
            <w:pPr>
              <w:widowControl w:val="0"/>
              <w:rPr>
                <w:rFonts w:asciiTheme="minorHAnsi" w:hAnsiTheme="minorHAnsi"/>
                <w:color w:val="000000"/>
              </w:rPr>
            </w:pPr>
            <w:r>
              <w:rPr>
                <w:rFonts w:asciiTheme="minorHAnsi" w:hAnsiTheme="minorHAnsi"/>
                <w:color w:val="000000"/>
              </w:rPr>
              <w:t xml:space="preserve">Update </w:t>
            </w:r>
            <w:r w:rsidR="0067435A">
              <w:rPr>
                <w:rFonts w:asciiTheme="minorHAnsi" w:hAnsiTheme="minorHAnsi"/>
                <w:color w:val="000000"/>
              </w:rPr>
              <w:t>an existing</w:t>
            </w:r>
            <w:r w:rsidR="00333135">
              <w:rPr>
                <w:rFonts w:asciiTheme="minorHAnsi" w:hAnsiTheme="minorHAnsi"/>
                <w:color w:val="000000"/>
              </w:rPr>
              <w:t xml:space="preserve"> </w:t>
            </w:r>
            <w:r w:rsidR="0067435A">
              <w:rPr>
                <w:rFonts w:asciiTheme="minorHAnsi" w:hAnsiTheme="minorHAnsi"/>
                <w:color w:val="000000"/>
              </w:rPr>
              <w:t>“</w:t>
            </w:r>
            <w:r w:rsidR="00333135">
              <w:rPr>
                <w:rFonts w:asciiTheme="minorHAnsi" w:hAnsiTheme="minorHAnsi"/>
                <w:color w:val="000000"/>
              </w:rPr>
              <w:t>RI Transition Assessment Tool Matrix</w:t>
            </w:r>
            <w:r w:rsidR="0067435A">
              <w:rPr>
                <w:rFonts w:asciiTheme="minorHAnsi" w:hAnsiTheme="minorHAnsi"/>
                <w:color w:val="000000"/>
              </w:rPr>
              <w:t>”</w:t>
            </w:r>
            <w:r w:rsidR="00333135">
              <w:rPr>
                <w:rFonts w:asciiTheme="minorHAnsi" w:hAnsiTheme="minorHAnsi"/>
                <w:color w:val="000000"/>
              </w:rPr>
              <w:t xml:space="preserve"> for a student aged 17-18</w:t>
            </w:r>
            <w:r>
              <w:rPr>
                <w:rFonts w:asciiTheme="minorHAnsi" w:hAnsiTheme="minorHAnsi"/>
                <w:color w:val="000000"/>
              </w:rPr>
              <w:t xml:space="preserve"> </w:t>
            </w:r>
          </w:p>
          <w:p w14:paraId="48A9B96A" w14:textId="77777777" w:rsidR="00333135" w:rsidRDefault="00333135" w:rsidP="007F6EBB">
            <w:pPr>
              <w:widowControl w:val="0"/>
              <w:rPr>
                <w:rFonts w:asciiTheme="minorHAnsi" w:hAnsiTheme="minorHAnsi"/>
                <w:color w:val="000000"/>
              </w:rPr>
            </w:pPr>
          </w:p>
          <w:p w14:paraId="418282FB" w14:textId="28BC8291" w:rsidR="001960CA" w:rsidRDefault="001960CA" w:rsidP="007F6EBB">
            <w:pPr>
              <w:widowControl w:val="0"/>
              <w:rPr>
                <w:rFonts w:asciiTheme="minorHAnsi" w:hAnsiTheme="minorHAnsi"/>
                <w:color w:val="000000"/>
              </w:rPr>
            </w:pPr>
          </w:p>
        </w:tc>
      </w:tr>
      <w:tr w:rsidR="001960CA" w14:paraId="22B6B92E" w14:textId="77777777" w:rsidTr="00C30B6B">
        <w:trPr>
          <w:cantSplit/>
        </w:trPr>
        <w:tc>
          <w:tcPr>
            <w:tcW w:w="4282" w:type="dxa"/>
          </w:tcPr>
          <w:p w14:paraId="50870F85" w14:textId="77777777" w:rsidR="001960CA" w:rsidRDefault="001960CA" w:rsidP="00C02827">
            <w:pPr>
              <w:spacing w:line="240" w:lineRule="auto"/>
              <w:rPr>
                <w:rFonts w:eastAsia="Arial"/>
                <w:color w:val="000000"/>
              </w:rPr>
            </w:pPr>
          </w:p>
          <w:p w14:paraId="6D0DB4E0" w14:textId="45CA8CD6" w:rsidR="001960CA" w:rsidRDefault="001960CA" w:rsidP="00C02827">
            <w:pPr>
              <w:spacing w:line="240" w:lineRule="auto"/>
              <w:rPr>
                <w:color w:val="000000"/>
              </w:rPr>
            </w:pPr>
            <w:r>
              <w:rPr>
                <w:rFonts w:eastAsia="Arial"/>
                <w:color w:val="000000"/>
              </w:rPr>
              <w:t>Demonstrate an unde</w:t>
            </w:r>
            <w:r w:rsidR="00BB147C">
              <w:rPr>
                <w:rFonts w:eastAsia="Arial"/>
                <w:color w:val="000000"/>
              </w:rPr>
              <w:t xml:space="preserve">rstanding of how the results of </w:t>
            </w:r>
            <w:r w:rsidRPr="00CF7032">
              <w:rPr>
                <w:rFonts w:eastAsia="Arial"/>
                <w:color w:val="000000"/>
              </w:rPr>
              <w:t xml:space="preserve">transition </w:t>
            </w:r>
            <w:r>
              <w:rPr>
                <w:rFonts w:eastAsia="Arial"/>
                <w:color w:val="000000"/>
              </w:rPr>
              <w:t>assessment are used to</w:t>
            </w:r>
            <w:r w:rsidRPr="00CF7032">
              <w:rPr>
                <w:rFonts w:eastAsia="Arial"/>
                <w:color w:val="000000"/>
              </w:rPr>
              <w:t xml:space="preserve"> draft</w:t>
            </w:r>
            <w:r w:rsidR="0011629D">
              <w:rPr>
                <w:rFonts w:eastAsia="Arial"/>
                <w:color w:val="000000"/>
              </w:rPr>
              <w:t xml:space="preserve"> </w:t>
            </w:r>
            <w:r w:rsidRPr="00CF7032">
              <w:rPr>
                <w:rFonts w:eastAsia="Arial"/>
                <w:color w:val="000000"/>
              </w:rPr>
              <w:t>specific</w:t>
            </w:r>
            <w:r w:rsidR="0011629D">
              <w:rPr>
                <w:rFonts w:eastAsia="Arial"/>
                <w:color w:val="000000"/>
              </w:rPr>
              <w:t>,</w:t>
            </w:r>
            <w:r w:rsidR="00947916">
              <w:rPr>
                <w:rFonts w:eastAsia="Arial"/>
                <w:color w:val="000000"/>
              </w:rPr>
              <w:t xml:space="preserve"> individualized, </w:t>
            </w:r>
            <w:r w:rsidR="000F580F">
              <w:rPr>
                <w:rFonts w:eastAsia="Arial"/>
                <w:color w:val="000000"/>
              </w:rPr>
              <w:t xml:space="preserve">age appropriate </w:t>
            </w:r>
            <w:r w:rsidRPr="00CF7032">
              <w:rPr>
                <w:rFonts w:eastAsia="Arial"/>
                <w:color w:val="000000"/>
              </w:rPr>
              <w:t xml:space="preserve">measurable post-school </w:t>
            </w:r>
            <w:r w:rsidR="00BB147C">
              <w:rPr>
                <w:rFonts w:eastAsia="Arial"/>
                <w:color w:val="000000"/>
              </w:rPr>
              <w:t xml:space="preserve">transition </w:t>
            </w:r>
            <w:r w:rsidRPr="00CF7032">
              <w:rPr>
                <w:rFonts w:eastAsia="Arial"/>
                <w:color w:val="000000"/>
              </w:rPr>
              <w:t xml:space="preserve">goals </w:t>
            </w:r>
            <w:r>
              <w:rPr>
                <w:rFonts w:eastAsia="Arial"/>
                <w:color w:val="000000"/>
              </w:rPr>
              <w:t xml:space="preserve">in the three mandated areas of transition: </w:t>
            </w:r>
            <w:r w:rsidRPr="00CF7032">
              <w:rPr>
                <w:rFonts w:eastAsia="Arial"/>
                <w:color w:val="000000"/>
              </w:rPr>
              <w:t>post-secondary education, emplo</w:t>
            </w:r>
            <w:r>
              <w:rPr>
                <w:rFonts w:eastAsia="Arial"/>
                <w:color w:val="000000"/>
              </w:rPr>
              <w:t xml:space="preserve">yment and independent living </w:t>
            </w:r>
            <w:r>
              <w:rPr>
                <w:color w:val="000000"/>
              </w:rPr>
              <w:t xml:space="preserve">for students aged </w:t>
            </w:r>
            <w:r w:rsidR="00631AC2">
              <w:rPr>
                <w:color w:val="000000"/>
              </w:rPr>
              <w:t>17-18</w:t>
            </w:r>
            <w:r>
              <w:rPr>
                <w:color w:val="000000"/>
              </w:rPr>
              <w:t xml:space="preserve"> with </w:t>
            </w:r>
            <w:r w:rsidR="008220D9">
              <w:rPr>
                <w:color w:val="000000"/>
              </w:rPr>
              <w:t>exceptionalities</w:t>
            </w:r>
            <w:r w:rsidRPr="00CF7032">
              <w:rPr>
                <w:color w:val="000000"/>
              </w:rPr>
              <w:t xml:space="preserve">.  </w:t>
            </w:r>
            <w:r w:rsidR="0011629D">
              <w:rPr>
                <w:color w:val="000000"/>
              </w:rPr>
              <w:t xml:space="preserve">Demonstrate an understanding of how these </w:t>
            </w:r>
            <w:r w:rsidR="00BB147C">
              <w:rPr>
                <w:color w:val="000000"/>
              </w:rPr>
              <w:t xml:space="preserve">transition </w:t>
            </w:r>
            <w:r w:rsidR="0011629D">
              <w:rPr>
                <w:color w:val="000000"/>
              </w:rPr>
              <w:t>goals are related to, and develop from, transition goals from a student’</w:t>
            </w:r>
            <w:r w:rsidR="00BB147C">
              <w:rPr>
                <w:color w:val="000000"/>
              </w:rPr>
              <w:t>s initial transition Individual Education Plan, (IEP for a student aged 14-16)</w:t>
            </w:r>
            <w:r w:rsidR="0011629D">
              <w:rPr>
                <w:color w:val="000000"/>
              </w:rPr>
              <w:t>.</w:t>
            </w:r>
            <w:r w:rsidR="00947916">
              <w:rPr>
                <w:color w:val="000000"/>
              </w:rPr>
              <w:t xml:space="preserve">  Demonstrate an understanding of the role self-determination </w:t>
            </w:r>
            <w:r w:rsidR="00013A21">
              <w:rPr>
                <w:color w:val="000000"/>
              </w:rPr>
              <w:t>and disability awareness play</w:t>
            </w:r>
            <w:r w:rsidR="00947916">
              <w:rPr>
                <w:color w:val="000000"/>
              </w:rPr>
              <w:t xml:space="preserve"> in drafting these goals</w:t>
            </w:r>
          </w:p>
          <w:p w14:paraId="640ADEB8" w14:textId="08DAE2DF" w:rsidR="00373787" w:rsidRDefault="00373787" w:rsidP="00C02827">
            <w:pPr>
              <w:spacing w:line="240" w:lineRule="auto"/>
              <w:rPr>
                <w:rFonts w:asciiTheme="minorHAnsi" w:hAnsiTheme="minorHAnsi"/>
                <w:color w:val="000000"/>
              </w:rPr>
            </w:pPr>
          </w:p>
        </w:tc>
        <w:tc>
          <w:tcPr>
            <w:tcW w:w="3649" w:type="dxa"/>
          </w:tcPr>
          <w:p w14:paraId="5B4DDF51" w14:textId="77777777" w:rsidR="00BB147C" w:rsidRDefault="00BB147C" w:rsidP="00623413">
            <w:pPr>
              <w:spacing w:line="240" w:lineRule="auto"/>
            </w:pPr>
          </w:p>
          <w:p w14:paraId="15026A56" w14:textId="77777777" w:rsidR="001960CA" w:rsidRDefault="001960CA" w:rsidP="00623413">
            <w:pPr>
              <w:spacing w:line="240" w:lineRule="auto"/>
            </w:pPr>
            <w:r>
              <w:t xml:space="preserve">FSEHD: </w:t>
            </w:r>
          </w:p>
          <w:p w14:paraId="20B0708C" w14:textId="70A96216" w:rsidR="001960CA" w:rsidRDefault="001960CA" w:rsidP="00623413">
            <w:pPr>
              <w:spacing w:line="240" w:lineRule="auto"/>
            </w:pPr>
            <w:r>
              <w:t xml:space="preserve">Knowledge: Domain Specific Knowledge, </w:t>
            </w:r>
            <w:r w:rsidR="00373787">
              <w:t>Information Literacy</w:t>
            </w:r>
            <w:r>
              <w:t xml:space="preserve"> </w:t>
            </w:r>
          </w:p>
          <w:p w14:paraId="760DFC22" w14:textId="77777777" w:rsidR="001960CA" w:rsidRDefault="001960CA" w:rsidP="00623413">
            <w:pPr>
              <w:spacing w:line="240" w:lineRule="auto"/>
            </w:pPr>
          </w:p>
          <w:p w14:paraId="118E8E61" w14:textId="77777777" w:rsidR="001960CA" w:rsidRDefault="001960CA" w:rsidP="00623413">
            <w:pPr>
              <w:spacing w:line="240" w:lineRule="auto"/>
            </w:pPr>
            <w:r>
              <w:t xml:space="preserve">Practice: </w:t>
            </w:r>
          </w:p>
          <w:p w14:paraId="162CEF67" w14:textId="7BEA9A8C" w:rsidR="001960CA" w:rsidRDefault="001960CA" w:rsidP="00623413">
            <w:pPr>
              <w:spacing w:line="240" w:lineRule="auto"/>
            </w:pPr>
            <w:r>
              <w:t xml:space="preserve">Evidence-based Decision Making, </w:t>
            </w:r>
            <w:r w:rsidR="00373787">
              <w:t xml:space="preserve">Diversity of Practice </w:t>
            </w:r>
          </w:p>
          <w:p w14:paraId="08AC9E2D" w14:textId="77777777" w:rsidR="001960CA" w:rsidRDefault="001960CA" w:rsidP="00623413">
            <w:pPr>
              <w:spacing w:line="240" w:lineRule="auto"/>
            </w:pPr>
          </w:p>
          <w:p w14:paraId="613CE1DD" w14:textId="77777777" w:rsidR="001960CA" w:rsidRDefault="001960CA" w:rsidP="00623413">
            <w:pPr>
              <w:spacing w:line="240" w:lineRule="auto"/>
            </w:pPr>
            <w:r>
              <w:t xml:space="preserve">CEC: </w:t>
            </w:r>
          </w:p>
          <w:p w14:paraId="100F25F1" w14:textId="2E8BD09E" w:rsidR="001960CA" w:rsidRDefault="001960CA" w:rsidP="00623413">
            <w:pPr>
              <w:spacing w:line="240" w:lineRule="auto"/>
            </w:pPr>
            <w:r>
              <w:t>SETRS1.K1, SETRS.</w:t>
            </w:r>
            <w:proofErr w:type="gramStart"/>
            <w:r>
              <w:t>1.S</w:t>
            </w:r>
            <w:proofErr w:type="gramEnd"/>
            <w:r>
              <w:t xml:space="preserve">1, SETRS.3.S1, </w:t>
            </w:r>
            <w:r w:rsidR="00947916">
              <w:t xml:space="preserve">SETRS3.S3, </w:t>
            </w:r>
            <w:r>
              <w:t>SETRS.4.S3</w:t>
            </w:r>
            <w:r w:rsidR="00631AC2">
              <w:t>, SERTS.7.S1</w:t>
            </w:r>
          </w:p>
        </w:tc>
        <w:tc>
          <w:tcPr>
            <w:tcW w:w="2849" w:type="dxa"/>
          </w:tcPr>
          <w:p w14:paraId="302F5403" w14:textId="732392F9" w:rsidR="001960CA" w:rsidRDefault="001B0243" w:rsidP="007F6EBB">
            <w:pPr>
              <w:widowControl w:val="0"/>
              <w:rPr>
                <w:rFonts w:asciiTheme="minorHAnsi" w:hAnsiTheme="minorHAnsi"/>
                <w:color w:val="000000"/>
              </w:rPr>
            </w:pPr>
            <w:r>
              <w:rPr>
                <w:rFonts w:asciiTheme="minorHAnsi" w:hAnsiTheme="minorHAnsi"/>
                <w:color w:val="000000"/>
              </w:rPr>
              <w:t>IEP for a student aged 17-18</w:t>
            </w:r>
          </w:p>
        </w:tc>
      </w:tr>
      <w:tr w:rsidR="001960CA" w14:paraId="20EBFBFE" w14:textId="77777777" w:rsidTr="00C30B6B">
        <w:trPr>
          <w:cantSplit/>
        </w:trPr>
        <w:tc>
          <w:tcPr>
            <w:tcW w:w="4282" w:type="dxa"/>
          </w:tcPr>
          <w:p w14:paraId="23CED0F6" w14:textId="77777777" w:rsidR="0007611A" w:rsidRDefault="0007611A" w:rsidP="00B9448E">
            <w:pPr>
              <w:widowControl w:val="0"/>
              <w:tabs>
                <w:tab w:val="left" w:pos="2775"/>
              </w:tabs>
              <w:rPr>
                <w:color w:val="000000"/>
              </w:rPr>
            </w:pPr>
          </w:p>
          <w:p w14:paraId="09D315EB" w14:textId="47D59074" w:rsidR="001960CA" w:rsidRPr="00CF7032" w:rsidRDefault="001960CA" w:rsidP="00B9448E">
            <w:pPr>
              <w:widowControl w:val="0"/>
              <w:tabs>
                <w:tab w:val="left" w:pos="2775"/>
              </w:tabs>
              <w:rPr>
                <w:color w:val="000000"/>
              </w:rPr>
            </w:pPr>
            <w:r>
              <w:rPr>
                <w:color w:val="000000"/>
              </w:rPr>
              <w:t xml:space="preserve">Demonstrate an understanding of the </w:t>
            </w:r>
            <w:r w:rsidR="00A40241">
              <w:rPr>
                <w:color w:val="000000"/>
              </w:rPr>
              <w:t xml:space="preserve">ongoing </w:t>
            </w:r>
            <w:r>
              <w:rPr>
                <w:color w:val="000000"/>
              </w:rPr>
              <w:t>process</w:t>
            </w:r>
            <w:r w:rsidR="00CB2280">
              <w:rPr>
                <w:color w:val="000000"/>
              </w:rPr>
              <w:t xml:space="preserve"> of combining</w:t>
            </w:r>
            <w:r>
              <w:rPr>
                <w:color w:val="000000"/>
              </w:rPr>
              <w:t xml:space="preserve"> </w:t>
            </w:r>
            <w:r w:rsidR="0007611A">
              <w:rPr>
                <w:color w:val="000000"/>
              </w:rPr>
              <w:t xml:space="preserve">transition, academic and vocational assessment data </w:t>
            </w:r>
            <w:r w:rsidR="00C86F86">
              <w:rPr>
                <w:color w:val="000000"/>
              </w:rPr>
              <w:t xml:space="preserve">with </w:t>
            </w:r>
            <w:r w:rsidR="0007611A">
              <w:rPr>
                <w:color w:val="000000"/>
              </w:rPr>
              <w:t xml:space="preserve">academic and vocational </w:t>
            </w:r>
            <w:r w:rsidR="00C86F86">
              <w:rPr>
                <w:color w:val="000000"/>
              </w:rPr>
              <w:t xml:space="preserve">data to </w:t>
            </w:r>
            <w:r w:rsidR="0007611A">
              <w:rPr>
                <w:color w:val="000000"/>
              </w:rPr>
              <w:t xml:space="preserve">determine </w:t>
            </w:r>
            <w:r>
              <w:rPr>
                <w:color w:val="000000"/>
              </w:rPr>
              <w:t xml:space="preserve">Present Levels of Academic and Functional Performance, (PLAFP), for students aged </w:t>
            </w:r>
            <w:r w:rsidR="00631AC2">
              <w:rPr>
                <w:color w:val="000000"/>
              </w:rPr>
              <w:t>17-18</w:t>
            </w:r>
            <w:r>
              <w:rPr>
                <w:color w:val="000000"/>
              </w:rPr>
              <w:t xml:space="preserve"> with </w:t>
            </w:r>
            <w:r w:rsidR="00EA578E">
              <w:rPr>
                <w:color w:val="000000"/>
              </w:rPr>
              <w:t>a moderate level of</w:t>
            </w:r>
            <w:r w:rsidR="005F5084">
              <w:rPr>
                <w:color w:val="000000"/>
              </w:rPr>
              <w:t xml:space="preserve"> </w:t>
            </w:r>
            <w:r w:rsidR="008220D9">
              <w:rPr>
                <w:color w:val="000000"/>
              </w:rPr>
              <w:t>exceptionalit</w:t>
            </w:r>
            <w:r w:rsidR="00EA578E">
              <w:rPr>
                <w:color w:val="000000"/>
              </w:rPr>
              <w:t>y</w:t>
            </w:r>
            <w:r w:rsidRPr="00CF7032">
              <w:rPr>
                <w:color w:val="000000"/>
              </w:rPr>
              <w:t xml:space="preserve">.  </w:t>
            </w:r>
          </w:p>
          <w:p w14:paraId="76785458" w14:textId="2D8EDCDC" w:rsidR="001960CA" w:rsidRPr="00C63D52" w:rsidRDefault="001960CA" w:rsidP="00F571C7">
            <w:pPr>
              <w:spacing w:line="240" w:lineRule="auto"/>
              <w:rPr>
                <w:rFonts w:asciiTheme="minorHAnsi" w:hAnsiTheme="minorHAnsi"/>
                <w:color w:val="000000"/>
              </w:rPr>
            </w:pPr>
          </w:p>
        </w:tc>
        <w:tc>
          <w:tcPr>
            <w:tcW w:w="3649" w:type="dxa"/>
          </w:tcPr>
          <w:p w14:paraId="752D8692" w14:textId="77777777" w:rsidR="001960CA" w:rsidRDefault="001960CA" w:rsidP="00623413">
            <w:pPr>
              <w:spacing w:line="240" w:lineRule="auto"/>
            </w:pPr>
            <w:r>
              <w:t xml:space="preserve">FSEHD: </w:t>
            </w:r>
          </w:p>
          <w:p w14:paraId="40B665A0" w14:textId="24EDE73E" w:rsidR="001960CA" w:rsidRDefault="001960CA" w:rsidP="00623413">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 xml:space="preserve">Knowledge,  </w:t>
            </w:r>
            <w:r>
              <w:rPr>
                <w:rFonts w:asciiTheme="minorHAnsi" w:hAnsiTheme="minorHAnsi"/>
              </w:rPr>
              <w:t>Information</w:t>
            </w:r>
            <w:proofErr w:type="gramEnd"/>
            <w:r>
              <w:rPr>
                <w:rFonts w:asciiTheme="minorHAnsi" w:hAnsiTheme="minorHAnsi"/>
              </w:rPr>
              <w:t xml:space="preserve"> Literacy</w:t>
            </w:r>
          </w:p>
          <w:p w14:paraId="38A6685C" w14:textId="77777777" w:rsidR="001960CA" w:rsidRPr="00623413" w:rsidRDefault="001960CA" w:rsidP="00623413">
            <w:pPr>
              <w:spacing w:line="240" w:lineRule="auto"/>
            </w:pPr>
          </w:p>
          <w:p w14:paraId="7F94810C" w14:textId="3693F74E" w:rsidR="001960CA" w:rsidRDefault="001960CA" w:rsidP="007F6EBB">
            <w:pPr>
              <w:spacing w:line="240" w:lineRule="auto"/>
              <w:rPr>
                <w:rFonts w:asciiTheme="minorHAnsi" w:hAnsiTheme="minorHAnsi"/>
              </w:rPr>
            </w:pPr>
            <w:r w:rsidRPr="00AD1732">
              <w:rPr>
                <w:rFonts w:asciiTheme="minorHAnsi" w:hAnsiTheme="minorHAnsi"/>
              </w:rPr>
              <w:t xml:space="preserve">Practice: </w:t>
            </w:r>
            <w:r>
              <w:rPr>
                <w:rFonts w:asciiTheme="minorHAnsi" w:hAnsiTheme="minorHAnsi"/>
              </w:rPr>
              <w:t>Evidence-based Decision Making, Diversity of Practice</w:t>
            </w:r>
          </w:p>
          <w:p w14:paraId="7F27A8BC" w14:textId="77777777" w:rsidR="001960CA" w:rsidRDefault="001960CA" w:rsidP="007F6EBB">
            <w:pPr>
              <w:spacing w:line="240" w:lineRule="auto"/>
              <w:rPr>
                <w:rFonts w:asciiTheme="minorHAnsi" w:hAnsiTheme="minorHAnsi"/>
              </w:rPr>
            </w:pPr>
          </w:p>
          <w:p w14:paraId="2F812C69" w14:textId="77777777" w:rsidR="001960CA" w:rsidRDefault="001960CA" w:rsidP="007F6EBB">
            <w:pPr>
              <w:spacing w:line="240" w:lineRule="auto"/>
              <w:rPr>
                <w:rFonts w:asciiTheme="minorHAnsi" w:hAnsiTheme="minorHAnsi"/>
              </w:rPr>
            </w:pPr>
            <w:r>
              <w:rPr>
                <w:rFonts w:asciiTheme="minorHAnsi" w:hAnsiTheme="minorHAnsi"/>
              </w:rPr>
              <w:t xml:space="preserve">CEC: </w:t>
            </w:r>
          </w:p>
          <w:p w14:paraId="0148A1F8" w14:textId="531DE5FC" w:rsidR="001960CA" w:rsidRDefault="00555063" w:rsidP="00555063">
            <w:pPr>
              <w:spacing w:line="240" w:lineRule="auto"/>
            </w:pPr>
            <w:r>
              <w:rPr>
                <w:rFonts w:asciiTheme="minorHAnsi" w:hAnsiTheme="minorHAnsi"/>
                <w:color w:val="000000"/>
              </w:rPr>
              <w:t>SETRS.</w:t>
            </w:r>
            <w:proofErr w:type="gramStart"/>
            <w:r>
              <w:rPr>
                <w:rFonts w:asciiTheme="minorHAnsi" w:hAnsiTheme="minorHAnsi"/>
                <w:color w:val="000000"/>
              </w:rPr>
              <w:t>1.S</w:t>
            </w:r>
            <w:proofErr w:type="gramEnd"/>
            <w:r>
              <w:rPr>
                <w:rFonts w:asciiTheme="minorHAnsi" w:hAnsiTheme="minorHAnsi"/>
                <w:color w:val="000000"/>
              </w:rPr>
              <w:t xml:space="preserve">4, SETRS.1.S5, SETRS.2.S8, </w:t>
            </w:r>
            <w:r w:rsidR="00631AC2">
              <w:rPr>
                <w:rFonts w:asciiTheme="minorHAnsi" w:hAnsiTheme="minorHAnsi"/>
                <w:color w:val="000000"/>
              </w:rPr>
              <w:t>SETRS.3.K7, SETRS</w:t>
            </w:r>
            <w:r w:rsidR="001960CA">
              <w:rPr>
                <w:rFonts w:asciiTheme="minorHAnsi" w:hAnsiTheme="minorHAnsi"/>
                <w:color w:val="000000"/>
              </w:rPr>
              <w:t>.3S1, SETRS.3.S6, SETRS.4.K1, SETRS.4.S3</w:t>
            </w:r>
          </w:p>
        </w:tc>
        <w:tc>
          <w:tcPr>
            <w:tcW w:w="2849" w:type="dxa"/>
          </w:tcPr>
          <w:p w14:paraId="5A7A4D15" w14:textId="29610A65" w:rsidR="001960CA" w:rsidRDefault="001B0243" w:rsidP="007F6EBB">
            <w:pPr>
              <w:widowControl w:val="0"/>
              <w:rPr>
                <w:rFonts w:asciiTheme="minorHAnsi" w:hAnsiTheme="minorHAnsi"/>
                <w:color w:val="000000"/>
              </w:rPr>
            </w:pPr>
            <w:r>
              <w:rPr>
                <w:rFonts w:asciiTheme="minorHAnsi" w:hAnsiTheme="minorHAnsi"/>
                <w:color w:val="000000"/>
              </w:rPr>
              <w:t>IEP for a student aged 17-18</w:t>
            </w:r>
          </w:p>
        </w:tc>
      </w:tr>
      <w:tr w:rsidR="001960CA" w14:paraId="2A837BE9" w14:textId="77777777" w:rsidTr="00C30B6B">
        <w:trPr>
          <w:cantSplit/>
        </w:trPr>
        <w:tc>
          <w:tcPr>
            <w:tcW w:w="4282" w:type="dxa"/>
          </w:tcPr>
          <w:p w14:paraId="50C60117" w14:textId="77777777" w:rsidR="001960CA" w:rsidRDefault="001960CA" w:rsidP="00911C56">
            <w:pPr>
              <w:spacing w:line="240" w:lineRule="auto"/>
              <w:rPr>
                <w:color w:val="000000"/>
              </w:rPr>
            </w:pPr>
          </w:p>
          <w:p w14:paraId="016E2E85" w14:textId="0A4EDE2B" w:rsidR="005F5084" w:rsidRPr="00CF7032" w:rsidRDefault="001960CA" w:rsidP="005F5084">
            <w:pPr>
              <w:widowControl w:val="0"/>
              <w:tabs>
                <w:tab w:val="left" w:pos="2775"/>
              </w:tabs>
              <w:rPr>
                <w:color w:val="000000"/>
              </w:rPr>
            </w:pPr>
            <w:r>
              <w:rPr>
                <w:color w:val="000000"/>
              </w:rPr>
              <w:t>Demonstrate an understanding</w:t>
            </w:r>
            <w:r w:rsidR="00526E5A">
              <w:rPr>
                <w:color w:val="000000"/>
              </w:rPr>
              <w:t xml:space="preserve"> of how to aggregate </w:t>
            </w:r>
            <w:r>
              <w:rPr>
                <w:color w:val="000000"/>
              </w:rPr>
              <w:t xml:space="preserve">assessment data, Person Centered Planning information and </w:t>
            </w:r>
            <w:r w:rsidR="00C86F86">
              <w:rPr>
                <w:color w:val="000000"/>
              </w:rPr>
              <w:t>Present Levels of Academic and F</w:t>
            </w:r>
            <w:r w:rsidR="00021ED8">
              <w:rPr>
                <w:color w:val="000000"/>
              </w:rPr>
              <w:t xml:space="preserve">unctional </w:t>
            </w:r>
            <w:r w:rsidR="00C86F86">
              <w:rPr>
                <w:color w:val="000000"/>
              </w:rPr>
              <w:t xml:space="preserve">Performance, (PLAFP), </w:t>
            </w:r>
            <w:r>
              <w:rPr>
                <w:color w:val="000000"/>
              </w:rPr>
              <w:t>to draft</w:t>
            </w:r>
            <w:r w:rsidR="00021ED8">
              <w:rPr>
                <w:color w:val="000000"/>
              </w:rPr>
              <w:t xml:space="preserve"> </w:t>
            </w:r>
            <w:r w:rsidRPr="00CF7032">
              <w:rPr>
                <w:color w:val="000000"/>
              </w:rPr>
              <w:t>appropriate, individual</w:t>
            </w:r>
            <w:r>
              <w:rPr>
                <w:color w:val="000000"/>
              </w:rPr>
              <w:t>ized</w:t>
            </w:r>
            <w:r w:rsidR="00021ED8">
              <w:rPr>
                <w:color w:val="000000"/>
              </w:rPr>
              <w:t>, measurable,</w:t>
            </w:r>
            <w:r>
              <w:rPr>
                <w:color w:val="000000"/>
              </w:rPr>
              <w:t xml:space="preserve"> annual Transition G</w:t>
            </w:r>
            <w:r w:rsidRPr="00CF7032">
              <w:rPr>
                <w:color w:val="000000"/>
              </w:rPr>
              <w:t>oal</w:t>
            </w:r>
            <w:r w:rsidR="00A57AD8">
              <w:rPr>
                <w:color w:val="000000"/>
              </w:rPr>
              <w:t>s</w:t>
            </w:r>
            <w:r>
              <w:rPr>
                <w:color w:val="000000"/>
              </w:rPr>
              <w:t xml:space="preserve"> for </w:t>
            </w:r>
            <w:proofErr w:type="gramStart"/>
            <w:r>
              <w:rPr>
                <w:color w:val="000000"/>
              </w:rPr>
              <w:t xml:space="preserve">students </w:t>
            </w:r>
            <w:r w:rsidR="00EA578E">
              <w:rPr>
                <w:color w:val="000000"/>
              </w:rPr>
              <w:t xml:space="preserve"> aged</w:t>
            </w:r>
            <w:proofErr w:type="gramEnd"/>
            <w:r w:rsidR="00EA578E">
              <w:rPr>
                <w:color w:val="000000"/>
              </w:rPr>
              <w:t xml:space="preserve"> 17-18 with a moderate level of exceptionality</w:t>
            </w:r>
            <w:r w:rsidR="00EA578E" w:rsidRPr="00CF7032">
              <w:rPr>
                <w:color w:val="000000"/>
              </w:rPr>
              <w:t xml:space="preserve">.  </w:t>
            </w:r>
          </w:p>
          <w:p w14:paraId="4BE4499F" w14:textId="195AE1CA" w:rsidR="001960CA" w:rsidRDefault="00A57AD8" w:rsidP="00911C56">
            <w:pPr>
              <w:spacing w:line="240" w:lineRule="auto"/>
              <w:rPr>
                <w:color w:val="000000"/>
              </w:rPr>
            </w:pPr>
            <w:r>
              <w:rPr>
                <w:color w:val="000000"/>
              </w:rPr>
              <w:t xml:space="preserve">in </w:t>
            </w:r>
            <w:r w:rsidR="00526E5A">
              <w:rPr>
                <w:color w:val="000000"/>
              </w:rPr>
              <w:t xml:space="preserve">each of </w:t>
            </w:r>
            <w:r w:rsidR="00CC0B3B">
              <w:rPr>
                <w:color w:val="000000"/>
              </w:rPr>
              <w:t xml:space="preserve">the areas addressed by transition: </w:t>
            </w:r>
            <w:r>
              <w:rPr>
                <w:color w:val="000000"/>
              </w:rPr>
              <w:t xml:space="preserve">employment, independent living </w:t>
            </w:r>
            <w:proofErr w:type="gramStart"/>
            <w:r>
              <w:rPr>
                <w:color w:val="000000"/>
              </w:rPr>
              <w:t>and  post</w:t>
            </w:r>
            <w:proofErr w:type="gramEnd"/>
            <w:r>
              <w:rPr>
                <w:color w:val="000000"/>
              </w:rPr>
              <w:t>-secondary education</w:t>
            </w:r>
          </w:p>
          <w:p w14:paraId="169E3160" w14:textId="72201B6E" w:rsidR="00631AC2" w:rsidRPr="00A57AD8" w:rsidRDefault="00631AC2" w:rsidP="00911C56">
            <w:pPr>
              <w:spacing w:line="240" w:lineRule="auto"/>
              <w:rPr>
                <w:color w:val="000000"/>
              </w:rPr>
            </w:pPr>
          </w:p>
        </w:tc>
        <w:tc>
          <w:tcPr>
            <w:tcW w:w="3649" w:type="dxa"/>
          </w:tcPr>
          <w:p w14:paraId="5724BED9" w14:textId="77777777" w:rsidR="001960CA" w:rsidRDefault="001960CA" w:rsidP="004217ED">
            <w:pPr>
              <w:spacing w:line="240" w:lineRule="auto"/>
            </w:pPr>
            <w:r>
              <w:t xml:space="preserve">FSEHD: </w:t>
            </w:r>
          </w:p>
          <w:p w14:paraId="0652D98A" w14:textId="77777777" w:rsidR="001960CA" w:rsidRDefault="001960CA" w:rsidP="004217ED">
            <w:pPr>
              <w:spacing w:line="240" w:lineRule="auto"/>
            </w:pPr>
            <w:r>
              <w:t>Knowledge: Domain-Specific Knowledge</w:t>
            </w:r>
          </w:p>
          <w:p w14:paraId="7028B028" w14:textId="77777777" w:rsidR="001960CA" w:rsidRDefault="001960CA" w:rsidP="004217ED">
            <w:pPr>
              <w:spacing w:line="240" w:lineRule="auto"/>
            </w:pPr>
          </w:p>
          <w:p w14:paraId="63FAD841" w14:textId="77777777" w:rsidR="001960CA" w:rsidRDefault="001960CA" w:rsidP="004217ED">
            <w:pPr>
              <w:spacing w:line="240" w:lineRule="auto"/>
            </w:pPr>
            <w:r>
              <w:t xml:space="preserve">Practice: </w:t>
            </w:r>
          </w:p>
          <w:p w14:paraId="2C5F9534" w14:textId="77777777" w:rsidR="001960CA" w:rsidRDefault="001960CA" w:rsidP="004217ED">
            <w:pPr>
              <w:spacing w:line="240" w:lineRule="auto"/>
            </w:pPr>
            <w:r>
              <w:t>Evidence-based Decision Making, Diversity of Practice</w:t>
            </w:r>
          </w:p>
          <w:p w14:paraId="106D1DE4" w14:textId="77777777" w:rsidR="001960CA" w:rsidRDefault="001960CA" w:rsidP="004217ED">
            <w:pPr>
              <w:spacing w:line="240" w:lineRule="auto"/>
            </w:pPr>
          </w:p>
          <w:p w14:paraId="452070BF" w14:textId="77777777" w:rsidR="001960CA" w:rsidRDefault="001960CA" w:rsidP="004217ED">
            <w:pPr>
              <w:spacing w:line="240" w:lineRule="auto"/>
            </w:pPr>
            <w:r>
              <w:t xml:space="preserve">CEC: </w:t>
            </w:r>
          </w:p>
          <w:p w14:paraId="4DD8DB8F" w14:textId="68645D56" w:rsidR="001960CA" w:rsidRDefault="001960CA" w:rsidP="004217ED">
            <w:pPr>
              <w:spacing w:line="240" w:lineRule="auto"/>
            </w:pPr>
            <w:r>
              <w:t>SETRS.</w:t>
            </w:r>
            <w:proofErr w:type="gramStart"/>
            <w:r>
              <w:t>3.K</w:t>
            </w:r>
            <w:proofErr w:type="gramEnd"/>
            <w:r>
              <w:t xml:space="preserve">1, SETRS.3.K3, </w:t>
            </w:r>
            <w:r w:rsidRPr="00F90E81">
              <w:t>SETRS.3.S2, SETRS.3.S6, SETRS.5.S5, SETRS.</w:t>
            </w:r>
          </w:p>
        </w:tc>
        <w:tc>
          <w:tcPr>
            <w:tcW w:w="2849" w:type="dxa"/>
          </w:tcPr>
          <w:p w14:paraId="136BD2D2" w14:textId="32C81EC5" w:rsidR="001960CA" w:rsidRDefault="001B0243" w:rsidP="007F6EBB">
            <w:pPr>
              <w:widowControl w:val="0"/>
              <w:rPr>
                <w:rFonts w:asciiTheme="minorHAnsi" w:hAnsiTheme="minorHAnsi"/>
                <w:color w:val="000000"/>
              </w:rPr>
            </w:pPr>
            <w:r>
              <w:rPr>
                <w:rFonts w:asciiTheme="minorHAnsi" w:hAnsiTheme="minorHAnsi"/>
                <w:color w:val="000000"/>
              </w:rPr>
              <w:t>IEP for a student aged 17-18</w:t>
            </w:r>
          </w:p>
        </w:tc>
      </w:tr>
      <w:tr w:rsidR="001960CA" w14:paraId="31645082" w14:textId="77777777" w:rsidTr="00C30B6B">
        <w:trPr>
          <w:cantSplit/>
        </w:trPr>
        <w:tc>
          <w:tcPr>
            <w:tcW w:w="4282" w:type="dxa"/>
          </w:tcPr>
          <w:p w14:paraId="0198C05E" w14:textId="77777777" w:rsidR="001960CA" w:rsidRDefault="001960CA" w:rsidP="00911C56">
            <w:pPr>
              <w:spacing w:line="240" w:lineRule="auto"/>
              <w:rPr>
                <w:color w:val="000000"/>
              </w:rPr>
            </w:pPr>
          </w:p>
          <w:p w14:paraId="5A5BDD87" w14:textId="30154733" w:rsidR="001960CA" w:rsidRDefault="001960CA" w:rsidP="008220D9">
            <w:pPr>
              <w:spacing w:line="240" w:lineRule="auto"/>
              <w:rPr>
                <w:color w:val="000000"/>
              </w:rPr>
            </w:pPr>
            <w:r>
              <w:rPr>
                <w:color w:val="000000"/>
              </w:rPr>
              <w:t xml:space="preserve">Demonstrate an understanding of how to develop an individualized, person-centered Transition Service </w:t>
            </w:r>
            <w:r w:rsidR="00631AC2">
              <w:rPr>
                <w:color w:val="000000"/>
              </w:rPr>
              <w:t>b</w:t>
            </w:r>
            <w:r w:rsidR="00C86F86">
              <w:rPr>
                <w:color w:val="000000"/>
              </w:rPr>
              <w:t>ased on annual t</w:t>
            </w:r>
            <w:r w:rsidR="00631AC2">
              <w:rPr>
                <w:color w:val="000000"/>
              </w:rPr>
              <w:t xml:space="preserve">ransition goals for students </w:t>
            </w:r>
            <w:r w:rsidR="00EA578E">
              <w:rPr>
                <w:color w:val="000000"/>
              </w:rPr>
              <w:t>aged 17-18 with a moderate level of exceptionality</w:t>
            </w:r>
            <w:r w:rsidR="00EA578E" w:rsidRPr="00CF7032">
              <w:rPr>
                <w:color w:val="000000"/>
              </w:rPr>
              <w:t xml:space="preserve">.  </w:t>
            </w:r>
            <w:r w:rsidR="00C86F86">
              <w:rPr>
                <w:color w:val="000000"/>
              </w:rPr>
              <w:t>Appropriate t</w:t>
            </w:r>
            <w:r w:rsidR="00620CBB">
              <w:rPr>
                <w:color w:val="000000"/>
              </w:rPr>
              <w:t xml:space="preserve">ransition services in each of the </w:t>
            </w:r>
            <w:r w:rsidR="00631AC2">
              <w:rPr>
                <w:color w:val="000000"/>
              </w:rPr>
              <w:t xml:space="preserve">three areas </w:t>
            </w:r>
            <w:r w:rsidR="00620CBB">
              <w:rPr>
                <w:color w:val="000000"/>
              </w:rPr>
              <w:t>of transition,</w:t>
            </w:r>
            <w:r w:rsidRPr="00CF7032">
              <w:rPr>
                <w:color w:val="000000"/>
              </w:rPr>
              <w:t xml:space="preserve"> </w:t>
            </w:r>
            <w:r>
              <w:rPr>
                <w:color w:val="000000"/>
              </w:rPr>
              <w:t>post-secondary education, em</w:t>
            </w:r>
            <w:r w:rsidR="00631AC2">
              <w:rPr>
                <w:color w:val="000000"/>
              </w:rPr>
              <w:t>ployment and independent living</w:t>
            </w:r>
            <w:r w:rsidR="00C86F86">
              <w:rPr>
                <w:color w:val="000000"/>
              </w:rPr>
              <w:t xml:space="preserve"> will be explored</w:t>
            </w:r>
          </w:p>
        </w:tc>
        <w:tc>
          <w:tcPr>
            <w:tcW w:w="3649" w:type="dxa"/>
          </w:tcPr>
          <w:p w14:paraId="296123F2" w14:textId="77777777" w:rsidR="001960CA" w:rsidRDefault="001960CA" w:rsidP="004217ED">
            <w:pPr>
              <w:spacing w:line="240" w:lineRule="auto"/>
            </w:pPr>
            <w:r>
              <w:t xml:space="preserve">FSEHD: </w:t>
            </w:r>
          </w:p>
          <w:p w14:paraId="12F2B543" w14:textId="77777777" w:rsidR="001960CA" w:rsidRDefault="001960CA" w:rsidP="004217ED">
            <w:pPr>
              <w:spacing w:line="240" w:lineRule="auto"/>
            </w:pPr>
            <w:r>
              <w:t>Knowledge: Domain-specific Knowledge, Professional Awareness</w:t>
            </w:r>
          </w:p>
          <w:p w14:paraId="6C327AAB" w14:textId="77777777" w:rsidR="001960CA" w:rsidRDefault="001960CA" w:rsidP="004217ED">
            <w:pPr>
              <w:spacing w:line="240" w:lineRule="auto"/>
            </w:pPr>
          </w:p>
          <w:p w14:paraId="6798D267" w14:textId="77777777" w:rsidR="001960CA" w:rsidRDefault="001960CA" w:rsidP="004217ED">
            <w:pPr>
              <w:spacing w:line="240" w:lineRule="auto"/>
            </w:pPr>
            <w:r>
              <w:t xml:space="preserve">Practice: </w:t>
            </w:r>
          </w:p>
          <w:p w14:paraId="0195C17E" w14:textId="77777777" w:rsidR="001960CA" w:rsidRDefault="001960CA" w:rsidP="004217ED">
            <w:pPr>
              <w:spacing w:line="240" w:lineRule="auto"/>
            </w:pPr>
            <w:r>
              <w:t>Evidence-based Decision Making, Diversity of Practice</w:t>
            </w:r>
          </w:p>
          <w:p w14:paraId="75377678" w14:textId="77777777" w:rsidR="001960CA" w:rsidRDefault="001960CA" w:rsidP="004217ED">
            <w:pPr>
              <w:spacing w:line="240" w:lineRule="auto"/>
            </w:pPr>
          </w:p>
          <w:p w14:paraId="6BC8CC88" w14:textId="77777777" w:rsidR="001960CA" w:rsidRDefault="001960CA" w:rsidP="004217ED">
            <w:pPr>
              <w:spacing w:line="240" w:lineRule="auto"/>
            </w:pPr>
            <w:r>
              <w:t xml:space="preserve">CEC: </w:t>
            </w:r>
          </w:p>
          <w:p w14:paraId="114E612F" w14:textId="4CE0F534" w:rsidR="001960CA" w:rsidRDefault="001960CA" w:rsidP="004217ED">
            <w:pPr>
              <w:spacing w:line="240" w:lineRule="auto"/>
            </w:pPr>
            <w:r>
              <w:t>SETRS.</w:t>
            </w:r>
            <w:proofErr w:type="gramStart"/>
            <w:r>
              <w:t>2.K</w:t>
            </w:r>
            <w:proofErr w:type="gramEnd"/>
            <w:r>
              <w:t>1, SETRS.2.S6, SETRS.2.S8, SETRS.3.K6, SETRS.4.K1, SETRS.4.S3, SETRS.5.S6</w:t>
            </w:r>
          </w:p>
        </w:tc>
        <w:tc>
          <w:tcPr>
            <w:tcW w:w="2849" w:type="dxa"/>
          </w:tcPr>
          <w:p w14:paraId="06F2F316" w14:textId="413CCB56" w:rsidR="001960CA" w:rsidRDefault="001B0243" w:rsidP="007F6EBB">
            <w:pPr>
              <w:widowControl w:val="0"/>
              <w:rPr>
                <w:rFonts w:asciiTheme="minorHAnsi" w:hAnsiTheme="minorHAnsi"/>
                <w:color w:val="000000"/>
              </w:rPr>
            </w:pPr>
            <w:r>
              <w:rPr>
                <w:rFonts w:asciiTheme="minorHAnsi" w:hAnsiTheme="minorHAnsi"/>
                <w:color w:val="000000"/>
              </w:rPr>
              <w:t>IEP for a student aged 17-18</w:t>
            </w:r>
          </w:p>
        </w:tc>
      </w:tr>
      <w:tr w:rsidR="001960CA" w14:paraId="271D6616" w14:textId="77777777" w:rsidTr="00C30B6B">
        <w:trPr>
          <w:cantSplit/>
        </w:trPr>
        <w:tc>
          <w:tcPr>
            <w:tcW w:w="4282" w:type="dxa"/>
          </w:tcPr>
          <w:p w14:paraId="33188E01" w14:textId="77777777" w:rsidR="001960CA" w:rsidRDefault="001960CA" w:rsidP="00EC4308">
            <w:pPr>
              <w:spacing w:line="240" w:lineRule="auto"/>
              <w:rPr>
                <w:color w:val="000000"/>
              </w:rPr>
            </w:pPr>
          </w:p>
          <w:p w14:paraId="500C9BAC" w14:textId="656C22A9" w:rsidR="001960CA" w:rsidRDefault="001960CA" w:rsidP="00EC4308">
            <w:pPr>
              <w:spacing w:line="240" w:lineRule="auto"/>
              <w:rPr>
                <w:color w:val="000000"/>
              </w:rPr>
            </w:pPr>
            <w:r>
              <w:rPr>
                <w:color w:val="000000"/>
              </w:rPr>
              <w:t>Demonstrate an understanding of the pur</w:t>
            </w:r>
            <w:r w:rsidR="00631AC2">
              <w:rPr>
                <w:color w:val="000000"/>
              </w:rPr>
              <w:t xml:space="preserve">pose, use, ongoing </w:t>
            </w:r>
            <w:r>
              <w:rPr>
                <w:color w:val="000000"/>
              </w:rPr>
              <w:t xml:space="preserve">development and evaluation of a </w:t>
            </w:r>
            <w:r w:rsidR="00631AC2">
              <w:rPr>
                <w:color w:val="000000"/>
              </w:rPr>
              <w:t xml:space="preserve">student’s individualized </w:t>
            </w:r>
            <w:r>
              <w:rPr>
                <w:color w:val="000000"/>
              </w:rPr>
              <w:t>Career Development Plan</w:t>
            </w:r>
            <w:r w:rsidR="00631AC2">
              <w:rPr>
                <w:color w:val="000000"/>
              </w:rPr>
              <w:t xml:space="preserve">, (CDP).  Demonstrate an understanding of how the CDP </w:t>
            </w:r>
            <w:r>
              <w:rPr>
                <w:color w:val="000000"/>
              </w:rPr>
              <w:t>relates to a student’s Individual Education Plan, (IEP)</w:t>
            </w:r>
            <w:r w:rsidR="00631AC2">
              <w:rPr>
                <w:color w:val="000000"/>
              </w:rPr>
              <w:t>.</w:t>
            </w:r>
            <w:r w:rsidRPr="00CF7032">
              <w:rPr>
                <w:color w:val="000000"/>
              </w:rPr>
              <w:t xml:space="preserve">  </w:t>
            </w:r>
            <w:r w:rsidR="00631AC2">
              <w:rPr>
                <w:color w:val="000000"/>
              </w:rPr>
              <w:t>Demonstrate an understanding of how self-de</w:t>
            </w:r>
            <w:r w:rsidR="00B94C30">
              <w:rPr>
                <w:color w:val="000000"/>
              </w:rPr>
              <w:t xml:space="preserve">termination plays a role in the ongoing </w:t>
            </w:r>
            <w:r w:rsidR="00631AC2">
              <w:rPr>
                <w:color w:val="000000"/>
              </w:rPr>
              <w:t xml:space="preserve">development of the CDP.  </w:t>
            </w:r>
          </w:p>
          <w:p w14:paraId="11F45F6D" w14:textId="1476F819" w:rsidR="001960CA" w:rsidRPr="00BB32C9" w:rsidRDefault="001960CA" w:rsidP="00EC4308">
            <w:pPr>
              <w:spacing w:line="240" w:lineRule="auto"/>
              <w:rPr>
                <w:rFonts w:asciiTheme="minorHAnsi" w:hAnsiTheme="minorHAnsi"/>
                <w:color w:val="000000"/>
                <w:highlight w:val="yellow"/>
              </w:rPr>
            </w:pPr>
          </w:p>
        </w:tc>
        <w:tc>
          <w:tcPr>
            <w:tcW w:w="3649" w:type="dxa"/>
          </w:tcPr>
          <w:p w14:paraId="0EBCF120" w14:textId="77777777" w:rsidR="001960CA" w:rsidRDefault="001960CA" w:rsidP="004217ED">
            <w:pPr>
              <w:spacing w:line="240" w:lineRule="auto"/>
            </w:pPr>
            <w:r>
              <w:t xml:space="preserve">FSEHD: </w:t>
            </w:r>
          </w:p>
          <w:p w14:paraId="4ABE8AD0" w14:textId="77777777" w:rsidR="001960CA" w:rsidRDefault="001960CA" w:rsidP="004217ED">
            <w:pPr>
              <w:spacing w:line="240" w:lineRule="auto"/>
            </w:pPr>
            <w:r>
              <w:t>Knowledge: Domain-Specific Knowledge, Information Literacy</w:t>
            </w:r>
          </w:p>
          <w:p w14:paraId="53DE9164" w14:textId="77777777" w:rsidR="001960CA" w:rsidRDefault="001960CA" w:rsidP="004217ED">
            <w:pPr>
              <w:spacing w:line="240" w:lineRule="auto"/>
            </w:pPr>
          </w:p>
          <w:p w14:paraId="1C7C923B" w14:textId="77777777" w:rsidR="001960CA" w:rsidRDefault="001960CA" w:rsidP="004217ED">
            <w:pPr>
              <w:spacing w:line="240" w:lineRule="auto"/>
            </w:pPr>
            <w:r>
              <w:t xml:space="preserve">Practice: </w:t>
            </w:r>
          </w:p>
          <w:p w14:paraId="69CC6CA8" w14:textId="77777777" w:rsidR="001960CA" w:rsidRDefault="001960CA" w:rsidP="004217ED">
            <w:pPr>
              <w:spacing w:line="240" w:lineRule="auto"/>
            </w:pPr>
            <w:r>
              <w:t>Evidence-based Decision Making, Diversity of Practice</w:t>
            </w:r>
          </w:p>
          <w:p w14:paraId="31F08AB7" w14:textId="77777777" w:rsidR="001960CA" w:rsidRDefault="001960CA" w:rsidP="004217ED">
            <w:pPr>
              <w:spacing w:line="240" w:lineRule="auto"/>
            </w:pPr>
          </w:p>
          <w:p w14:paraId="740653C9" w14:textId="77777777" w:rsidR="001960CA" w:rsidRDefault="001960CA" w:rsidP="004217ED">
            <w:pPr>
              <w:spacing w:line="240" w:lineRule="auto"/>
            </w:pPr>
            <w:r>
              <w:t xml:space="preserve">CEC: </w:t>
            </w:r>
          </w:p>
          <w:p w14:paraId="66FD85B4" w14:textId="7009C223" w:rsidR="001960CA" w:rsidRDefault="001960CA" w:rsidP="004217ED">
            <w:pPr>
              <w:spacing w:line="240" w:lineRule="auto"/>
            </w:pPr>
            <w:r>
              <w:t>SETRS.</w:t>
            </w:r>
            <w:proofErr w:type="gramStart"/>
            <w:r>
              <w:t>2.K</w:t>
            </w:r>
            <w:proofErr w:type="gramEnd"/>
            <w:r>
              <w:t>1, SETRS.2.S6, SETRS.3.K1, SETRS.5.S7</w:t>
            </w:r>
            <w:r w:rsidR="00631AC2">
              <w:t>, SERTS.7.S1</w:t>
            </w:r>
          </w:p>
        </w:tc>
        <w:tc>
          <w:tcPr>
            <w:tcW w:w="2849" w:type="dxa"/>
          </w:tcPr>
          <w:p w14:paraId="26FF3192" w14:textId="20ED6271" w:rsidR="001960CA" w:rsidRDefault="001B0243" w:rsidP="007F6EBB">
            <w:pPr>
              <w:widowControl w:val="0"/>
              <w:rPr>
                <w:rFonts w:asciiTheme="minorHAnsi" w:hAnsiTheme="minorHAnsi"/>
                <w:color w:val="000000"/>
              </w:rPr>
            </w:pPr>
            <w:r>
              <w:rPr>
                <w:rFonts w:asciiTheme="minorHAnsi" w:hAnsiTheme="minorHAnsi"/>
                <w:color w:val="000000"/>
              </w:rPr>
              <w:t>Career Development Plan</w:t>
            </w:r>
          </w:p>
        </w:tc>
      </w:tr>
      <w:tr w:rsidR="001960CA" w14:paraId="0B42E6EF" w14:textId="77777777" w:rsidTr="00C30B6B">
        <w:trPr>
          <w:cantSplit/>
        </w:trPr>
        <w:tc>
          <w:tcPr>
            <w:tcW w:w="4282" w:type="dxa"/>
          </w:tcPr>
          <w:p w14:paraId="0F56319D" w14:textId="77777777" w:rsidR="001960CA" w:rsidRDefault="001960CA" w:rsidP="00A47B25">
            <w:pPr>
              <w:spacing w:line="240" w:lineRule="auto"/>
              <w:rPr>
                <w:color w:val="000000"/>
              </w:rPr>
            </w:pPr>
          </w:p>
          <w:p w14:paraId="0480F999" w14:textId="12DDB347" w:rsidR="001960CA" w:rsidRDefault="001960CA" w:rsidP="00A47B25">
            <w:pPr>
              <w:spacing w:line="240" w:lineRule="auto"/>
              <w:rPr>
                <w:color w:val="000000"/>
              </w:rPr>
            </w:pPr>
            <w:r>
              <w:rPr>
                <w:color w:val="000000"/>
              </w:rPr>
              <w:t xml:space="preserve">Demonstrate an understanding of </w:t>
            </w:r>
            <w:r w:rsidR="00415549">
              <w:rPr>
                <w:color w:val="000000"/>
              </w:rPr>
              <w:t xml:space="preserve">the process of evaluating the </w:t>
            </w:r>
            <w:r w:rsidR="009E13FD">
              <w:rPr>
                <w:color w:val="000000"/>
              </w:rPr>
              <w:t xml:space="preserve">implementation, efficacy and </w:t>
            </w:r>
            <w:r w:rsidR="00B94C30">
              <w:rPr>
                <w:color w:val="000000"/>
              </w:rPr>
              <w:t xml:space="preserve">age/stage </w:t>
            </w:r>
            <w:r w:rsidR="009E13FD">
              <w:rPr>
                <w:color w:val="000000"/>
              </w:rPr>
              <w:t xml:space="preserve">appropriateness </w:t>
            </w:r>
            <w:r>
              <w:rPr>
                <w:color w:val="000000"/>
              </w:rPr>
              <w:t>of a student’s Transition Individual Education Plan</w:t>
            </w:r>
            <w:r w:rsidR="00415549">
              <w:rPr>
                <w:color w:val="000000"/>
              </w:rPr>
              <w:t>, (IEP),</w:t>
            </w:r>
            <w:r>
              <w:rPr>
                <w:color w:val="000000"/>
              </w:rPr>
              <w:t xml:space="preserve"> and Career Development Plan</w:t>
            </w:r>
            <w:r w:rsidR="009E13FD">
              <w:rPr>
                <w:color w:val="000000"/>
              </w:rPr>
              <w:t xml:space="preserve">, (CDP) per schedule. </w:t>
            </w:r>
          </w:p>
          <w:p w14:paraId="1573A60A" w14:textId="0F93BAFA" w:rsidR="001960CA" w:rsidRPr="00BB32C9" w:rsidRDefault="001960CA" w:rsidP="00A47B25">
            <w:pPr>
              <w:spacing w:line="240" w:lineRule="auto"/>
              <w:rPr>
                <w:rFonts w:asciiTheme="minorHAnsi" w:hAnsiTheme="minorHAnsi"/>
                <w:color w:val="000000"/>
                <w:highlight w:val="yellow"/>
              </w:rPr>
            </w:pPr>
          </w:p>
        </w:tc>
        <w:tc>
          <w:tcPr>
            <w:tcW w:w="3649" w:type="dxa"/>
          </w:tcPr>
          <w:p w14:paraId="78BA1359" w14:textId="77777777" w:rsidR="001960CA" w:rsidRDefault="001960CA" w:rsidP="004217ED">
            <w:pPr>
              <w:spacing w:line="240" w:lineRule="auto"/>
            </w:pPr>
            <w:r>
              <w:t xml:space="preserve">FSEHD: </w:t>
            </w:r>
          </w:p>
          <w:p w14:paraId="30A28475" w14:textId="77777777" w:rsidR="001960CA" w:rsidRDefault="001960CA" w:rsidP="004217ED">
            <w:pPr>
              <w:spacing w:line="240" w:lineRule="auto"/>
            </w:pPr>
            <w:r>
              <w:t xml:space="preserve">Knowledge: </w:t>
            </w:r>
          </w:p>
          <w:p w14:paraId="428AA78A" w14:textId="20507A9F" w:rsidR="001960CA" w:rsidRDefault="00415549" w:rsidP="004217ED">
            <w:pPr>
              <w:spacing w:line="240" w:lineRule="auto"/>
            </w:pPr>
            <w:r>
              <w:t xml:space="preserve">Domain-Specific Knowledge, </w:t>
            </w:r>
            <w:proofErr w:type="gramStart"/>
            <w:r>
              <w:t>I</w:t>
            </w:r>
            <w:r w:rsidR="001960CA">
              <w:t>nformation</w:t>
            </w:r>
            <w:r>
              <w:t xml:space="preserve">, </w:t>
            </w:r>
            <w:r w:rsidR="001960CA">
              <w:t xml:space="preserve"> Literacy</w:t>
            </w:r>
            <w:proofErr w:type="gramEnd"/>
          </w:p>
          <w:p w14:paraId="5C4A2269" w14:textId="77777777" w:rsidR="001960CA" w:rsidRDefault="001960CA" w:rsidP="004217ED">
            <w:pPr>
              <w:spacing w:line="240" w:lineRule="auto"/>
            </w:pPr>
          </w:p>
          <w:p w14:paraId="231708B6" w14:textId="77777777" w:rsidR="001960CA" w:rsidRDefault="001960CA" w:rsidP="004217ED">
            <w:pPr>
              <w:spacing w:line="240" w:lineRule="auto"/>
            </w:pPr>
            <w:r>
              <w:t xml:space="preserve">Practice: </w:t>
            </w:r>
          </w:p>
          <w:p w14:paraId="4E302E6F" w14:textId="77777777" w:rsidR="001960CA" w:rsidRDefault="001960CA" w:rsidP="004217ED">
            <w:pPr>
              <w:spacing w:line="240" w:lineRule="auto"/>
            </w:pPr>
            <w:r>
              <w:t>Evidence-based Decision Making, Technology Use</w:t>
            </w:r>
          </w:p>
          <w:p w14:paraId="1EF5302C" w14:textId="77777777" w:rsidR="001960CA" w:rsidRDefault="001960CA" w:rsidP="004217ED">
            <w:pPr>
              <w:spacing w:line="240" w:lineRule="auto"/>
            </w:pPr>
          </w:p>
          <w:p w14:paraId="3F45BE9C" w14:textId="77777777" w:rsidR="001960CA" w:rsidRDefault="001960CA" w:rsidP="004217ED">
            <w:pPr>
              <w:spacing w:line="240" w:lineRule="auto"/>
            </w:pPr>
            <w:r>
              <w:t xml:space="preserve">CEC: </w:t>
            </w:r>
          </w:p>
          <w:p w14:paraId="10B59232" w14:textId="3944DB06" w:rsidR="001960CA" w:rsidRDefault="001960CA" w:rsidP="004217ED">
            <w:pPr>
              <w:spacing w:line="240" w:lineRule="auto"/>
            </w:pPr>
            <w:r>
              <w:t>SETRS.</w:t>
            </w:r>
            <w:proofErr w:type="gramStart"/>
            <w:r>
              <w:t>2.K</w:t>
            </w:r>
            <w:proofErr w:type="gramEnd"/>
            <w:r>
              <w:t xml:space="preserve">1, SETRS.2.S7, SETRS.3.S5, </w:t>
            </w:r>
          </w:p>
        </w:tc>
        <w:tc>
          <w:tcPr>
            <w:tcW w:w="2849" w:type="dxa"/>
          </w:tcPr>
          <w:p w14:paraId="20B6435C" w14:textId="64041DF5" w:rsidR="001960CA" w:rsidRDefault="001B0243" w:rsidP="007F6EBB">
            <w:pPr>
              <w:widowControl w:val="0"/>
              <w:rPr>
                <w:rFonts w:asciiTheme="minorHAnsi" w:hAnsiTheme="minorHAnsi"/>
                <w:color w:val="000000"/>
              </w:rPr>
            </w:pPr>
            <w:r>
              <w:rPr>
                <w:rFonts w:asciiTheme="minorHAnsi" w:hAnsiTheme="minorHAnsi"/>
                <w:color w:val="000000"/>
              </w:rPr>
              <w:t>In class activities</w:t>
            </w:r>
          </w:p>
        </w:tc>
      </w:tr>
      <w:tr w:rsidR="001960CA" w14:paraId="4B9CD6DC" w14:textId="77777777" w:rsidTr="00C30B6B">
        <w:trPr>
          <w:cantSplit/>
        </w:trPr>
        <w:tc>
          <w:tcPr>
            <w:tcW w:w="4282" w:type="dxa"/>
          </w:tcPr>
          <w:p w14:paraId="1FDD2B2E" w14:textId="77777777" w:rsidR="00C86F86" w:rsidRDefault="00C86F86" w:rsidP="00A47B25">
            <w:pPr>
              <w:spacing w:line="240" w:lineRule="auto"/>
              <w:rPr>
                <w:color w:val="000000"/>
              </w:rPr>
            </w:pPr>
          </w:p>
          <w:p w14:paraId="02CE3B76" w14:textId="77777777" w:rsidR="00C86F86" w:rsidRDefault="00C86F86" w:rsidP="00A47B25">
            <w:pPr>
              <w:spacing w:line="240" w:lineRule="auto"/>
              <w:rPr>
                <w:color w:val="000000"/>
              </w:rPr>
            </w:pPr>
          </w:p>
          <w:p w14:paraId="13B7DC86" w14:textId="06C32358" w:rsidR="001960CA" w:rsidRDefault="001960CA" w:rsidP="00EA578E">
            <w:pPr>
              <w:widowControl w:val="0"/>
              <w:tabs>
                <w:tab w:val="left" w:pos="2775"/>
              </w:tabs>
              <w:rPr>
                <w:color w:val="000000"/>
              </w:rPr>
            </w:pPr>
            <w:r>
              <w:rPr>
                <w:color w:val="000000"/>
              </w:rPr>
              <w:t>Demonstrate an understanding of how to modify or adjust</w:t>
            </w:r>
            <w:r w:rsidR="009E13FD">
              <w:rPr>
                <w:color w:val="000000"/>
              </w:rPr>
              <w:t xml:space="preserve">, for a student </w:t>
            </w:r>
            <w:r w:rsidR="00EA578E">
              <w:rPr>
                <w:color w:val="000000"/>
              </w:rPr>
              <w:t xml:space="preserve">aged 17-18 with a moderate level of </w:t>
            </w:r>
            <w:proofErr w:type="gramStart"/>
            <w:r w:rsidR="00EA578E">
              <w:rPr>
                <w:color w:val="000000"/>
              </w:rPr>
              <w:t xml:space="preserve">exceptionality, </w:t>
            </w:r>
            <w:r w:rsidR="009E13FD">
              <w:rPr>
                <w:color w:val="000000"/>
              </w:rPr>
              <w:t xml:space="preserve"> </w:t>
            </w:r>
            <w:r>
              <w:rPr>
                <w:color w:val="000000"/>
              </w:rPr>
              <w:t xml:space="preserve"> </w:t>
            </w:r>
            <w:proofErr w:type="gramEnd"/>
            <w:r w:rsidR="00B94C30">
              <w:rPr>
                <w:color w:val="000000"/>
              </w:rPr>
              <w:t xml:space="preserve">age/stage appropriate  </w:t>
            </w:r>
            <w:r w:rsidR="00822D07">
              <w:rPr>
                <w:color w:val="000000"/>
              </w:rPr>
              <w:t>t</w:t>
            </w:r>
            <w:r>
              <w:rPr>
                <w:color w:val="000000"/>
              </w:rPr>
              <w:t xml:space="preserve">ransition supports and services based on a cycle of continuous assessment </w:t>
            </w:r>
            <w:r w:rsidR="009E13FD">
              <w:rPr>
                <w:color w:val="000000"/>
              </w:rPr>
              <w:t>and improvement</w:t>
            </w:r>
            <w:r w:rsidRPr="00CF7032">
              <w:rPr>
                <w:color w:val="000000"/>
              </w:rPr>
              <w:t xml:space="preserve">  </w:t>
            </w:r>
          </w:p>
          <w:p w14:paraId="31234D68" w14:textId="77777777" w:rsidR="001960CA" w:rsidRDefault="001960CA" w:rsidP="00A47B25">
            <w:pPr>
              <w:spacing w:line="240" w:lineRule="auto"/>
              <w:rPr>
                <w:color w:val="000000"/>
              </w:rPr>
            </w:pPr>
          </w:p>
          <w:p w14:paraId="25E55486" w14:textId="5AAC0139" w:rsidR="009E13FD" w:rsidRDefault="009E13FD" w:rsidP="009E13FD">
            <w:pPr>
              <w:spacing w:line="240" w:lineRule="auto"/>
              <w:rPr>
                <w:color w:val="000000"/>
              </w:rPr>
            </w:pPr>
          </w:p>
        </w:tc>
        <w:tc>
          <w:tcPr>
            <w:tcW w:w="3649" w:type="dxa"/>
          </w:tcPr>
          <w:p w14:paraId="3178C870" w14:textId="77777777" w:rsidR="001960CA" w:rsidRDefault="001960CA" w:rsidP="004217ED">
            <w:pPr>
              <w:spacing w:line="240" w:lineRule="auto"/>
            </w:pPr>
            <w:r>
              <w:t xml:space="preserve">FSEHD: </w:t>
            </w:r>
          </w:p>
          <w:p w14:paraId="11E782D6" w14:textId="77777777" w:rsidR="001960CA" w:rsidRDefault="001960CA" w:rsidP="004217ED">
            <w:pPr>
              <w:spacing w:line="240" w:lineRule="auto"/>
            </w:pPr>
            <w:r>
              <w:t xml:space="preserve">Knowledge: </w:t>
            </w:r>
          </w:p>
          <w:p w14:paraId="18F0FD87" w14:textId="77777777" w:rsidR="001960CA" w:rsidRDefault="001960CA" w:rsidP="004217ED">
            <w:pPr>
              <w:spacing w:line="240" w:lineRule="auto"/>
            </w:pPr>
            <w:r>
              <w:t>Information Literacy</w:t>
            </w:r>
          </w:p>
          <w:p w14:paraId="1EA9C120" w14:textId="77777777" w:rsidR="001960CA" w:rsidRDefault="001960CA" w:rsidP="004217ED">
            <w:pPr>
              <w:spacing w:line="240" w:lineRule="auto"/>
            </w:pPr>
          </w:p>
          <w:p w14:paraId="7162AF94" w14:textId="77777777" w:rsidR="001960CA" w:rsidRDefault="001960CA" w:rsidP="004217ED">
            <w:pPr>
              <w:spacing w:line="240" w:lineRule="auto"/>
            </w:pPr>
            <w:r>
              <w:t xml:space="preserve">Practice: </w:t>
            </w:r>
          </w:p>
          <w:p w14:paraId="70B08F0B" w14:textId="77777777" w:rsidR="001960CA" w:rsidRDefault="001960CA" w:rsidP="004217ED">
            <w:pPr>
              <w:spacing w:line="240" w:lineRule="auto"/>
            </w:pPr>
            <w:r>
              <w:t>Evidence-based Decision Making</w:t>
            </w:r>
          </w:p>
          <w:p w14:paraId="406C8DF6" w14:textId="77777777" w:rsidR="001960CA" w:rsidRDefault="001960CA" w:rsidP="004217ED">
            <w:pPr>
              <w:spacing w:line="240" w:lineRule="auto"/>
            </w:pPr>
          </w:p>
          <w:p w14:paraId="1F8EDEAD" w14:textId="77777777" w:rsidR="001960CA" w:rsidRDefault="001960CA" w:rsidP="004217ED">
            <w:pPr>
              <w:spacing w:line="240" w:lineRule="auto"/>
            </w:pPr>
            <w:r>
              <w:t xml:space="preserve">CEC: </w:t>
            </w:r>
          </w:p>
          <w:p w14:paraId="69E86E05" w14:textId="220B36F3" w:rsidR="001960CA" w:rsidRDefault="001960CA" w:rsidP="00822D07">
            <w:pPr>
              <w:spacing w:line="240" w:lineRule="auto"/>
            </w:pPr>
            <w:r>
              <w:t>SETRS.</w:t>
            </w:r>
            <w:proofErr w:type="gramStart"/>
            <w:r>
              <w:t>1.S</w:t>
            </w:r>
            <w:proofErr w:type="gramEnd"/>
            <w:r>
              <w:t xml:space="preserve">3, SETRS.2.S6, </w:t>
            </w:r>
            <w:r w:rsidR="009E13FD">
              <w:t xml:space="preserve">SETRS.3.S5, </w:t>
            </w:r>
            <w:r w:rsidR="00822D07">
              <w:t>SETRS.5.S6</w:t>
            </w:r>
          </w:p>
        </w:tc>
        <w:tc>
          <w:tcPr>
            <w:tcW w:w="2849" w:type="dxa"/>
          </w:tcPr>
          <w:p w14:paraId="14D1B1C0" w14:textId="460C892B" w:rsidR="001960CA" w:rsidRDefault="001B0243" w:rsidP="007F6EBB">
            <w:pPr>
              <w:widowControl w:val="0"/>
              <w:rPr>
                <w:rFonts w:asciiTheme="minorHAnsi" w:hAnsiTheme="minorHAnsi"/>
                <w:color w:val="000000"/>
              </w:rPr>
            </w:pPr>
            <w:r>
              <w:rPr>
                <w:rFonts w:asciiTheme="minorHAnsi" w:hAnsiTheme="minorHAnsi"/>
                <w:color w:val="000000"/>
              </w:rPr>
              <w:t>In class activities</w:t>
            </w:r>
          </w:p>
        </w:tc>
      </w:tr>
      <w:tr w:rsidR="00650DD5" w14:paraId="705F7968" w14:textId="77777777" w:rsidTr="00C30B6B">
        <w:trPr>
          <w:cantSplit/>
        </w:trPr>
        <w:tc>
          <w:tcPr>
            <w:tcW w:w="4282" w:type="dxa"/>
          </w:tcPr>
          <w:p w14:paraId="7AB0D6BE" w14:textId="77777777" w:rsidR="00C555EF" w:rsidRDefault="00C555EF" w:rsidP="00C555EF">
            <w:pPr>
              <w:spacing w:line="240" w:lineRule="auto"/>
              <w:rPr>
                <w:color w:val="000000"/>
              </w:rPr>
            </w:pPr>
          </w:p>
          <w:p w14:paraId="66C0C35A" w14:textId="2BCC43D7" w:rsidR="00650DD5" w:rsidRDefault="00E63AB3" w:rsidP="00C555EF">
            <w:pPr>
              <w:spacing w:line="240" w:lineRule="auto"/>
              <w:rPr>
                <w:color w:val="000000"/>
              </w:rPr>
            </w:pPr>
            <w:r>
              <w:rPr>
                <w:color w:val="000000"/>
              </w:rPr>
              <w:t>Demonstrate an understanding of the process for</w:t>
            </w:r>
            <w:r w:rsidR="00650DD5" w:rsidRPr="001A138C">
              <w:rPr>
                <w:color w:val="000000"/>
              </w:rPr>
              <w:t xml:space="preserve"> referring and connecting students and families</w:t>
            </w:r>
            <w:r>
              <w:rPr>
                <w:color w:val="000000"/>
              </w:rPr>
              <w:t xml:space="preserve"> to appropriate adult services</w:t>
            </w:r>
            <w:r w:rsidR="00C86F86">
              <w:rPr>
                <w:color w:val="000000"/>
              </w:rPr>
              <w:t xml:space="preserve"> addressing the</w:t>
            </w:r>
            <w:r>
              <w:rPr>
                <w:color w:val="000000"/>
              </w:rPr>
              <w:t xml:space="preserve"> three areas of transition:</w:t>
            </w:r>
            <w:r w:rsidR="00650DD5" w:rsidRPr="001A138C">
              <w:rPr>
                <w:color w:val="000000"/>
              </w:rPr>
              <w:t xml:space="preserve"> employment, post-secondary education and independent </w:t>
            </w:r>
            <w:r w:rsidR="00C555EF" w:rsidRPr="001A138C">
              <w:rPr>
                <w:color w:val="000000"/>
              </w:rPr>
              <w:t>living.</w:t>
            </w:r>
            <w:r>
              <w:rPr>
                <w:color w:val="000000"/>
              </w:rPr>
              <w:t xml:space="preserve">  </w:t>
            </w:r>
          </w:p>
        </w:tc>
        <w:tc>
          <w:tcPr>
            <w:tcW w:w="3649" w:type="dxa"/>
          </w:tcPr>
          <w:p w14:paraId="235E2652" w14:textId="77777777" w:rsidR="00650DD5" w:rsidRDefault="00C555EF" w:rsidP="004217ED">
            <w:pPr>
              <w:spacing w:line="240" w:lineRule="auto"/>
            </w:pPr>
            <w:r>
              <w:t xml:space="preserve">FSEHD: </w:t>
            </w:r>
          </w:p>
          <w:p w14:paraId="168CFC10" w14:textId="77777777" w:rsidR="00C555EF" w:rsidRDefault="00C555EF" w:rsidP="00C555EF">
            <w:pPr>
              <w:spacing w:line="240" w:lineRule="auto"/>
              <w:rPr>
                <w:rFonts w:asciiTheme="minorHAnsi" w:hAnsiTheme="minorHAnsi"/>
              </w:rPr>
            </w:pPr>
            <w:r>
              <w:t xml:space="preserve">Knowledge: </w:t>
            </w:r>
            <w:r w:rsidRPr="00AD1732">
              <w:rPr>
                <w:rFonts w:asciiTheme="minorHAnsi" w:hAnsiTheme="minorHAnsi"/>
              </w:rPr>
              <w:t xml:space="preserve">Domain-Specific </w:t>
            </w:r>
            <w:proofErr w:type="gramStart"/>
            <w:r w:rsidRPr="00AD1732">
              <w:rPr>
                <w:rFonts w:asciiTheme="minorHAnsi" w:hAnsiTheme="minorHAnsi"/>
              </w:rPr>
              <w:t xml:space="preserve">Knowledge,  </w:t>
            </w:r>
            <w:r>
              <w:rPr>
                <w:rFonts w:asciiTheme="minorHAnsi" w:hAnsiTheme="minorHAnsi"/>
              </w:rPr>
              <w:t>Information</w:t>
            </w:r>
            <w:proofErr w:type="gramEnd"/>
            <w:r>
              <w:rPr>
                <w:rFonts w:asciiTheme="minorHAnsi" w:hAnsiTheme="minorHAnsi"/>
              </w:rPr>
              <w:t xml:space="preserve"> Literacy</w:t>
            </w:r>
          </w:p>
          <w:p w14:paraId="39AEA750" w14:textId="77777777" w:rsidR="00C555EF" w:rsidRDefault="00C555EF" w:rsidP="00C555EF">
            <w:pPr>
              <w:spacing w:line="240" w:lineRule="auto"/>
              <w:rPr>
                <w:rFonts w:asciiTheme="minorHAnsi" w:hAnsiTheme="minorHAnsi"/>
              </w:rPr>
            </w:pPr>
          </w:p>
          <w:p w14:paraId="7C55760F" w14:textId="77777777" w:rsidR="00C555EF" w:rsidRDefault="00C555EF" w:rsidP="00C555EF">
            <w:pPr>
              <w:spacing w:line="240" w:lineRule="auto"/>
              <w:rPr>
                <w:rFonts w:asciiTheme="minorHAnsi" w:hAnsiTheme="minorHAnsi"/>
              </w:rPr>
            </w:pPr>
            <w:r>
              <w:rPr>
                <w:rFonts w:asciiTheme="minorHAnsi" w:hAnsiTheme="minorHAnsi"/>
              </w:rPr>
              <w:t xml:space="preserve">Practice: </w:t>
            </w:r>
          </w:p>
          <w:p w14:paraId="74C2BB84" w14:textId="77777777" w:rsidR="00C555EF" w:rsidRDefault="00C555EF" w:rsidP="00C555EF">
            <w:pPr>
              <w:spacing w:line="240" w:lineRule="auto"/>
              <w:rPr>
                <w:rFonts w:asciiTheme="minorHAnsi" w:hAnsiTheme="minorHAnsi"/>
              </w:rPr>
            </w:pPr>
            <w:r>
              <w:rPr>
                <w:rFonts w:asciiTheme="minorHAnsi" w:hAnsiTheme="minorHAnsi"/>
              </w:rPr>
              <w:t>Evidence-based Decision Making</w:t>
            </w:r>
          </w:p>
          <w:p w14:paraId="4A8540EE" w14:textId="77777777" w:rsidR="00C555EF" w:rsidRDefault="00C555EF" w:rsidP="00C555EF">
            <w:pPr>
              <w:spacing w:line="240" w:lineRule="auto"/>
              <w:rPr>
                <w:rFonts w:asciiTheme="minorHAnsi" w:hAnsiTheme="minorHAnsi"/>
              </w:rPr>
            </w:pPr>
          </w:p>
          <w:p w14:paraId="6D2B3B1F" w14:textId="77777777" w:rsidR="00C555EF" w:rsidRDefault="00C555EF" w:rsidP="00C555EF">
            <w:pPr>
              <w:spacing w:line="240" w:lineRule="auto"/>
              <w:rPr>
                <w:rFonts w:asciiTheme="minorHAnsi" w:hAnsiTheme="minorHAnsi"/>
              </w:rPr>
            </w:pPr>
            <w:r>
              <w:rPr>
                <w:rFonts w:asciiTheme="minorHAnsi" w:hAnsiTheme="minorHAnsi"/>
              </w:rPr>
              <w:t xml:space="preserve">CEC: </w:t>
            </w:r>
          </w:p>
          <w:p w14:paraId="0C1330FC" w14:textId="2E87F718" w:rsidR="00C555EF" w:rsidRDefault="00C555EF" w:rsidP="00C555EF">
            <w:pPr>
              <w:spacing w:line="240" w:lineRule="auto"/>
            </w:pPr>
            <w:r>
              <w:rPr>
                <w:rFonts w:asciiTheme="minorHAnsi" w:hAnsiTheme="minorHAnsi"/>
              </w:rPr>
              <w:t>SETRS.</w:t>
            </w:r>
            <w:proofErr w:type="gramStart"/>
            <w:r>
              <w:rPr>
                <w:rFonts w:asciiTheme="minorHAnsi" w:hAnsiTheme="minorHAnsi"/>
              </w:rPr>
              <w:t>2.S</w:t>
            </w:r>
            <w:proofErr w:type="gramEnd"/>
            <w:r>
              <w:rPr>
                <w:rFonts w:asciiTheme="minorHAnsi" w:hAnsiTheme="minorHAnsi"/>
              </w:rPr>
              <w:t>8, SETRS.6.K1, SETRS.6.S2, SETRS.7.K1, SETRS.7.S7</w:t>
            </w:r>
          </w:p>
        </w:tc>
        <w:tc>
          <w:tcPr>
            <w:tcW w:w="2849" w:type="dxa"/>
          </w:tcPr>
          <w:p w14:paraId="574AEC7E" w14:textId="2582359D" w:rsidR="00650DD5" w:rsidRDefault="001B0243" w:rsidP="007F6EBB">
            <w:pPr>
              <w:widowControl w:val="0"/>
              <w:rPr>
                <w:rFonts w:asciiTheme="minorHAnsi" w:hAnsiTheme="minorHAnsi"/>
                <w:color w:val="000000"/>
              </w:rPr>
            </w:pPr>
            <w:r>
              <w:rPr>
                <w:rFonts w:asciiTheme="minorHAnsi" w:hAnsiTheme="minorHAnsi"/>
                <w:color w:val="000000"/>
              </w:rPr>
              <w:t>Quiz</w:t>
            </w:r>
          </w:p>
        </w:tc>
      </w:tr>
      <w:tr w:rsidR="00C555EF" w14:paraId="5144A0E2" w14:textId="77777777" w:rsidTr="00C30B6B">
        <w:trPr>
          <w:cantSplit/>
        </w:trPr>
        <w:tc>
          <w:tcPr>
            <w:tcW w:w="4282" w:type="dxa"/>
          </w:tcPr>
          <w:p w14:paraId="5653699E" w14:textId="77777777" w:rsidR="00C86F86" w:rsidRDefault="00C86F86" w:rsidP="00E63AB3">
            <w:pPr>
              <w:spacing w:line="240" w:lineRule="auto"/>
              <w:rPr>
                <w:color w:val="000000"/>
              </w:rPr>
            </w:pPr>
          </w:p>
          <w:p w14:paraId="73DD111E" w14:textId="5BBA2F33" w:rsidR="00C555EF" w:rsidRDefault="00C555EF" w:rsidP="00C86F86">
            <w:pPr>
              <w:spacing w:line="240" w:lineRule="auto"/>
              <w:rPr>
                <w:color w:val="000000"/>
              </w:rPr>
            </w:pPr>
            <w:r>
              <w:rPr>
                <w:color w:val="000000"/>
              </w:rPr>
              <w:t xml:space="preserve">Demonstrate an understanding of how to incorporate referrals to </w:t>
            </w:r>
            <w:r w:rsidR="00C86F86">
              <w:rPr>
                <w:color w:val="000000"/>
              </w:rPr>
              <w:t xml:space="preserve">appropriate </w:t>
            </w:r>
            <w:r>
              <w:rPr>
                <w:color w:val="000000"/>
              </w:rPr>
              <w:t>adult supports</w:t>
            </w:r>
            <w:r w:rsidR="00C86F86">
              <w:rPr>
                <w:color w:val="000000"/>
              </w:rPr>
              <w:t xml:space="preserve"> and agencies</w:t>
            </w:r>
            <w:r>
              <w:rPr>
                <w:color w:val="000000"/>
              </w:rPr>
              <w:t xml:space="preserve"> per </w:t>
            </w:r>
            <w:r w:rsidR="00C86F86">
              <w:rPr>
                <w:color w:val="000000"/>
              </w:rPr>
              <w:t xml:space="preserve">established </w:t>
            </w:r>
            <w:r>
              <w:rPr>
                <w:color w:val="000000"/>
              </w:rPr>
              <w:t xml:space="preserve">timelines, </w:t>
            </w:r>
            <w:r w:rsidRPr="001A138C">
              <w:rPr>
                <w:color w:val="000000"/>
              </w:rPr>
              <w:t xml:space="preserve">into the IEP and transition process.  </w:t>
            </w:r>
          </w:p>
        </w:tc>
        <w:tc>
          <w:tcPr>
            <w:tcW w:w="3649" w:type="dxa"/>
          </w:tcPr>
          <w:p w14:paraId="311F1DAD" w14:textId="77777777" w:rsidR="00C555EF" w:rsidRDefault="00C555EF" w:rsidP="004217ED">
            <w:pPr>
              <w:spacing w:line="240" w:lineRule="auto"/>
            </w:pPr>
            <w:r>
              <w:t xml:space="preserve">FSEHD: </w:t>
            </w:r>
          </w:p>
          <w:p w14:paraId="500C4A06" w14:textId="473DA624" w:rsidR="00C555EF" w:rsidRDefault="00C555EF" w:rsidP="004217ED">
            <w:pPr>
              <w:spacing w:line="240" w:lineRule="auto"/>
              <w:rPr>
                <w:rFonts w:asciiTheme="minorHAnsi" w:hAnsiTheme="minorHAnsi"/>
              </w:rPr>
            </w:pPr>
            <w:r>
              <w:t xml:space="preserve">Knowledge: </w:t>
            </w:r>
            <w:r w:rsidRPr="00AD1732">
              <w:rPr>
                <w:rFonts w:asciiTheme="minorHAnsi" w:hAnsiTheme="minorHAnsi"/>
              </w:rPr>
              <w:t>Domain-Specific Knowledge</w:t>
            </w:r>
          </w:p>
          <w:p w14:paraId="24BC146A" w14:textId="77777777" w:rsidR="008243CC" w:rsidRDefault="008243CC" w:rsidP="004217ED">
            <w:pPr>
              <w:spacing w:line="240" w:lineRule="auto"/>
              <w:rPr>
                <w:rFonts w:asciiTheme="minorHAnsi" w:hAnsiTheme="minorHAnsi"/>
              </w:rPr>
            </w:pPr>
          </w:p>
          <w:p w14:paraId="5E67E67F" w14:textId="77777777" w:rsidR="008243CC" w:rsidRDefault="008243CC" w:rsidP="004217ED">
            <w:pPr>
              <w:spacing w:line="240" w:lineRule="auto"/>
              <w:rPr>
                <w:rFonts w:asciiTheme="minorHAnsi" w:hAnsiTheme="minorHAnsi"/>
              </w:rPr>
            </w:pPr>
            <w:r>
              <w:rPr>
                <w:rFonts w:asciiTheme="minorHAnsi" w:hAnsiTheme="minorHAnsi"/>
              </w:rPr>
              <w:t xml:space="preserve">Practice: </w:t>
            </w:r>
          </w:p>
          <w:p w14:paraId="5302749F" w14:textId="71FDAF62" w:rsidR="008243CC" w:rsidRDefault="008243CC" w:rsidP="004217ED">
            <w:pPr>
              <w:spacing w:line="240" w:lineRule="auto"/>
            </w:pPr>
            <w:r>
              <w:rPr>
                <w:rFonts w:asciiTheme="minorHAnsi" w:hAnsiTheme="minorHAnsi"/>
              </w:rPr>
              <w:t>Evidence-based Decision Making, Diversity of Practice</w:t>
            </w:r>
          </w:p>
          <w:p w14:paraId="62533454" w14:textId="77777777" w:rsidR="00C555EF" w:rsidRDefault="00C555EF" w:rsidP="004217ED">
            <w:pPr>
              <w:spacing w:line="240" w:lineRule="auto"/>
            </w:pPr>
          </w:p>
          <w:p w14:paraId="2D0B6C68" w14:textId="77777777" w:rsidR="00C555EF" w:rsidRDefault="00C555EF" w:rsidP="004217ED">
            <w:pPr>
              <w:spacing w:line="240" w:lineRule="auto"/>
            </w:pPr>
            <w:r>
              <w:t xml:space="preserve">CEC: </w:t>
            </w:r>
          </w:p>
          <w:p w14:paraId="02E6B326" w14:textId="73CA6486" w:rsidR="00C555EF" w:rsidRDefault="00C555EF" w:rsidP="004217ED">
            <w:pPr>
              <w:spacing w:line="240" w:lineRule="auto"/>
            </w:pPr>
            <w:r>
              <w:t>SETRS.</w:t>
            </w:r>
            <w:proofErr w:type="gramStart"/>
            <w:r>
              <w:t>2.S</w:t>
            </w:r>
            <w:proofErr w:type="gramEnd"/>
            <w:r>
              <w:t>8,  SETRS.3.K3, SETRS.3.S1</w:t>
            </w:r>
            <w:r w:rsidR="00EA7303">
              <w:t>, SETRS.7.S7</w:t>
            </w:r>
          </w:p>
        </w:tc>
        <w:tc>
          <w:tcPr>
            <w:tcW w:w="2849" w:type="dxa"/>
          </w:tcPr>
          <w:p w14:paraId="67736709" w14:textId="29531A06" w:rsidR="00C555EF" w:rsidRDefault="001B0243" w:rsidP="007F6EBB">
            <w:pPr>
              <w:widowControl w:val="0"/>
              <w:rPr>
                <w:rFonts w:asciiTheme="minorHAnsi" w:hAnsiTheme="minorHAnsi"/>
                <w:color w:val="000000"/>
              </w:rPr>
            </w:pPr>
            <w:r>
              <w:rPr>
                <w:rFonts w:asciiTheme="minorHAnsi" w:hAnsiTheme="minorHAnsi"/>
                <w:color w:val="000000"/>
              </w:rPr>
              <w:t>In-class Activities</w:t>
            </w:r>
          </w:p>
        </w:tc>
      </w:tr>
      <w:tr w:rsidR="001960CA" w14:paraId="7C4755D7" w14:textId="77777777" w:rsidTr="00C30B6B">
        <w:trPr>
          <w:cantSplit/>
        </w:trPr>
        <w:tc>
          <w:tcPr>
            <w:tcW w:w="4282" w:type="dxa"/>
          </w:tcPr>
          <w:p w14:paraId="61A8A0C7" w14:textId="2040D37A" w:rsidR="001960CA" w:rsidRDefault="001960CA" w:rsidP="00A47B25">
            <w:pPr>
              <w:spacing w:line="240" w:lineRule="auto"/>
              <w:rPr>
                <w:rFonts w:asciiTheme="minorHAnsi" w:hAnsiTheme="minorHAnsi"/>
                <w:color w:val="000000"/>
              </w:rPr>
            </w:pPr>
          </w:p>
          <w:p w14:paraId="783F539E" w14:textId="4A94FE72" w:rsidR="001960CA" w:rsidRPr="005F5084" w:rsidRDefault="001960CA" w:rsidP="005F5084">
            <w:pPr>
              <w:widowControl w:val="0"/>
              <w:tabs>
                <w:tab w:val="left" w:pos="2775"/>
              </w:tabs>
              <w:rPr>
                <w:color w:val="000000"/>
              </w:rPr>
            </w:pPr>
            <w:r w:rsidRPr="00C63D52">
              <w:rPr>
                <w:rFonts w:asciiTheme="minorHAnsi" w:hAnsiTheme="minorHAnsi"/>
                <w:color w:val="000000"/>
              </w:rPr>
              <w:t>Demonstrate the ability to develop an appropriate, individualized longitudinal transition plan f</w:t>
            </w:r>
            <w:r w:rsidR="00C555EF">
              <w:rPr>
                <w:rFonts w:asciiTheme="minorHAnsi" w:hAnsiTheme="minorHAnsi"/>
                <w:color w:val="000000"/>
              </w:rPr>
              <w:t xml:space="preserve">or a fictitious student </w:t>
            </w:r>
            <w:r w:rsidR="00EA578E">
              <w:rPr>
                <w:color w:val="000000"/>
              </w:rPr>
              <w:t>aged 17-18 with a moderate level of exceptionality</w:t>
            </w:r>
            <w:r w:rsidR="00EA578E" w:rsidRPr="00CF7032">
              <w:rPr>
                <w:color w:val="000000"/>
              </w:rPr>
              <w:t xml:space="preserve">.  </w:t>
            </w:r>
          </w:p>
          <w:p w14:paraId="7D388B50" w14:textId="77777777" w:rsidR="001960CA" w:rsidRDefault="001960CA" w:rsidP="00A47B25">
            <w:pPr>
              <w:spacing w:line="240" w:lineRule="auto"/>
              <w:rPr>
                <w:rFonts w:asciiTheme="minorHAnsi" w:hAnsiTheme="minorHAnsi"/>
                <w:color w:val="000000"/>
              </w:rPr>
            </w:pPr>
          </w:p>
          <w:p w14:paraId="7D458015" w14:textId="77777777" w:rsidR="001960CA" w:rsidRDefault="001960CA" w:rsidP="00A47B25">
            <w:pPr>
              <w:spacing w:line="240" w:lineRule="auto"/>
              <w:rPr>
                <w:rFonts w:asciiTheme="minorHAnsi" w:hAnsiTheme="minorHAnsi"/>
                <w:color w:val="000000"/>
              </w:rPr>
            </w:pPr>
            <w:r w:rsidRPr="00C63D52">
              <w:rPr>
                <w:rFonts w:asciiTheme="minorHAnsi" w:hAnsiTheme="minorHAnsi"/>
                <w:color w:val="000000"/>
              </w:rPr>
              <w:t xml:space="preserve">All students in the class will use the same fictitious student. </w:t>
            </w:r>
          </w:p>
          <w:p w14:paraId="00EA2A82" w14:textId="77777777" w:rsidR="001960CA" w:rsidRDefault="001960CA" w:rsidP="00A47B25">
            <w:pPr>
              <w:spacing w:line="240" w:lineRule="auto"/>
              <w:rPr>
                <w:rFonts w:asciiTheme="minorHAnsi" w:hAnsiTheme="minorHAnsi"/>
                <w:color w:val="000000"/>
              </w:rPr>
            </w:pPr>
          </w:p>
          <w:p w14:paraId="0A1F8111" w14:textId="3F50E085" w:rsidR="001960CA" w:rsidRPr="00BB32C9" w:rsidRDefault="001960CA" w:rsidP="00A47B25">
            <w:pPr>
              <w:spacing w:line="240" w:lineRule="auto"/>
              <w:rPr>
                <w:rFonts w:asciiTheme="minorHAnsi" w:hAnsiTheme="minorHAnsi"/>
                <w:color w:val="000000"/>
                <w:highlight w:val="yellow"/>
              </w:rPr>
            </w:pPr>
            <w:r w:rsidRPr="00C63D52">
              <w:rPr>
                <w:rFonts w:asciiTheme="minorHAnsi" w:hAnsiTheme="minorHAnsi"/>
                <w:color w:val="000000"/>
              </w:rPr>
              <w:t>Post-secondary outcomes in all three areas of transition</w:t>
            </w:r>
            <w:r w:rsidR="00C555EF">
              <w:rPr>
                <w:rFonts w:asciiTheme="minorHAnsi" w:hAnsiTheme="minorHAnsi"/>
                <w:color w:val="000000"/>
              </w:rPr>
              <w:t>, employment, post-secondary education and independent living</w:t>
            </w:r>
            <w:r w:rsidRPr="00C63D52">
              <w:rPr>
                <w:rFonts w:asciiTheme="minorHAnsi" w:hAnsiTheme="minorHAnsi"/>
                <w:color w:val="000000"/>
              </w:rPr>
              <w:t xml:space="preserve"> are to be addressed.</w:t>
            </w:r>
          </w:p>
        </w:tc>
        <w:tc>
          <w:tcPr>
            <w:tcW w:w="3649" w:type="dxa"/>
          </w:tcPr>
          <w:p w14:paraId="37D61860" w14:textId="77777777" w:rsidR="00B042FB" w:rsidRDefault="00B042FB" w:rsidP="0018096D">
            <w:pPr>
              <w:spacing w:line="240" w:lineRule="auto"/>
            </w:pPr>
          </w:p>
          <w:p w14:paraId="606B4A8A" w14:textId="77777777" w:rsidR="00B042FB" w:rsidRDefault="001960CA" w:rsidP="0018096D">
            <w:pPr>
              <w:spacing w:line="240" w:lineRule="auto"/>
            </w:pPr>
            <w:r>
              <w:t xml:space="preserve">FSEHD: </w:t>
            </w:r>
          </w:p>
          <w:p w14:paraId="68607265" w14:textId="0F176AF3" w:rsidR="001960CA" w:rsidRDefault="001960CA" w:rsidP="0018096D">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Informational</w:t>
            </w:r>
            <w:proofErr w:type="gramEnd"/>
            <w:r w:rsidRPr="00AD1732">
              <w:rPr>
                <w:rFonts w:asciiTheme="minorHAnsi" w:hAnsiTheme="minorHAnsi"/>
              </w:rPr>
              <w:t xml:space="preserve"> Literacy, Contextual Perspective</w:t>
            </w:r>
          </w:p>
          <w:p w14:paraId="2BB984D4" w14:textId="77777777" w:rsidR="00B042FB" w:rsidRPr="00CE22D8" w:rsidRDefault="00B042FB" w:rsidP="0018096D">
            <w:pPr>
              <w:spacing w:line="240" w:lineRule="auto"/>
            </w:pPr>
          </w:p>
          <w:p w14:paraId="07298658" w14:textId="77777777" w:rsidR="00B042FB" w:rsidRDefault="001960CA" w:rsidP="00B042FB">
            <w:pPr>
              <w:pStyle w:val="NormalWeb"/>
              <w:spacing w:before="0" w:beforeAutospacing="0" w:after="0" w:afterAutospacing="0"/>
              <w:rPr>
                <w:rFonts w:asciiTheme="minorHAnsi" w:hAnsiTheme="minorHAnsi"/>
                <w:sz w:val="22"/>
                <w:szCs w:val="22"/>
              </w:rPr>
            </w:pPr>
            <w:r w:rsidRPr="00AD1732">
              <w:rPr>
                <w:rFonts w:asciiTheme="minorHAnsi" w:hAnsiTheme="minorHAnsi"/>
                <w:sz w:val="22"/>
                <w:szCs w:val="22"/>
              </w:rPr>
              <w:t xml:space="preserve">Practice: </w:t>
            </w:r>
          </w:p>
          <w:p w14:paraId="57118088" w14:textId="5F13A2D4" w:rsidR="001960CA" w:rsidRDefault="001960CA" w:rsidP="00B042FB">
            <w:pPr>
              <w:pStyle w:val="NormalWeb"/>
              <w:spacing w:before="0" w:beforeAutospacing="0" w:after="0" w:afterAutospacing="0"/>
              <w:rPr>
                <w:rFonts w:asciiTheme="minorHAnsi" w:hAnsiTheme="minorHAnsi"/>
                <w:sz w:val="22"/>
                <w:szCs w:val="22"/>
              </w:rPr>
            </w:pPr>
            <w:r w:rsidRPr="00AD1732">
              <w:rPr>
                <w:rFonts w:asciiTheme="minorHAnsi" w:hAnsiTheme="minorHAnsi"/>
                <w:sz w:val="22"/>
                <w:szCs w:val="22"/>
              </w:rPr>
              <w:t xml:space="preserve">Evidence-based Decision </w:t>
            </w:r>
            <w:proofErr w:type="gramStart"/>
            <w:r w:rsidRPr="00AD1732">
              <w:rPr>
                <w:rFonts w:asciiTheme="minorHAnsi" w:hAnsiTheme="minorHAnsi"/>
                <w:sz w:val="22"/>
                <w:szCs w:val="22"/>
              </w:rPr>
              <w:t>Making,  Technology</w:t>
            </w:r>
            <w:proofErr w:type="gramEnd"/>
            <w:r w:rsidRPr="00AD1732">
              <w:rPr>
                <w:rFonts w:asciiTheme="minorHAnsi" w:hAnsiTheme="minorHAnsi"/>
                <w:sz w:val="22"/>
                <w:szCs w:val="22"/>
              </w:rPr>
              <w:t xml:space="preserve"> Use, Professional Identity Development</w:t>
            </w:r>
          </w:p>
          <w:p w14:paraId="0F5A7616" w14:textId="77777777" w:rsidR="00B042FB" w:rsidRDefault="00B042FB" w:rsidP="00B042FB">
            <w:pPr>
              <w:pStyle w:val="NormalWeb"/>
              <w:spacing w:before="0" w:beforeAutospacing="0" w:after="0" w:afterAutospacing="0"/>
              <w:rPr>
                <w:rFonts w:asciiTheme="minorHAnsi" w:hAnsiTheme="minorHAnsi"/>
                <w:sz w:val="22"/>
                <w:szCs w:val="22"/>
              </w:rPr>
            </w:pPr>
          </w:p>
          <w:p w14:paraId="1F2D6591" w14:textId="6FF881C5" w:rsidR="00C555EF" w:rsidRDefault="00C555EF" w:rsidP="00C555EF">
            <w:pPr>
              <w:pStyle w:val="NormalWeb"/>
              <w:spacing w:before="0" w:beforeAutospacing="0" w:after="0" w:afterAutospacing="0"/>
              <w:rPr>
                <w:rFonts w:asciiTheme="minorHAnsi" w:hAnsiTheme="minorHAnsi"/>
                <w:sz w:val="22"/>
                <w:szCs w:val="22"/>
              </w:rPr>
            </w:pPr>
            <w:r>
              <w:rPr>
                <w:rFonts w:asciiTheme="minorHAnsi" w:hAnsiTheme="minorHAnsi"/>
                <w:sz w:val="22"/>
                <w:szCs w:val="22"/>
              </w:rPr>
              <w:t>CEC:</w:t>
            </w:r>
          </w:p>
          <w:p w14:paraId="314ED1DF" w14:textId="77777777" w:rsidR="001960CA" w:rsidRDefault="00C555EF" w:rsidP="00B042FB">
            <w:pPr>
              <w:pStyle w:val="NormalWeb"/>
              <w:spacing w:before="0" w:beforeAutospacing="0" w:after="0" w:afterAutospacing="0"/>
              <w:rPr>
                <w:rFonts w:asciiTheme="minorHAnsi" w:hAnsiTheme="minorHAnsi"/>
                <w:sz w:val="22"/>
                <w:szCs w:val="22"/>
              </w:rPr>
            </w:pPr>
            <w:r>
              <w:rPr>
                <w:rFonts w:asciiTheme="minorHAnsi" w:hAnsiTheme="minorHAnsi"/>
                <w:sz w:val="22"/>
                <w:szCs w:val="22"/>
              </w:rPr>
              <w:t>SETRS.</w:t>
            </w:r>
            <w:proofErr w:type="gramStart"/>
            <w:r>
              <w:rPr>
                <w:rFonts w:asciiTheme="minorHAnsi" w:hAnsiTheme="minorHAnsi"/>
                <w:sz w:val="22"/>
                <w:szCs w:val="22"/>
              </w:rPr>
              <w:t>1.S</w:t>
            </w:r>
            <w:proofErr w:type="gramEnd"/>
            <w:r>
              <w:rPr>
                <w:rFonts w:asciiTheme="minorHAnsi" w:hAnsiTheme="minorHAnsi"/>
                <w:sz w:val="22"/>
                <w:szCs w:val="22"/>
              </w:rPr>
              <w:t>1, SETRS1.K1, SETRS.4.S3, SETRS7.S1, SETRS.7.S10</w:t>
            </w:r>
          </w:p>
          <w:p w14:paraId="75A72F4E" w14:textId="1C70E005" w:rsidR="00B042FB" w:rsidRPr="00B042FB" w:rsidRDefault="00B042FB" w:rsidP="00B042FB">
            <w:pPr>
              <w:pStyle w:val="NormalWeb"/>
              <w:spacing w:before="0" w:beforeAutospacing="0" w:after="0" w:afterAutospacing="0"/>
              <w:rPr>
                <w:rFonts w:asciiTheme="minorHAnsi" w:hAnsiTheme="minorHAnsi"/>
                <w:sz w:val="22"/>
                <w:szCs w:val="22"/>
              </w:rPr>
            </w:pPr>
          </w:p>
        </w:tc>
        <w:tc>
          <w:tcPr>
            <w:tcW w:w="2849" w:type="dxa"/>
          </w:tcPr>
          <w:p w14:paraId="10B1A946" w14:textId="77777777" w:rsidR="00C86F86" w:rsidRDefault="00C86F86" w:rsidP="0018096D">
            <w:pPr>
              <w:widowControl w:val="0"/>
              <w:rPr>
                <w:rFonts w:asciiTheme="minorHAnsi" w:hAnsiTheme="minorHAnsi"/>
                <w:color w:val="000000"/>
              </w:rPr>
            </w:pPr>
          </w:p>
          <w:p w14:paraId="29CEC424" w14:textId="21B59720" w:rsidR="001960CA" w:rsidRDefault="001B0243" w:rsidP="007F6EBB">
            <w:pPr>
              <w:widowControl w:val="0"/>
              <w:rPr>
                <w:rFonts w:asciiTheme="minorHAnsi" w:hAnsiTheme="minorHAnsi"/>
                <w:color w:val="000000"/>
              </w:rPr>
            </w:pPr>
            <w:r>
              <w:rPr>
                <w:rFonts w:asciiTheme="minorHAnsi" w:hAnsiTheme="minorHAnsi"/>
                <w:color w:val="000000"/>
              </w:rPr>
              <w:t>Transition Plan Project</w:t>
            </w:r>
          </w:p>
        </w:tc>
      </w:tr>
      <w:tr w:rsidR="001960CA" w14:paraId="0A0A06D1" w14:textId="77777777" w:rsidTr="00C30B6B">
        <w:trPr>
          <w:cantSplit/>
        </w:trPr>
        <w:tc>
          <w:tcPr>
            <w:tcW w:w="4282" w:type="dxa"/>
          </w:tcPr>
          <w:p w14:paraId="258FEB3B" w14:textId="77777777" w:rsidR="00C86F86" w:rsidRDefault="00C86F86" w:rsidP="00B042FB">
            <w:pPr>
              <w:spacing w:line="240" w:lineRule="auto"/>
              <w:rPr>
                <w:rFonts w:asciiTheme="minorHAnsi" w:hAnsiTheme="minorHAnsi"/>
                <w:color w:val="000000"/>
              </w:rPr>
            </w:pPr>
          </w:p>
          <w:p w14:paraId="4F91EE5C" w14:textId="4D5A0782" w:rsidR="001960CA" w:rsidRPr="00C63D52" w:rsidRDefault="001B0243" w:rsidP="00B042FB">
            <w:pPr>
              <w:spacing w:line="240" w:lineRule="auto"/>
              <w:rPr>
                <w:rFonts w:asciiTheme="minorHAnsi" w:hAnsiTheme="minorHAnsi"/>
                <w:color w:val="000000"/>
              </w:rPr>
            </w:pPr>
            <w:r>
              <w:rPr>
                <w:rFonts w:asciiTheme="minorHAnsi" w:hAnsiTheme="minorHAnsi"/>
                <w:color w:val="000000"/>
              </w:rPr>
              <w:t>Students will identify evidence based practices as observed at a</w:t>
            </w:r>
            <w:r w:rsidR="00C86F86">
              <w:rPr>
                <w:rFonts w:asciiTheme="minorHAnsi" w:hAnsiTheme="minorHAnsi"/>
                <w:color w:val="000000"/>
              </w:rPr>
              <w:t xml:space="preserve"> transition </w:t>
            </w:r>
            <w:r w:rsidR="001960CA">
              <w:rPr>
                <w:rFonts w:asciiTheme="minorHAnsi" w:hAnsiTheme="minorHAnsi"/>
                <w:color w:val="000000"/>
              </w:rPr>
              <w:t xml:space="preserve">IEP meeting for a student aged </w:t>
            </w:r>
            <w:r w:rsidR="00631AC2">
              <w:rPr>
                <w:rFonts w:asciiTheme="minorHAnsi" w:hAnsiTheme="minorHAnsi"/>
                <w:color w:val="000000"/>
              </w:rPr>
              <w:t>17-</w:t>
            </w:r>
            <w:proofErr w:type="gramStart"/>
            <w:r w:rsidR="00631AC2">
              <w:rPr>
                <w:rFonts w:asciiTheme="minorHAnsi" w:hAnsiTheme="minorHAnsi"/>
                <w:color w:val="000000"/>
              </w:rPr>
              <w:t>18</w:t>
            </w:r>
            <w:r w:rsidR="00B042FB">
              <w:rPr>
                <w:rFonts w:asciiTheme="minorHAnsi" w:hAnsiTheme="minorHAnsi"/>
                <w:color w:val="000000"/>
              </w:rPr>
              <w:t xml:space="preserve"> </w:t>
            </w:r>
            <w:r w:rsidR="00C86F86">
              <w:rPr>
                <w:rFonts w:asciiTheme="minorHAnsi" w:hAnsiTheme="minorHAnsi"/>
                <w:color w:val="000000"/>
              </w:rPr>
              <w:t xml:space="preserve"> OR</w:t>
            </w:r>
            <w:proofErr w:type="gramEnd"/>
            <w:r w:rsidR="00C86F86">
              <w:rPr>
                <w:rFonts w:asciiTheme="minorHAnsi" w:hAnsiTheme="minorHAnsi"/>
                <w:color w:val="000000"/>
              </w:rPr>
              <w:t xml:space="preserve"> attend a regional transition fair</w:t>
            </w:r>
          </w:p>
        </w:tc>
        <w:tc>
          <w:tcPr>
            <w:tcW w:w="3649" w:type="dxa"/>
          </w:tcPr>
          <w:p w14:paraId="73ACFBD6" w14:textId="77777777" w:rsidR="001960CA" w:rsidRDefault="001960CA" w:rsidP="00CE22D8">
            <w:pPr>
              <w:spacing w:line="240" w:lineRule="auto"/>
            </w:pPr>
            <w:r>
              <w:t>FSEHD:</w:t>
            </w:r>
          </w:p>
          <w:p w14:paraId="41B956A0" w14:textId="4E462419" w:rsidR="001960CA" w:rsidRDefault="001960CA" w:rsidP="00CE22D8">
            <w:pPr>
              <w:spacing w:line="240" w:lineRule="auto"/>
              <w:rPr>
                <w:rFonts w:asciiTheme="minorHAnsi" w:hAnsiTheme="minorHAnsi"/>
              </w:rPr>
            </w:pPr>
            <w:r w:rsidRPr="00AD1732">
              <w:rPr>
                <w:rFonts w:asciiTheme="minorHAnsi" w:hAnsiTheme="minorHAnsi"/>
              </w:rPr>
              <w:t>Knowledge: Domain-specific knowledge; Professional Awareness</w:t>
            </w:r>
          </w:p>
          <w:p w14:paraId="73E3A786" w14:textId="77777777" w:rsidR="001960CA" w:rsidRPr="00CE22D8" w:rsidRDefault="001960CA" w:rsidP="00CE22D8">
            <w:pPr>
              <w:spacing w:line="240" w:lineRule="auto"/>
            </w:pPr>
          </w:p>
          <w:p w14:paraId="7F9EB4B7" w14:textId="77777777" w:rsidR="001960CA" w:rsidRDefault="001960CA" w:rsidP="00CE22D8">
            <w:pPr>
              <w:spacing w:line="240" w:lineRule="auto"/>
              <w:rPr>
                <w:rFonts w:asciiTheme="minorHAnsi" w:hAnsiTheme="minorHAnsi"/>
              </w:rPr>
            </w:pPr>
            <w:r w:rsidRPr="00AD1732">
              <w:rPr>
                <w:rFonts w:asciiTheme="minorHAnsi" w:hAnsiTheme="minorHAnsi"/>
              </w:rPr>
              <w:t>Practice: Professional Identify Development</w:t>
            </w:r>
          </w:p>
          <w:p w14:paraId="0687C632" w14:textId="77777777" w:rsidR="001960CA" w:rsidRDefault="001960CA" w:rsidP="00CE22D8">
            <w:pPr>
              <w:spacing w:line="240" w:lineRule="auto"/>
              <w:rPr>
                <w:rFonts w:asciiTheme="minorHAnsi" w:hAnsiTheme="minorHAnsi"/>
              </w:rPr>
            </w:pPr>
          </w:p>
          <w:p w14:paraId="21CB2D6E" w14:textId="77777777" w:rsidR="001960CA" w:rsidRDefault="001960CA" w:rsidP="00CE22D8">
            <w:pPr>
              <w:spacing w:line="240" w:lineRule="auto"/>
              <w:rPr>
                <w:rFonts w:asciiTheme="minorHAnsi" w:hAnsiTheme="minorHAnsi"/>
              </w:rPr>
            </w:pPr>
            <w:r>
              <w:rPr>
                <w:rFonts w:asciiTheme="minorHAnsi" w:hAnsiTheme="minorHAnsi"/>
              </w:rPr>
              <w:t xml:space="preserve">CEC: </w:t>
            </w:r>
          </w:p>
          <w:p w14:paraId="2DF291EF" w14:textId="3F4A2580" w:rsidR="001960CA" w:rsidRPr="00AD1732" w:rsidRDefault="001960CA" w:rsidP="00CE22D8">
            <w:pPr>
              <w:autoSpaceDE w:val="0"/>
              <w:autoSpaceDN w:val="0"/>
              <w:adjustRightInd w:val="0"/>
              <w:spacing w:line="221" w:lineRule="atLeast"/>
              <w:jc w:val="both"/>
              <w:rPr>
                <w:rFonts w:asciiTheme="minorHAnsi" w:eastAsiaTheme="minorHAnsi" w:hAnsiTheme="minorHAnsi"/>
              </w:rPr>
            </w:pPr>
            <w:r>
              <w:rPr>
                <w:rFonts w:asciiTheme="minorHAnsi" w:eastAsiaTheme="minorHAnsi" w:hAnsiTheme="minorHAnsi"/>
              </w:rPr>
              <w:t>SETRS.</w:t>
            </w:r>
            <w:proofErr w:type="gramStart"/>
            <w:r>
              <w:rPr>
                <w:rFonts w:asciiTheme="minorHAnsi" w:eastAsiaTheme="minorHAnsi" w:hAnsiTheme="minorHAnsi"/>
              </w:rPr>
              <w:t>6.K</w:t>
            </w:r>
            <w:proofErr w:type="gramEnd"/>
            <w:r>
              <w:rPr>
                <w:rFonts w:asciiTheme="minorHAnsi" w:eastAsiaTheme="minorHAnsi" w:hAnsiTheme="minorHAnsi"/>
              </w:rPr>
              <w:t xml:space="preserve">1, SETRS.6.K2, </w:t>
            </w:r>
            <w:r w:rsidRPr="00AD1732">
              <w:rPr>
                <w:rFonts w:asciiTheme="minorHAnsi" w:eastAsiaTheme="minorHAnsi" w:hAnsiTheme="minorHAnsi"/>
              </w:rPr>
              <w:t>SETRS.6.S2</w:t>
            </w:r>
          </w:p>
          <w:p w14:paraId="2C72276D" w14:textId="4DD54F1F" w:rsidR="001960CA" w:rsidRDefault="001960CA" w:rsidP="00CE22D8">
            <w:pPr>
              <w:spacing w:line="240" w:lineRule="auto"/>
            </w:pPr>
            <w:r w:rsidRPr="00AD1732">
              <w:rPr>
                <w:rFonts w:asciiTheme="minorHAnsi" w:eastAsiaTheme="minorHAnsi" w:hAnsiTheme="minorHAnsi"/>
              </w:rPr>
              <w:t>SETRS.</w:t>
            </w:r>
            <w:proofErr w:type="gramStart"/>
            <w:r w:rsidRPr="00AD1732">
              <w:rPr>
                <w:rFonts w:asciiTheme="minorHAnsi" w:eastAsiaTheme="minorHAnsi" w:hAnsiTheme="minorHAnsi"/>
              </w:rPr>
              <w:t>7.K</w:t>
            </w:r>
            <w:proofErr w:type="gramEnd"/>
            <w:r w:rsidRPr="00AD1732">
              <w:rPr>
                <w:rFonts w:asciiTheme="minorHAnsi" w:eastAsiaTheme="minorHAnsi" w:hAnsiTheme="minorHAnsi"/>
              </w:rPr>
              <w:t>1</w:t>
            </w:r>
          </w:p>
        </w:tc>
        <w:tc>
          <w:tcPr>
            <w:tcW w:w="2849" w:type="dxa"/>
          </w:tcPr>
          <w:p w14:paraId="435F38AA" w14:textId="77777777" w:rsidR="00C86F86" w:rsidRDefault="00C86F86" w:rsidP="007F6EBB">
            <w:pPr>
              <w:widowControl w:val="0"/>
              <w:rPr>
                <w:rFonts w:asciiTheme="minorHAnsi" w:hAnsiTheme="minorHAnsi"/>
                <w:color w:val="000000"/>
              </w:rPr>
            </w:pPr>
          </w:p>
          <w:p w14:paraId="325F3892" w14:textId="24B91414" w:rsidR="001960CA" w:rsidRDefault="001B0243" w:rsidP="007F6EBB">
            <w:pPr>
              <w:widowControl w:val="0"/>
              <w:rPr>
                <w:rFonts w:asciiTheme="minorHAnsi" w:hAnsiTheme="minorHAnsi"/>
                <w:color w:val="000000"/>
              </w:rPr>
            </w:pPr>
            <w:r>
              <w:rPr>
                <w:rFonts w:asciiTheme="minorHAnsi" w:hAnsiTheme="minorHAnsi"/>
                <w:color w:val="000000"/>
              </w:rPr>
              <w:t>Transition IEP Reflection Paper</w:t>
            </w:r>
          </w:p>
        </w:tc>
      </w:tr>
      <w:tr w:rsidR="00B042FB" w14:paraId="0F950FDB" w14:textId="77777777" w:rsidTr="00C30B6B">
        <w:trPr>
          <w:cantSplit/>
        </w:trPr>
        <w:tc>
          <w:tcPr>
            <w:tcW w:w="4282" w:type="dxa"/>
          </w:tcPr>
          <w:p w14:paraId="07CEDA0D" w14:textId="77777777" w:rsidR="00C86F86" w:rsidRDefault="00C86F86" w:rsidP="00B042FB">
            <w:pPr>
              <w:spacing w:line="240" w:lineRule="auto"/>
              <w:rPr>
                <w:rFonts w:asciiTheme="minorHAnsi" w:hAnsiTheme="minorHAnsi"/>
                <w:color w:val="000000"/>
              </w:rPr>
            </w:pPr>
          </w:p>
          <w:p w14:paraId="00B2C07D" w14:textId="29EC0A78" w:rsidR="00B042FB" w:rsidRDefault="001B0243" w:rsidP="00B042FB">
            <w:pPr>
              <w:spacing w:line="240" w:lineRule="auto"/>
              <w:rPr>
                <w:rFonts w:asciiTheme="minorHAnsi" w:hAnsiTheme="minorHAnsi"/>
                <w:color w:val="000000"/>
              </w:rPr>
            </w:pPr>
            <w:r>
              <w:rPr>
                <w:rFonts w:asciiTheme="minorHAnsi" w:hAnsiTheme="minorHAnsi"/>
                <w:color w:val="000000"/>
              </w:rPr>
              <w:t xml:space="preserve">Students will identify </w:t>
            </w:r>
            <w:r w:rsidR="00CA264E">
              <w:rPr>
                <w:rFonts w:asciiTheme="minorHAnsi" w:hAnsiTheme="minorHAnsi"/>
                <w:color w:val="000000"/>
              </w:rPr>
              <w:t xml:space="preserve">critical resources or evidence-based practices observed at </w:t>
            </w:r>
            <w:r w:rsidR="00B042FB">
              <w:rPr>
                <w:rFonts w:asciiTheme="minorHAnsi" w:hAnsiTheme="minorHAnsi"/>
                <w:color w:val="000000"/>
              </w:rPr>
              <w:t>a regional Transition Advis</w:t>
            </w:r>
            <w:r w:rsidR="00C67CCD">
              <w:rPr>
                <w:rFonts w:asciiTheme="minorHAnsi" w:hAnsiTheme="minorHAnsi"/>
                <w:color w:val="000000"/>
              </w:rPr>
              <w:t>ory Committee, (TAC)</w:t>
            </w:r>
            <w:r w:rsidR="00CA264E">
              <w:rPr>
                <w:rFonts w:asciiTheme="minorHAnsi" w:hAnsiTheme="minorHAnsi"/>
                <w:color w:val="000000"/>
              </w:rPr>
              <w:t xml:space="preserve"> meeting</w:t>
            </w:r>
            <w:r w:rsidR="00C67CCD">
              <w:rPr>
                <w:rFonts w:asciiTheme="minorHAnsi" w:hAnsiTheme="minorHAnsi"/>
                <w:color w:val="000000"/>
              </w:rPr>
              <w:t xml:space="preserve">, a Supports </w:t>
            </w:r>
            <w:r w:rsidR="00B042FB">
              <w:rPr>
                <w:rFonts w:asciiTheme="minorHAnsi" w:hAnsiTheme="minorHAnsi"/>
                <w:color w:val="000000"/>
              </w:rPr>
              <w:t xml:space="preserve">Intensity Scale meeting or a </w:t>
            </w:r>
            <w:proofErr w:type="gramStart"/>
            <w:r w:rsidR="00B042FB">
              <w:rPr>
                <w:rFonts w:asciiTheme="minorHAnsi" w:hAnsiTheme="minorHAnsi"/>
                <w:color w:val="000000"/>
              </w:rPr>
              <w:t>Person Centered</w:t>
            </w:r>
            <w:proofErr w:type="gramEnd"/>
            <w:r w:rsidR="00B042FB">
              <w:rPr>
                <w:rFonts w:asciiTheme="minorHAnsi" w:hAnsiTheme="minorHAnsi"/>
                <w:color w:val="000000"/>
              </w:rPr>
              <w:t xml:space="preserve"> Planning meeting for a person with a Transition IEP.  </w:t>
            </w:r>
          </w:p>
        </w:tc>
        <w:tc>
          <w:tcPr>
            <w:tcW w:w="3649" w:type="dxa"/>
          </w:tcPr>
          <w:p w14:paraId="4B61C342" w14:textId="77777777" w:rsidR="00B042FB" w:rsidRDefault="00EA7303" w:rsidP="00CE22D8">
            <w:pPr>
              <w:spacing w:line="240" w:lineRule="auto"/>
            </w:pPr>
            <w:r>
              <w:t>FSEHD:</w:t>
            </w:r>
          </w:p>
          <w:p w14:paraId="2F18A65D" w14:textId="77777777" w:rsidR="00EA7303" w:rsidRDefault="00EA7303" w:rsidP="00CE22D8">
            <w:pPr>
              <w:spacing w:line="240" w:lineRule="auto"/>
            </w:pPr>
            <w:r>
              <w:t xml:space="preserve">Knowledge: </w:t>
            </w:r>
          </w:p>
          <w:p w14:paraId="21BC4F9A" w14:textId="77777777" w:rsidR="00EA7303" w:rsidRDefault="00EA7303" w:rsidP="00CE22D8">
            <w:pPr>
              <w:spacing w:line="240" w:lineRule="auto"/>
            </w:pPr>
            <w:r>
              <w:t>Domain-Specific Knowledge, Professional Awareness</w:t>
            </w:r>
          </w:p>
          <w:p w14:paraId="5046946C" w14:textId="77777777" w:rsidR="00EA7303" w:rsidRDefault="00EA7303" w:rsidP="00CE22D8">
            <w:pPr>
              <w:spacing w:line="240" w:lineRule="auto"/>
            </w:pPr>
          </w:p>
          <w:p w14:paraId="3EB8C608" w14:textId="77777777" w:rsidR="00EA7303" w:rsidRDefault="00EA7303" w:rsidP="00CE22D8">
            <w:pPr>
              <w:spacing w:line="240" w:lineRule="auto"/>
            </w:pPr>
            <w:r>
              <w:t xml:space="preserve">Practice: </w:t>
            </w:r>
          </w:p>
          <w:p w14:paraId="66A6B611" w14:textId="77777777" w:rsidR="00EA7303" w:rsidRDefault="00EA7303" w:rsidP="00CE22D8">
            <w:pPr>
              <w:spacing w:line="240" w:lineRule="auto"/>
            </w:pPr>
            <w:r>
              <w:t>Professional Identify Development</w:t>
            </w:r>
          </w:p>
          <w:p w14:paraId="34874B86" w14:textId="77777777" w:rsidR="00EA7303" w:rsidRDefault="00EA7303" w:rsidP="00CE22D8">
            <w:pPr>
              <w:spacing w:line="240" w:lineRule="auto"/>
            </w:pPr>
          </w:p>
          <w:p w14:paraId="45693264" w14:textId="77777777" w:rsidR="00EA7303" w:rsidRDefault="00EA7303" w:rsidP="00CE22D8">
            <w:pPr>
              <w:spacing w:line="240" w:lineRule="auto"/>
            </w:pPr>
            <w:r>
              <w:t xml:space="preserve">CEC: </w:t>
            </w:r>
          </w:p>
          <w:p w14:paraId="648F316E" w14:textId="08E65ED7" w:rsidR="00EA7303" w:rsidRDefault="00EA7303" w:rsidP="00CE22D8">
            <w:pPr>
              <w:spacing w:line="240" w:lineRule="auto"/>
            </w:pPr>
            <w:r>
              <w:t>SETRS.</w:t>
            </w:r>
            <w:proofErr w:type="gramStart"/>
            <w:r>
              <w:t>2.K</w:t>
            </w:r>
            <w:proofErr w:type="gramEnd"/>
            <w:r>
              <w:t>1, SETRS.4.K1, SETRS.6.K1, SETRS.6.K2, SETRS.7.K1, SETRS.7.S5</w:t>
            </w:r>
          </w:p>
        </w:tc>
        <w:tc>
          <w:tcPr>
            <w:tcW w:w="2849" w:type="dxa"/>
          </w:tcPr>
          <w:p w14:paraId="370D9E7C" w14:textId="77777777" w:rsidR="00C86F86" w:rsidRDefault="00C86F86" w:rsidP="00EA7303">
            <w:pPr>
              <w:widowControl w:val="0"/>
              <w:rPr>
                <w:rFonts w:asciiTheme="minorHAnsi" w:hAnsiTheme="minorHAnsi"/>
                <w:color w:val="000000"/>
              </w:rPr>
            </w:pPr>
          </w:p>
          <w:p w14:paraId="646847BD" w14:textId="1D36EC22" w:rsidR="00B042FB" w:rsidRDefault="00CA264E" w:rsidP="00CA264E">
            <w:pPr>
              <w:widowControl w:val="0"/>
              <w:rPr>
                <w:rFonts w:asciiTheme="minorHAnsi" w:hAnsiTheme="minorHAnsi"/>
                <w:color w:val="000000"/>
              </w:rPr>
            </w:pPr>
            <w:r>
              <w:rPr>
                <w:rFonts w:asciiTheme="minorHAnsi" w:hAnsiTheme="minorHAnsi"/>
                <w:color w:val="000000"/>
              </w:rPr>
              <w:t xml:space="preserve">Transition Meeting </w:t>
            </w:r>
            <w:r w:rsidR="00EA7303">
              <w:rPr>
                <w:rFonts w:asciiTheme="minorHAnsi" w:hAnsiTheme="minorHAnsi"/>
                <w:color w:val="000000"/>
              </w:rPr>
              <w:t xml:space="preserve">Reflection </w:t>
            </w:r>
            <w:r>
              <w:rPr>
                <w:rFonts w:asciiTheme="minorHAnsi" w:hAnsiTheme="minorHAnsi"/>
                <w:color w:val="000000"/>
              </w:rPr>
              <w:t>Paper</w:t>
            </w:r>
          </w:p>
        </w:tc>
      </w:tr>
    </w:tbl>
    <w:p w14:paraId="120281BA" w14:textId="6FBEF094" w:rsidR="00A90A26" w:rsidRDefault="00A90A26"/>
    <w:p w14:paraId="5503D275" w14:textId="77777777" w:rsidR="00A8451E" w:rsidRDefault="00A8451E"/>
    <w:p w14:paraId="7622D998" w14:textId="77777777" w:rsidR="00EA578E" w:rsidRDefault="00EA578E">
      <w:r>
        <w:br w:type="page"/>
      </w: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EA578E">
        <w:trPr>
          <w:tblHeader/>
        </w:trPr>
        <w:tc>
          <w:tcPr>
            <w:tcW w:w="10780" w:type="dxa"/>
          </w:tcPr>
          <w:p w14:paraId="4EC7F4E1" w14:textId="50F22FDC"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BE55B7">
              <w:rPr>
                <w:rStyle w:val="Hyperlink"/>
                <w:b/>
              </w:rPr>
              <w:t>Do NOT insert a full syllabus, only the topical outline</w:t>
            </w:r>
          </w:p>
        </w:tc>
      </w:tr>
      <w:tr w:rsidR="00F64260" w14:paraId="12F1D273" w14:textId="77777777" w:rsidTr="00EA578E">
        <w:tc>
          <w:tcPr>
            <w:tcW w:w="10780" w:type="dxa"/>
          </w:tcPr>
          <w:p w14:paraId="3CD2DD9F" w14:textId="244665B4" w:rsidR="00BE55B7" w:rsidRDefault="00BE55B7" w:rsidP="00BE55B7">
            <w:pPr>
              <w:spacing w:line="240" w:lineRule="auto"/>
            </w:pPr>
            <w:bookmarkStart w:id="26" w:name="outline"/>
            <w:bookmarkEnd w:id="26"/>
          </w:p>
          <w:p w14:paraId="6BC75426" w14:textId="4C76C7E9" w:rsidR="00F64260" w:rsidRPr="00900D86" w:rsidRDefault="00C629CB" w:rsidP="00BE55B7">
            <w:pPr>
              <w:spacing w:line="240" w:lineRule="auto"/>
            </w:pPr>
            <w:r w:rsidRPr="00900D86">
              <w:t>Topic 1</w:t>
            </w:r>
            <w:r w:rsidR="00A40CEE" w:rsidRPr="00900D86">
              <w:t xml:space="preserve">: </w:t>
            </w:r>
            <w:r w:rsidR="00AB054F" w:rsidRPr="00900D86">
              <w:t xml:space="preserve">Best practices in transition for youth aged </w:t>
            </w:r>
            <w:r w:rsidR="00631AC2" w:rsidRPr="00900D86">
              <w:t>17-18</w:t>
            </w:r>
            <w:r w:rsidR="00AB054F" w:rsidRPr="00900D86">
              <w:t xml:space="preserve"> with </w:t>
            </w:r>
            <w:r w:rsidR="008220D9">
              <w:t>exceptionalities</w:t>
            </w:r>
            <w:r w:rsidR="00AB054F" w:rsidRPr="00900D86">
              <w:t xml:space="preserve"> and how these practices relate to successful transition to adult life in the areas of post-secondary education, employment and independent living.  </w:t>
            </w:r>
          </w:p>
          <w:p w14:paraId="5410D19D" w14:textId="77777777" w:rsidR="00453D6E" w:rsidRDefault="00453D6E" w:rsidP="00AB054F">
            <w:pPr>
              <w:pStyle w:val="ListParagraph"/>
              <w:numPr>
                <w:ilvl w:val="0"/>
                <w:numId w:val="20"/>
              </w:numPr>
              <w:spacing w:line="240" w:lineRule="auto"/>
            </w:pPr>
            <w:r>
              <w:t>Disability law</w:t>
            </w:r>
          </w:p>
          <w:p w14:paraId="5DCFE4E9" w14:textId="6243E516" w:rsidR="00900D86" w:rsidRDefault="00900D86" w:rsidP="00AB054F">
            <w:pPr>
              <w:pStyle w:val="ListParagraph"/>
              <w:numPr>
                <w:ilvl w:val="0"/>
                <w:numId w:val="20"/>
              </w:numPr>
              <w:spacing w:line="240" w:lineRule="auto"/>
            </w:pPr>
            <w:r>
              <w:t xml:space="preserve">Mandated transition services and </w:t>
            </w:r>
            <w:r w:rsidR="00E0238C">
              <w:t>timelines,</w:t>
            </w:r>
            <w:r w:rsidR="00453D6E">
              <w:t xml:space="preserve"> (focus on students aged 17-18).  </w:t>
            </w:r>
          </w:p>
          <w:p w14:paraId="02393269" w14:textId="38836125" w:rsidR="00AB054F" w:rsidRPr="00900D86" w:rsidRDefault="00AB054F" w:rsidP="00AB054F">
            <w:pPr>
              <w:pStyle w:val="ListParagraph"/>
              <w:numPr>
                <w:ilvl w:val="0"/>
                <w:numId w:val="20"/>
              </w:numPr>
              <w:spacing w:line="240" w:lineRule="auto"/>
            </w:pPr>
            <w:r w:rsidRPr="00900D86">
              <w:t>Assessment</w:t>
            </w:r>
          </w:p>
          <w:p w14:paraId="25040E65" w14:textId="193CF8EA" w:rsidR="00AB054F" w:rsidRDefault="00986FAF" w:rsidP="00AB054F">
            <w:pPr>
              <w:pStyle w:val="ListParagraph"/>
              <w:numPr>
                <w:ilvl w:val="0"/>
                <w:numId w:val="20"/>
              </w:numPr>
              <w:spacing w:line="240" w:lineRule="auto"/>
            </w:pPr>
            <w:r>
              <w:t>Academic</w:t>
            </w:r>
            <w:r w:rsidR="00E939AF">
              <w:t>, employment</w:t>
            </w:r>
            <w:r>
              <w:t xml:space="preserve"> and functional supports</w:t>
            </w:r>
            <w:r w:rsidR="00DC3FA5">
              <w:t xml:space="preserve"> </w:t>
            </w:r>
            <w:r w:rsidR="005F334D">
              <w:t>and services</w:t>
            </w:r>
          </w:p>
          <w:p w14:paraId="4BCDF275" w14:textId="5325EEEA" w:rsidR="005F334D" w:rsidRDefault="005F334D" w:rsidP="005F334D">
            <w:pPr>
              <w:pStyle w:val="ListParagraph"/>
              <w:numPr>
                <w:ilvl w:val="1"/>
                <w:numId w:val="20"/>
              </w:numPr>
              <w:spacing w:line="240" w:lineRule="auto"/>
            </w:pPr>
            <w:r>
              <w:t>How type and severity of disability impacts these supports and services</w:t>
            </w:r>
          </w:p>
          <w:p w14:paraId="7E688494" w14:textId="7DC3713A" w:rsidR="00F64260" w:rsidRDefault="00AB054F" w:rsidP="00A40CEE">
            <w:pPr>
              <w:spacing w:line="240" w:lineRule="auto"/>
            </w:pPr>
            <w:r>
              <w:t xml:space="preserve">Topic 2: Self-determination and the development of transition plans and services for youth aged </w:t>
            </w:r>
            <w:r w:rsidR="00631AC2">
              <w:t>17-18</w:t>
            </w:r>
            <w:r>
              <w:t xml:space="preserve"> with </w:t>
            </w:r>
            <w:r w:rsidR="008220D9">
              <w:t>exceptionalities</w:t>
            </w:r>
            <w:r>
              <w:t xml:space="preserve">.  </w:t>
            </w:r>
          </w:p>
          <w:p w14:paraId="49EF3939" w14:textId="4DDBC684" w:rsidR="00A40CEE" w:rsidRDefault="00A40CEE" w:rsidP="00A40CEE">
            <w:pPr>
              <w:pStyle w:val="ListParagraph"/>
              <w:numPr>
                <w:ilvl w:val="0"/>
                <w:numId w:val="12"/>
              </w:numPr>
              <w:spacing w:line="240" w:lineRule="auto"/>
            </w:pPr>
            <w:r>
              <w:t>Practices and supports to facilitate</w:t>
            </w:r>
            <w:r w:rsidR="00DA2BF6">
              <w:t xml:space="preserve"> successful, self-determined outcomes </w:t>
            </w:r>
            <w:r w:rsidR="008220D9">
              <w:t xml:space="preserve"> </w:t>
            </w:r>
          </w:p>
          <w:p w14:paraId="417483DC" w14:textId="5230754B" w:rsidR="00C046CE" w:rsidRDefault="00C046CE" w:rsidP="00A40CEE">
            <w:pPr>
              <w:pStyle w:val="ListParagraph"/>
              <w:numPr>
                <w:ilvl w:val="0"/>
                <w:numId w:val="12"/>
              </w:numPr>
              <w:spacing w:line="240" w:lineRule="auto"/>
            </w:pPr>
            <w:r>
              <w:t xml:space="preserve">Person Centered Planning models and practices </w:t>
            </w:r>
          </w:p>
          <w:p w14:paraId="5A2E0B74" w14:textId="0E6F90BE" w:rsidR="00A40CEE" w:rsidRDefault="00A40CEE" w:rsidP="00A40CEE">
            <w:pPr>
              <w:pStyle w:val="ListParagraph"/>
              <w:numPr>
                <w:ilvl w:val="0"/>
                <w:numId w:val="12"/>
              </w:numPr>
              <w:spacing w:line="240" w:lineRule="auto"/>
            </w:pPr>
            <w:r>
              <w:t xml:space="preserve">Role of students, families and school personnel in fostering self determination </w:t>
            </w:r>
          </w:p>
          <w:p w14:paraId="69107AEC" w14:textId="56280937" w:rsidR="00A40CEE" w:rsidRDefault="00A40CEE" w:rsidP="00A40CEE">
            <w:pPr>
              <w:spacing w:line="240" w:lineRule="auto"/>
            </w:pPr>
            <w:r>
              <w:t>Topi</w:t>
            </w:r>
            <w:r w:rsidR="00DA2BF6">
              <w:t>c 3: How disability impacts the transition process</w:t>
            </w:r>
            <w:r w:rsidR="006A6963">
              <w:t xml:space="preserve"> for youth aged 17-18</w:t>
            </w:r>
          </w:p>
          <w:p w14:paraId="565F4E6B" w14:textId="4EECB370" w:rsidR="00C629CB" w:rsidRDefault="00E101D3" w:rsidP="00E101D3">
            <w:pPr>
              <w:pStyle w:val="ListParagraph"/>
              <w:numPr>
                <w:ilvl w:val="0"/>
                <w:numId w:val="13"/>
              </w:numPr>
              <w:spacing w:line="240" w:lineRule="auto"/>
            </w:pPr>
            <w:r>
              <w:t>Domains covered: education</w:t>
            </w:r>
            <w:r w:rsidR="00CC354B">
              <w:t xml:space="preserve"> (health content, community safety, legal rights)</w:t>
            </w:r>
            <w:r>
              <w:t>, employment, community participation, health care, independent living, finances and family and intimate relationships</w:t>
            </w:r>
          </w:p>
          <w:p w14:paraId="731026EB" w14:textId="7271AAA3" w:rsidR="00E101D3" w:rsidRDefault="005F334D" w:rsidP="006A6963">
            <w:pPr>
              <w:pStyle w:val="ListParagraph"/>
              <w:numPr>
                <w:ilvl w:val="1"/>
                <w:numId w:val="13"/>
              </w:numPr>
              <w:spacing w:line="240" w:lineRule="auto"/>
            </w:pPr>
            <w:r>
              <w:t xml:space="preserve">How these domains are impacted by </w:t>
            </w:r>
            <w:r w:rsidR="00E101D3">
              <w:t xml:space="preserve">type and severity of </w:t>
            </w:r>
            <w:r w:rsidR="008220D9">
              <w:t>exceptionality</w:t>
            </w:r>
          </w:p>
          <w:p w14:paraId="3B6F59B6" w14:textId="7683F755" w:rsidR="00E101D3" w:rsidRDefault="00C27E03" w:rsidP="00C27E03">
            <w:pPr>
              <w:spacing w:line="240" w:lineRule="auto"/>
            </w:pPr>
            <w:r>
              <w:t xml:space="preserve">Topic </w:t>
            </w:r>
            <w:r w:rsidR="005F334D">
              <w:t>4</w:t>
            </w:r>
            <w:r>
              <w:t>: Roles and responsibilities</w:t>
            </w:r>
          </w:p>
          <w:p w14:paraId="175DDAE0" w14:textId="03546A8A" w:rsidR="00C27E03" w:rsidRDefault="00C27E03" w:rsidP="00C046CE">
            <w:pPr>
              <w:pStyle w:val="ListParagraph"/>
              <w:numPr>
                <w:ilvl w:val="0"/>
                <w:numId w:val="21"/>
              </w:numPr>
              <w:spacing w:line="240" w:lineRule="auto"/>
            </w:pPr>
            <w:r>
              <w:t xml:space="preserve">Student, family, special and general educators, paraprofessionals, school administrators and community </w:t>
            </w:r>
            <w:r w:rsidR="00C046CE">
              <w:t xml:space="preserve">youth and adult service </w:t>
            </w:r>
            <w:r>
              <w:t>agencies</w:t>
            </w:r>
          </w:p>
          <w:p w14:paraId="4449A17A" w14:textId="77777777" w:rsidR="00C27E03" w:rsidRDefault="00C27E03" w:rsidP="00C046CE">
            <w:pPr>
              <w:pStyle w:val="ListParagraph"/>
              <w:numPr>
                <w:ilvl w:val="0"/>
                <w:numId w:val="21"/>
              </w:numPr>
              <w:spacing w:line="240" w:lineRule="auto"/>
            </w:pPr>
            <w:r>
              <w:t>How disability awareness impacts the planning process</w:t>
            </w:r>
          </w:p>
          <w:p w14:paraId="1C122F45" w14:textId="1E9610CC" w:rsidR="00C27E03" w:rsidRDefault="005F334D" w:rsidP="00C27E03">
            <w:pPr>
              <w:spacing w:line="240" w:lineRule="auto"/>
            </w:pPr>
            <w:r>
              <w:t>Topic 5</w:t>
            </w:r>
            <w:r w:rsidR="00C27E03">
              <w:t>: The IEP process and transition services</w:t>
            </w:r>
            <w:r w:rsidR="00332C6E">
              <w:t xml:space="preserve"> for youth aged 17-18 with </w:t>
            </w:r>
            <w:r w:rsidR="008220D9">
              <w:t>exceptionalities</w:t>
            </w:r>
          </w:p>
          <w:p w14:paraId="0C4DCEEF" w14:textId="5AE0E813" w:rsidR="00C27E03" w:rsidRDefault="00C27E03" w:rsidP="00C27E03">
            <w:pPr>
              <w:pStyle w:val="ListParagraph"/>
              <w:numPr>
                <w:ilvl w:val="0"/>
                <w:numId w:val="16"/>
              </w:numPr>
              <w:spacing w:line="240" w:lineRule="auto"/>
            </w:pPr>
            <w:r>
              <w:t xml:space="preserve">Role of the transition plan in defining </w:t>
            </w:r>
            <w:r w:rsidR="00C046CE">
              <w:t>supports and services in the Individual Education Plan, (IEP)</w:t>
            </w:r>
            <w:r w:rsidR="00332C6E">
              <w:t xml:space="preserve"> for this group of students </w:t>
            </w:r>
          </w:p>
          <w:p w14:paraId="05B5A0EE" w14:textId="25F7F36E" w:rsidR="00C27E03" w:rsidRDefault="00C27E03" w:rsidP="00C27E03">
            <w:pPr>
              <w:spacing w:line="240" w:lineRule="auto"/>
            </w:pPr>
            <w:r>
              <w:t xml:space="preserve">Topic </w:t>
            </w:r>
            <w:r w:rsidR="005F334D">
              <w:t>6</w:t>
            </w:r>
            <w:r>
              <w:t xml:space="preserve">: Assessment and transition </w:t>
            </w:r>
            <w:r w:rsidR="00332C6E">
              <w:t xml:space="preserve">for youth aged 17-18 with </w:t>
            </w:r>
            <w:r w:rsidR="008220D9">
              <w:t>exceptionalities</w:t>
            </w:r>
          </w:p>
          <w:p w14:paraId="2E48933A" w14:textId="3BC42614" w:rsidR="00C27E03" w:rsidRDefault="00C27E03" w:rsidP="00C27E03">
            <w:pPr>
              <w:pStyle w:val="ListParagraph"/>
              <w:numPr>
                <w:ilvl w:val="0"/>
                <w:numId w:val="17"/>
              </w:numPr>
              <w:spacing w:line="240" w:lineRule="auto"/>
            </w:pPr>
            <w:r>
              <w:t xml:space="preserve">Evidence based assessments in all domains: </w:t>
            </w:r>
            <w:r w:rsidR="008C14EB">
              <w:t xml:space="preserve">post-secondary </w:t>
            </w:r>
            <w:r>
              <w:t>education, employment and independent living</w:t>
            </w:r>
          </w:p>
          <w:p w14:paraId="3D6304EB" w14:textId="77777777" w:rsidR="00C27E03" w:rsidRDefault="00C27E03" w:rsidP="00C27E03">
            <w:pPr>
              <w:pStyle w:val="ListParagraph"/>
              <w:numPr>
                <w:ilvl w:val="0"/>
                <w:numId w:val="17"/>
              </w:numPr>
              <w:spacing w:line="240" w:lineRule="auto"/>
            </w:pPr>
            <w:r>
              <w:t xml:space="preserve">Administration, scoring and interpretation </w:t>
            </w:r>
          </w:p>
          <w:p w14:paraId="379D8262" w14:textId="4BB10689" w:rsidR="00C27E03" w:rsidRDefault="00BF1925" w:rsidP="00C27E03">
            <w:pPr>
              <w:pStyle w:val="ListParagraph"/>
              <w:numPr>
                <w:ilvl w:val="0"/>
                <w:numId w:val="17"/>
              </w:numPr>
              <w:spacing w:line="240" w:lineRule="auto"/>
            </w:pPr>
            <w:r>
              <w:t>Methods for p</w:t>
            </w:r>
            <w:r w:rsidR="00C27E03">
              <w:t>rogress monitoring</w:t>
            </w:r>
            <w:r w:rsidR="00C046CE">
              <w:t xml:space="preserve"> and modification and assessing fidelity of implementation</w:t>
            </w:r>
          </w:p>
          <w:p w14:paraId="160EBE97" w14:textId="2BD05ECF" w:rsidR="00585A62" w:rsidRDefault="00585A62" w:rsidP="00585A62">
            <w:pPr>
              <w:spacing w:line="240" w:lineRule="auto"/>
            </w:pPr>
            <w:r>
              <w:t xml:space="preserve">Topic 8: Integrating </w:t>
            </w:r>
            <w:r w:rsidR="007F0245">
              <w:t xml:space="preserve">assessment, </w:t>
            </w:r>
            <w:r>
              <w:t>acade</w:t>
            </w:r>
            <w:r w:rsidR="00C046CE">
              <w:t>mic and transition data</w:t>
            </w:r>
            <w:r>
              <w:t xml:space="preserve"> with present levels of performance</w:t>
            </w:r>
            <w:r w:rsidR="007F0245">
              <w:t xml:space="preserve"> to define transition services and goals</w:t>
            </w:r>
          </w:p>
          <w:p w14:paraId="29EFA048" w14:textId="77777777" w:rsidR="00585A62" w:rsidRDefault="00585A62" w:rsidP="00585A62">
            <w:pPr>
              <w:pStyle w:val="ListParagraph"/>
              <w:numPr>
                <w:ilvl w:val="0"/>
                <w:numId w:val="18"/>
              </w:numPr>
              <w:spacing w:line="240" w:lineRule="auto"/>
            </w:pPr>
            <w:r>
              <w:t xml:space="preserve">Impact on academic goals and services </w:t>
            </w:r>
          </w:p>
          <w:p w14:paraId="72178562" w14:textId="53A158E5" w:rsidR="00C046CE" w:rsidRDefault="00C046CE" w:rsidP="00585A62">
            <w:pPr>
              <w:pStyle w:val="ListParagraph"/>
              <w:numPr>
                <w:ilvl w:val="0"/>
                <w:numId w:val="18"/>
              </w:numPr>
              <w:spacing w:line="240" w:lineRule="auto"/>
            </w:pPr>
            <w:r>
              <w:t>Impact on vocational goals and services</w:t>
            </w:r>
          </w:p>
          <w:p w14:paraId="4066B295" w14:textId="77777777" w:rsidR="00585A62" w:rsidRDefault="00585A62" w:rsidP="00585A62">
            <w:pPr>
              <w:pStyle w:val="ListParagraph"/>
              <w:numPr>
                <w:ilvl w:val="0"/>
                <w:numId w:val="18"/>
              </w:numPr>
              <w:spacing w:line="240" w:lineRule="auto"/>
            </w:pPr>
            <w:r>
              <w:t>Impact on transition goals and services</w:t>
            </w:r>
          </w:p>
          <w:p w14:paraId="73D205B6" w14:textId="0FFB3EFC" w:rsidR="007F0245" w:rsidRDefault="007F0245" w:rsidP="00585A62">
            <w:pPr>
              <w:pStyle w:val="ListParagraph"/>
              <w:numPr>
                <w:ilvl w:val="0"/>
                <w:numId w:val="18"/>
              </w:numPr>
              <w:spacing w:line="240" w:lineRule="auto"/>
            </w:pPr>
            <w:r>
              <w:t xml:space="preserve">The Career Development Plan </w:t>
            </w:r>
          </w:p>
          <w:p w14:paraId="30AA8855" w14:textId="77777777" w:rsidR="008C14EB" w:rsidRDefault="008C14EB" w:rsidP="008C14EB">
            <w:pPr>
              <w:spacing w:line="240" w:lineRule="auto"/>
            </w:pPr>
            <w:r>
              <w:t>Topic 9: The Longitudinal Transition Plan</w:t>
            </w:r>
          </w:p>
          <w:p w14:paraId="34AC0471" w14:textId="77777777" w:rsidR="00512FEA" w:rsidRDefault="008C14EB" w:rsidP="00512FEA">
            <w:pPr>
              <w:pStyle w:val="ListParagraph"/>
              <w:numPr>
                <w:ilvl w:val="0"/>
                <w:numId w:val="19"/>
              </w:numPr>
              <w:spacing w:line="240" w:lineRule="auto"/>
            </w:pPr>
            <w:r>
              <w:t>Develop post-secondary outcomes in all three areas of transition: post-secondary education, employment and independent livin</w:t>
            </w:r>
            <w:r w:rsidR="00075C87">
              <w:t>g</w:t>
            </w:r>
          </w:p>
          <w:p w14:paraId="0AB31323" w14:textId="28AC53E8" w:rsidR="007F0245" w:rsidRDefault="007F0245" w:rsidP="00512FEA">
            <w:pPr>
              <w:pStyle w:val="ListParagraph"/>
              <w:numPr>
                <w:ilvl w:val="0"/>
                <w:numId w:val="19"/>
              </w:numPr>
              <w:spacing w:line="240" w:lineRule="auto"/>
            </w:pPr>
            <w:r>
              <w:t xml:space="preserve">Referral to appropriate youth and adult service agencies </w:t>
            </w:r>
          </w:p>
        </w:tc>
      </w:tr>
    </w:tbl>
    <w:p w14:paraId="62234A1C" w14:textId="77777777" w:rsidR="00F64260" w:rsidRDefault="00F64260">
      <w:pPr>
        <w:spacing w:line="240" w:lineRule="auto"/>
      </w:pPr>
    </w:p>
    <w:p w14:paraId="3DB91FB4" w14:textId="77777777" w:rsidR="00E7287C" w:rsidRDefault="00E7287C">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077E5">
        <w:trPr>
          <w:cantSplit/>
        </w:trPr>
        <w:tc>
          <w:tcPr>
            <w:tcW w:w="5000" w:type="pct"/>
            <w:vAlign w:val="center"/>
          </w:tcPr>
          <w:p w14:paraId="25FF7942" w14:textId="76C6A51C" w:rsidR="00BC5C71" w:rsidRPr="000C496E" w:rsidRDefault="00F64260" w:rsidP="00D077E5">
            <w:pPr>
              <w:rPr>
                <w:sz w:val="20"/>
                <w:szCs w:val="20"/>
              </w:rPr>
            </w:pPr>
            <w:r>
              <w:lastRenderedPageBreak/>
              <w:br w:type="page"/>
            </w:r>
            <w:r w:rsidR="007E44B1" w:rsidRPr="000C496E">
              <w:rPr>
                <w:b/>
                <w:sz w:val="20"/>
                <w:szCs w:val="20"/>
                <w:highlight w:val="yellow"/>
                <w:u w:val="single"/>
              </w:rPr>
              <w:t xml:space="preserve">INSTRUCTIONS FOR </w:t>
            </w:r>
            <w:r w:rsidR="008A5FCC" w:rsidRPr="000C496E">
              <w:rPr>
                <w:b/>
                <w:sz w:val="20"/>
                <w:szCs w:val="20"/>
                <w:highlight w:val="yellow"/>
                <w:u w:val="single"/>
              </w:rPr>
              <w:t xml:space="preserve">PREPARING THE </w:t>
            </w:r>
            <w:r w:rsidR="007E44B1" w:rsidRPr="000C496E">
              <w:rPr>
                <w:b/>
                <w:sz w:val="20"/>
                <w:szCs w:val="20"/>
                <w:highlight w:val="yellow"/>
                <w:u w:val="single"/>
              </w:rPr>
              <w:t>CATALOG COPY</w:t>
            </w:r>
            <w:r w:rsidR="007E44B1" w:rsidRPr="000C496E">
              <w:rPr>
                <w:sz w:val="20"/>
                <w:szCs w:val="20"/>
                <w:highlight w:val="yellow"/>
              </w:rPr>
              <w:t>:</w:t>
            </w:r>
            <w:r w:rsidR="007E44B1" w:rsidRPr="000C496E">
              <w:rPr>
                <w:sz w:val="20"/>
                <w:szCs w:val="20"/>
              </w:rPr>
              <w:t xml:space="preserve">  The proposal must include </w:t>
            </w:r>
            <w:r w:rsidR="007E44B1" w:rsidRPr="000C496E">
              <w:rPr>
                <w:sz w:val="20"/>
                <w:szCs w:val="20"/>
                <w:u w:val="single"/>
              </w:rPr>
              <w:t>all relevant pages</w:t>
            </w:r>
            <w:r w:rsidR="007E44B1" w:rsidRPr="000C496E">
              <w:rPr>
                <w:sz w:val="20"/>
                <w:szCs w:val="20"/>
              </w:rPr>
              <w:t xml:space="preserve"> from the college </w:t>
            </w:r>
            <w:proofErr w:type="gramStart"/>
            <w:r w:rsidR="007E44B1" w:rsidRPr="000C496E">
              <w:rPr>
                <w:sz w:val="20"/>
                <w:szCs w:val="20"/>
              </w:rPr>
              <w:t>catalog, and</w:t>
            </w:r>
            <w:proofErr w:type="gramEnd"/>
            <w:r w:rsidR="007E44B1" w:rsidRPr="000C496E">
              <w:rPr>
                <w:sz w:val="20"/>
                <w:szCs w:val="20"/>
              </w:rPr>
              <w:t xml:space="preserve"> must show how the catalog will be revised.  (1) Go to the “Forms and Information” page on the Graduate Committee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E7287C">
      <w:pPr>
        <w:pStyle w:val="Heading2"/>
        <w:spacing w:before="240"/>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74086728" w14:textId="77777777" w:rsidR="00075C87" w:rsidRPr="001B2E3A" w:rsidRDefault="00075C87" w:rsidP="00075C87">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075C87" w:rsidRPr="00402602" w14:paraId="376DA1EB" w14:textId="77777777" w:rsidTr="00F90E81">
        <w:trPr>
          <w:cantSplit/>
          <w:tblHeader/>
        </w:trPr>
        <w:tc>
          <w:tcPr>
            <w:tcW w:w="3168" w:type="dxa"/>
            <w:vAlign w:val="center"/>
          </w:tcPr>
          <w:p w14:paraId="016A5C67" w14:textId="77777777" w:rsidR="00075C87" w:rsidRPr="00A83A6C" w:rsidRDefault="00075C87" w:rsidP="00F90E81">
            <w:pPr>
              <w:pStyle w:val="Heading5"/>
              <w:jc w:val="center"/>
            </w:pPr>
            <w:r w:rsidRPr="00A83A6C">
              <w:t>Name</w:t>
            </w:r>
          </w:p>
        </w:tc>
        <w:tc>
          <w:tcPr>
            <w:tcW w:w="3254" w:type="dxa"/>
            <w:vAlign w:val="center"/>
          </w:tcPr>
          <w:p w14:paraId="68677A10" w14:textId="77777777" w:rsidR="00075C87" w:rsidRPr="00A83A6C" w:rsidRDefault="00075C87" w:rsidP="00F90E81">
            <w:pPr>
              <w:pStyle w:val="Heading5"/>
              <w:jc w:val="center"/>
            </w:pPr>
            <w:r w:rsidRPr="00A83A6C">
              <w:t>Position/affiliation</w:t>
            </w:r>
          </w:p>
        </w:tc>
        <w:bookmarkStart w:id="27" w:name="_Signature"/>
        <w:bookmarkEnd w:id="27"/>
        <w:tc>
          <w:tcPr>
            <w:tcW w:w="3197" w:type="dxa"/>
            <w:vAlign w:val="center"/>
          </w:tcPr>
          <w:p w14:paraId="64C29CD1" w14:textId="77777777" w:rsidR="00075C87" w:rsidRPr="00A83A6C" w:rsidRDefault="00075C87" w:rsidP="00F90E81">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1906DD89" w14:textId="77777777" w:rsidR="00075C87" w:rsidRPr="00A83A6C" w:rsidRDefault="00075C87" w:rsidP="00F90E81">
            <w:pPr>
              <w:pStyle w:val="Heading5"/>
              <w:jc w:val="center"/>
            </w:pPr>
            <w:r w:rsidRPr="00A83A6C">
              <w:t>Date</w:t>
            </w:r>
          </w:p>
        </w:tc>
      </w:tr>
      <w:tr w:rsidR="00075C87" w14:paraId="7ADF2647" w14:textId="77777777" w:rsidTr="00F90E81">
        <w:trPr>
          <w:cantSplit/>
          <w:trHeight w:val="489"/>
        </w:trPr>
        <w:tc>
          <w:tcPr>
            <w:tcW w:w="3168" w:type="dxa"/>
            <w:vAlign w:val="center"/>
          </w:tcPr>
          <w:p w14:paraId="03E98359" w14:textId="624A7E8E" w:rsidR="00075C87" w:rsidRDefault="00075C87" w:rsidP="00F90E81">
            <w:pPr>
              <w:spacing w:line="240" w:lineRule="auto"/>
            </w:pPr>
            <w:r>
              <w:t>Dr. Ying Hui-Michael</w:t>
            </w:r>
          </w:p>
        </w:tc>
        <w:tc>
          <w:tcPr>
            <w:tcW w:w="3254" w:type="dxa"/>
            <w:vAlign w:val="center"/>
          </w:tcPr>
          <w:p w14:paraId="3060B20B" w14:textId="77777777" w:rsidR="00075C87" w:rsidRDefault="00075C87" w:rsidP="00F90E81">
            <w:pPr>
              <w:spacing w:line="240" w:lineRule="auto"/>
            </w:pPr>
            <w:r>
              <w:t>Chair of Special Education</w:t>
            </w:r>
          </w:p>
        </w:tc>
        <w:tc>
          <w:tcPr>
            <w:tcW w:w="3197" w:type="dxa"/>
            <w:vAlign w:val="center"/>
          </w:tcPr>
          <w:p w14:paraId="089B1921" w14:textId="77777777" w:rsidR="00075C87" w:rsidRDefault="00075C87" w:rsidP="00F90E81">
            <w:pPr>
              <w:spacing w:line="240" w:lineRule="auto"/>
            </w:pPr>
          </w:p>
        </w:tc>
        <w:tc>
          <w:tcPr>
            <w:tcW w:w="1161" w:type="dxa"/>
            <w:vAlign w:val="center"/>
          </w:tcPr>
          <w:p w14:paraId="411FC541" w14:textId="77777777" w:rsidR="00075C87" w:rsidRDefault="00075C87" w:rsidP="00F90E81">
            <w:pPr>
              <w:spacing w:line="240" w:lineRule="auto"/>
            </w:pPr>
          </w:p>
        </w:tc>
      </w:tr>
      <w:tr w:rsidR="004F3FFC" w14:paraId="6504A9FB" w14:textId="77777777" w:rsidTr="00F90E81">
        <w:trPr>
          <w:cantSplit/>
          <w:trHeight w:val="489"/>
        </w:trPr>
        <w:tc>
          <w:tcPr>
            <w:tcW w:w="3168" w:type="dxa"/>
            <w:vAlign w:val="center"/>
          </w:tcPr>
          <w:p w14:paraId="652287BB" w14:textId="56F8701F" w:rsidR="004F3FFC" w:rsidRDefault="004F3FFC" w:rsidP="00F90E81">
            <w:pPr>
              <w:spacing w:line="240" w:lineRule="auto"/>
            </w:pPr>
            <w:r>
              <w:t xml:space="preserve">Dr. Paul </w:t>
            </w:r>
            <w:proofErr w:type="spellStart"/>
            <w:r>
              <w:t>LaCava</w:t>
            </w:r>
            <w:proofErr w:type="spellEnd"/>
          </w:p>
        </w:tc>
        <w:tc>
          <w:tcPr>
            <w:tcW w:w="3254" w:type="dxa"/>
            <w:vAlign w:val="center"/>
          </w:tcPr>
          <w:p w14:paraId="78BDEDEB" w14:textId="7EF9F9FE" w:rsidR="004F3FFC" w:rsidRDefault="004F3FFC" w:rsidP="00F90E81">
            <w:pPr>
              <w:spacing w:line="240" w:lineRule="auto"/>
            </w:pPr>
            <w:r>
              <w:t>Proposed Program Director of the CGS in Transition for Students with Exceptionalities</w:t>
            </w:r>
          </w:p>
        </w:tc>
        <w:tc>
          <w:tcPr>
            <w:tcW w:w="3197" w:type="dxa"/>
            <w:vAlign w:val="center"/>
          </w:tcPr>
          <w:p w14:paraId="295D3A2C" w14:textId="77777777" w:rsidR="004F3FFC" w:rsidRDefault="004F3FFC" w:rsidP="00F90E81">
            <w:pPr>
              <w:spacing w:line="240" w:lineRule="auto"/>
            </w:pPr>
          </w:p>
        </w:tc>
        <w:tc>
          <w:tcPr>
            <w:tcW w:w="1161" w:type="dxa"/>
            <w:vAlign w:val="center"/>
          </w:tcPr>
          <w:p w14:paraId="788D6FBD" w14:textId="77777777" w:rsidR="004F3FFC" w:rsidRDefault="004F3FFC" w:rsidP="00F90E81">
            <w:pPr>
              <w:spacing w:line="240" w:lineRule="auto"/>
            </w:pPr>
          </w:p>
        </w:tc>
      </w:tr>
      <w:tr w:rsidR="007706CA" w14:paraId="766311F0" w14:textId="77777777" w:rsidTr="00F90E81">
        <w:trPr>
          <w:cantSplit/>
          <w:trHeight w:val="489"/>
        </w:trPr>
        <w:tc>
          <w:tcPr>
            <w:tcW w:w="3168" w:type="dxa"/>
            <w:vAlign w:val="center"/>
          </w:tcPr>
          <w:p w14:paraId="060A2E57" w14:textId="26722A9D" w:rsidR="007706CA" w:rsidRDefault="007706CA" w:rsidP="007706CA">
            <w:pPr>
              <w:spacing w:line="240" w:lineRule="auto"/>
            </w:pPr>
            <w:r w:rsidRPr="00543ADC">
              <w:t>Jeannine E. Dingus-Eason</w:t>
            </w:r>
          </w:p>
        </w:tc>
        <w:tc>
          <w:tcPr>
            <w:tcW w:w="3254" w:type="dxa"/>
            <w:vAlign w:val="center"/>
          </w:tcPr>
          <w:p w14:paraId="4FA060F3" w14:textId="2BD74239" w:rsidR="007706CA" w:rsidRDefault="007706CA" w:rsidP="007706CA">
            <w:pPr>
              <w:spacing w:line="240" w:lineRule="auto"/>
            </w:pPr>
            <w:r>
              <w:t>Dean of FSEHD</w:t>
            </w:r>
          </w:p>
        </w:tc>
        <w:tc>
          <w:tcPr>
            <w:tcW w:w="3197" w:type="dxa"/>
            <w:vAlign w:val="center"/>
          </w:tcPr>
          <w:p w14:paraId="56B41D99" w14:textId="77777777" w:rsidR="007706CA" w:rsidRDefault="007706CA" w:rsidP="007706CA">
            <w:pPr>
              <w:spacing w:line="240" w:lineRule="auto"/>
            </w:pPr>
          </w:p>
        </w:tc>
        <w:tc>
          <w:tcPr>
            <w:tcW w:w="1161" w:type="dxa"/>
            <w:vAlign w:val="center"/>
          </w:tcPr>
          <w:p w14:paraId="56E04FD2" w14:textId="77777777" w:rsidR="007706CA" w:rsidRDefault="007706CA" w:rsidP="007706CA">
            <w:pPr>
              <w:spacing w:line="240" w:lineRule="auto"/>
            </w:pPr>
          </w:p>
        </w:tc>
      </w:tr>
      <w:tr w:rsidR="007706CA" w14:paraId="27C820AC" w14:textId="77777777" w:rsidTr="00F90E81">
        <w:trPr>
          <w:cantSplit/>
          <w:trHeight w:val="489"/>
        </w:trPr>
        <w:tc>
          <w:tcPr>
            <w:tcW w:w="3168" w:type="dxa"/>
            <w:vAlign w:val="center"/>
          </w:tcPr>
          <w:p w14:paraId="5C8BE9F1" w14:textId="77777777" w:rsidR="007706CA" w:rsidRPr="00543ADC" w:rsidRDefault="007706CA" w:rsidP="007706CA">
            <w:pPr>
              <w:spacing w:line="240" w:lineRule="auto"/>
            </w:pPr>
          </w:p>
        </w:tc>
        <w:tc>
          <w:tcPr>
            <w:tcW w:w="3254" w:type="dxa"/>
            <w:vAlign w:val="center"/>
          </w:tcPr>
          <w:p w14:paraId="7E9AA4EE" w14:textId="77777777" w:rsidR="007706CA" w:rsidRDefault="007706CA" w:rsidP="007706CA">
            <w:pPr>
              <w:spacing w:line="240" w:lineRule="auto"/>
            </w:pPr>
          </w:p>
        </w:tc>
        <w:tc>
          <w:tcPr>
            <w:tcW w:w="3197" w:type="dxa"/>
            <w:vAlign w:val="center"/>
          </w:tcPr>
          <w:p w14:paraId="0DB62B43" w14:textId="77777777" w:rsidR="007706CA" w:rsidRDefault="007706CA" w:rsidP="007706CA">
            <w:pPr>
              <w:spacing w:line="240" w:lineRule="auto"/>
            </w:pPr>
          </w:p>
        </w:tc>
        <w:tc>
          <w:tcPr>
            <w:tcW w:w="1161" w:type="dxa"/>
            <w:vAlign w:val="center"/>
          </w:tcPr>
          <w:p w14:paraId="20A652ED" w14:textId="77777777" w:rsidR="007706CA" w:rsidRDefault="007706CA" w:rsidP="007706CA">
            <w:pPr>
              <w:spacing w:line="240" w:lineRule="auto"/>
            </w:pPr>
          </w:p>
        </w:tc>
      </w:tr>
    </w:tbl>
    <w:p w14:paraId="51B41E8B" w14:textId="77777777" w:rsidR="00075C87" w:rsidRDefault="00075C87" w:rsidP="00075C87">
      <w:pPr>
        <w:pStyle w:val="Heading5"/>
      </w:pPr>
    </w:p>
    <w:p w14:paraId="0604AC2B" w14:textId="77777777" w:rsidR="00075C87" w:rsidRPr="00ED10F6" w:rsidRDefault="00075C87" w:rsidP="00075C87">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8" w:name="acknowledge"/>
        <w:bookmarkEnd w:id="28"/>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075C87" w:rsidRPr="00402602" w14:paraId="5249F6E9" w14:textId="77777777" w:rsidTr="00F90E81">
        <w:trPr>
          <w:cantSplit/>
          <w:tblHeader/>
        </w:trPr>
        <w:tc>
          <w:tcPr>
            <w:tcW w:w="3170" w:type="dxa"/>
            <w:vAlign w:val="center"/>
          </w:tcPr>
          <w:p w14:paraId="7C4D8FC9" w14:textId="77777777" w:rsidR="00075C87" w:rsidRPr="00A83A6C" w:rsidRDefault="00075C87" w:rsidP="00F90E81">
            <w:pPr>
              <w:pStyle w:val="Heading5"/>
              <w:jc w:val="center"/>
            </w:pPr>
            <w:r w:rsidRPr="00A83A6C">
              <w:t>Name</w:t>
            </w:r>
          </w:p>
        </w:tc>
        <w:tc>
          <w:tcPr>
            <w:tcW w:w="3254" w:type="dxa"/>
            <w:vAlign w:val="center"/>
          </w:tcPr>
          <w:p w14:paraId="46920BA1" w14:textId="77777777" w:rsidR="00075C87" w:rsidRPr="00A83A6C" w:rsidRDefault="00075C87" w:rsidP="00F90E81">
            <w:pPr>
              <w:pStyle w:val="Heading5"/>
              <w:jc w:val="center"/>
            </w:pPr>
            <w:r w:rsidRPr="00A83A6C">
              <w:t>Position/affiliation</w:t>
            </w:r>
          </w:p>
        </w:tc>
        <w:tc>
          <w:tcPr>
            <w:tcW w:w="3196" w:type="dxa"/>
            <w:vAlign w:val="center"/>
          </w:tcPr>
          <w:p w14:paraId="6BD4F1D5" w14:textId="77777777" w:rsidR="00075C87" w:rsidRPr="00A87611" w:rsidRDefault="009377D4" w:rsidP="00F90E81">
            <w:pPr>
              <w:pStyle w:val="Heading5"/>
              <w:jc w:val="center"/>
              <w:rPr>
                <w:color w:val="0000FF"/>
                <w:u w:val="single"/>
              </w:rPr>
            </w:pPr>
            <w:hyperlink w:anchor="Signature_2" w:tooltip="Insert electronic signature, if available, in this column" w:history="1">
              <w:r w:rsidR="00075C87" w:rsidRPr="00A87611">
                <w:rPr>
                  <w:color w:val="0000FF"/>
                  <w:u w:val="single"/>
                </w:rPr>
                <w:t>Signature</w:t>
              </w:r>
            </w:hyperlink>
            <w:bookmarkStart w:id="29" w:name="Signature_2"/>
            <w:bookmarkEnd w:id="29"/>
          </w:p>
        </w:tc>
        <w:tc>
          <w:tcPr>
            <w:tcW w:w="1160" w:type="dxa"/>
            <w:vAlign w:val="center"/>
          </w:tcPr>
          <w:p w14:paraId="634E6A1E" w14:textId="77777777" w:rsidR="00075C87" w:rsidRPr="00A83A6C" w:rsidRDefault="00075C87" w:rsidP="00F90E81">
            <w:pPr>
              <w:pStyle w:val="Heading5"/>
              <w:jc w:val="center"/>
            </w:pPr>
            <w:r w:rsidRPr="00A83A6C">
              <w:t>Date</w:t>
            </w:r>
          </w:p>
        </w:tc>
      </w:tr>
      <w:tr w:rsidR="00075C87" w14:paraId="40BA7EFB" w14:textId="77777777" w:rsidTr="00F90E81">
        <w:trPr>
          <w:cantSplit/>
          <w:trHeight w:val="489"/>
        </w:trPr>
        <w:tc>
          <w:tcPr>
            <w:tcW w:w="3170" w:type="dxa"/>
            <w:vAlign w:val="center"/>
          </w:tcPr>
          <w:p w14:paraId="7A9225B4" w14:textId="77777777" w:rsidR="00075C87" w:rsidRDefault="00075C87" w:rsidP="00F90E81">
            <w:pPr>
              <w:spacing w:line="240" w:lineRule="auto"/>
            </w:pPr>
            <w:r>
              <w:t xml:space="preserve">Dr. Paul </w:t>
            </w:r>
            <w:proofErr w:type="spellStart"/>
            <w:r>
              <w:t>LaCava</w:t>
            </w:r>
            <w:proofErr w:type="spellEnd"/>
          </w:p>
        </w:tc>
        <w:tc>
          <w:tcPr>
            <w:tcW w:w="3254" w:type="dxa"/>
            <w:vAlign w:val="center"/>
          </w:tcPr>
          <w:p w14:paraId="53BD5B28" w14:textId="77777777" w:rsidR="00075C87" w:rsidRDefault="00075C87" w:rsidP="00F90E81">
            <w:pPr>
              <w:spacing w:line="240" w:lineRule="auto"/>
            </w:pPr>
            <w:r>
              <w:t>Program Coordinator</w:t>
            </w:r>
          </w:p>
          <w:p w14:paraId="225EF59C" w14:textId="77777777" w:rsidR="00075C87" w:rsidRDefault="00075C87" w:rsidP="00F90E81">
            <w:pPr>
              <w:spacing w:line="240" w:lineRule="auto"/>
            </w:pPr>
            <w:r>
              <w:t>M.Ed. in Special Education: Exceptional Learning Needs</w:t>
            </w:r>
          </w:p>
        </w:tc>
        <w:tc>
          <w:tcPr>
            <w:tcW w:w="3196" w:type="dxa"/>
            <w:vAlign w:val="center"/>
          </w:tcPr>
          <w:p w14:paraId="3001209D" w14:textId="77777777" w:rsidR="00075C87" w:rsidRDefault="00075C87" w:rsidP="00F90E81">
            <w:pPr>
              <w:spacing w:line="240" w:lineRule="auto"/>
            </w:pPr>
          </w:p>
        </w:tc>
        <w:tc>
          <w:tcPr>
            <w:tcW w:w="1160" w:type="dxa"/>
            <w:vAlign w:val="center"/>
          </w:tcPr>
          <w:p w14:paraId="364CF0B1" w14:textId="77777777" w:rsidR="00075C87" w:rsidRDefault="00075C87" w:rsidP="00F90E81">
            <w:pPr>
              <w:spacing w:line="240" w:lineRule="auto"/>
            </w:pPr>
          </w:p>
        </w:tc>
      </w:tr>
      <w:tr w:rsidR="000C496E" w14:paraId="5C213EB3" w14:textId="77777777" w:rsidTr="00F90E81">
        <w:trPr>
          <w:cantSplit/>
          <w:trHeight w:val="489"/>
        </w:trPr>
        <w:tc>
          <w:tcPr>
            <w:tcW w:w="3170" w:type="dxa"/>
            <w:vAlign w:val="center"/>
          </w:tcPr>
          <w:p w14:paraId="44312AD7" w14:textId="06733240" w:rsidR="000C496E" w:rsidRDefault="000C496E" w:rsidP="00F90E81">
            <w:pPr>
              <w:spacing w:line="240" w:lineRule="auto"/>
            </w:pPr>
            <w:r>
              <w:t>Dr. Susan Dell</w:t>
            </w:r>
          </w:p>
        </w:tc>
        <w:tc>
          <w:tcPr>
            <w:tcW w:w="3254" w:type="dxa"/>
            <w:vAlign w:val="center"/>
          </w:tcPr>
          <w:p w14:paraId="184B9C93" w14:textId="77777777" w:rsidR="000C496E" w:rsidRDefault="000C496E" w:rsidP="000C496E">
            <w:pPr>
              <w:spacing w:line="240" w:lineRule="auto"/>
            </w:pPr>
            <w:r>
              <w:t>Program Coordinator</w:t>
            </w:r>
          </w:p>
          <w:p w14:paraId="242AB92F" w14:textId="77777777" w:rsidR="000C496E" w:rsidRDefault="000C496E" w:rsidP="000C496E">
            <w:pPr>
              <w:spacing w:line="240" w:lineRule="auto"/>
            </w:pPr>
            <w:r>
              <w:t>M.Ed. in Special Education</w:t>
            </w:r>
          </w:p>
          <w:p w14:paraId="2D454DCD" w14:textId="49CAF3F9" w:rsidR="000C496E" w:rsidRDefault="000C496E" w:rsidP="000C496E">
            <w:pPr>
              <w:spacing w:line="240" w:lineRule="auto"/>
            </w:pPr>
            <w:r>
              <w:t>Severe Intellectual Disabilities</w:t>
            </w:r>
          </w:p>
        </w:tc>
        <w:tc>
          <w:tcPr>
            <w:tcW w:w="3196" w:type="dxa"/>
            <w:vAlign w:val="center"/>
          </w:tcPr>
          <w:p w14:paraId="56C68731" w14:textId="77777777" w:rsidR="000C496E" w:rsidRDefault="000C496E" w:rsidP="00F90E81">
            <w:pPr>
              <w:spacing w:line="240" w:lineRule="auto"/>
            </w:pPr>
          </w:p>
        </w:tc>
        <w:tc>
          <w:tcPr>
            <w:tcW w:w="1160" w:type="dxa"/>
            <w:vAlign w:val="center"/>
          </w:tcPr>
          <w:p w14:paraId="193D34DA" w14:textId="77777777" w:rsidR="000C496E" w:rsidRDefault="000C496E" w:rsidP="00F90E81">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B3C6A" w14:textId="77777777" w:rsidR="0087119F" w:rsidRDefault="0087119F" w:rsidP="00FA78CA">
      <w:pPr>
        <w:spacing w:line="240" w:lineRule="auto"/>
      </w:pPr>
      <w:r>
        <w:separator/>
      </w:r>
    </w:p>
  </w:endnote>
  <w:endnote w:type="continuationSeparator" w:id="0">
    <w:p w14:paraId="33549A4B" w14:textId="77777777" w:rsidR="0087119F" w:rsidRDefault="0087119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23DD6" w14:textId="77777777" w:rsidR="007F4336" w:rsidRDefault="007F43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6129346B" w:rsidR="0018096D" w:rsidRPr="00310D95" w:rsidRDefault="0018096D"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7F4336">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7F4336">
      <w:rPr>
        <w:b/>
        <w:bCs/>
        <w:noProof/>
        <w:sz w:val="20"/>
      </w:rPr>
      <w:t>10</w:t>
    </w:r>
    <w:r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73544" w14:textId="77777777" w:rsidR="007F4336" w:rsidRDefault="007F4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95AA0" w14:textId="77777777" w:rsidR="0087119F" w:rsidRDefault="0087119F" w:rsidP="00FA78CA">
      <w:pPr>
        <w:spacing w:line="240" w:lineRule="auto"/>
      </w:pPr>
      <w:r>
        <w:separator/>
      </w:r>
    </w:p>
  </w:footnote>
  <w:footnote w:type="continuationSeparator" w:id="0">
    <w:p w14:paraId="7D1333D9" w14:textId="77777777" w:rsidR="0087119F" w:rsidRDefault="0087119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C80A" w14:textId="77777777" w:rsidR="007F4336" w:rsidRDefault="007F43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3775E102" w:rsidR="0018096D" w:rsidRPr="004254A0" w:rsidRDefault="0018096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7F4336">
      <w:rPr>
        <w:color w:val="4F6228"/>
      </w:rPr>
      <w:t>1920_43 DIS 552 Transition in the Middle Years</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7F4336">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18096D" w:rsidRPr="008745BA" w:rsidRDefault="0018096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0C1E9" w14:textId="77777777" w:rsidR="007F4336" w:rsidRDefault="007F4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7C2102A"/>
    <w:multiLevelType w:val="hybridMultilevel"/>
    <w:tmpl w:val="7BF861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159C9"/>
    <w:multiLevelType w:val="hybridMultilevel"/>
    <w:tmpl w:val="5D8409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D31019"/>
    <w:multiLevelType w:val="hybridMultilevel"/>
    <w:tmpl w:val="A40E4B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A367EE"/>
    <w:multiLevelType w:val="hybridMultilevel"/>
    <w:tmpl w:val="700AB0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09725D"/>
    <w:multiLevelType w:val="hybridMultilevel"/>
    <w:tmpl w:val="7F5EDA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F6918"/>
    <w:multiLevelType w:val="hybridMultilevel"/>
    <w:tmpl w:val="242296C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CC541B"/>
    <w:multiLevelType w:val="hybridMultilevel"/>
    <w:tmpl w:val="6E400E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DA4E18"/>
    <w:multiLevelType w:val="hybridMultilevel"/>
    <w:tmpl w:val="0B96E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5424A3"/>
    <w:multiLevelType w:val="hybridMultilevel"/>
    <w:tmpl w:val="9B6025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7D7736"/>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4"/>
  </w:num>
  <w:num w:numId="3">
    <w:abstractNumId w:val="12"/>
  </w:num>
  <w:num w:numId="4">
    <w:abstractNumId w:val="0"/>
  </w:num>
  <w:num w:numId="5">
    <w:abstractNumId w:val="6"/>
  </w:num>
  <w:num w:numId="6">
    <w:abstractNumId w:val="17"/>
  </w:num>
  <w:num w:numId="7">
    <w:abstractNumId w:val="1"/>
  </w:num>
  <w:num w:numId="8">
    <w:abstractNumId w:val="11"/>
  </w:num>
  <w:num w:numId="9">
    <w:abstractNumId w:val="13"/>
  </w:num>
  <w:num w:numId="10">
    <w:abstractNumId w:val="5"/>
  </w:num>
  <w:num w:numId="11">
    <w:abstractNumId w:val="20"/>
  </w:num>
  <w:num w:numId="12">
    <w:abstractNumId w:val="2"/>
  </w:num>
  <w:num w:numId="13">
    <w:abstractNumId w:val="10"/>
  </w:num>
  <w:num w:numId="14">
    <w:abstractNumId w:val="19"/>
  </w:num>
  <w:num w:numId="15">
    <w:abstractNumId w:val="16"/>
  </w:num>
  <w:num w:numId="16">
    <w:abstractNumId w:val="15"/>
  </w:num>
  <w:num w:numId="17">
    <w:abstractNumId w:val="18"/>
  </w:num>
  <w:num w:numId="18">
    <w:abstractNumId w:val="7"/>
  </w:num>
  <w:num w:numId="19">
    <w:abstractNumId w:val="9"/>
  </w:num>
  <w:num w:numId="20">
    <w:abstractNumId w:val="3"/>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3A21"/>
    <w:rsid w:val="00016C5A"/>
    <w:rsid w:val="00017C7D"/>
    <w:rsid w:val="00021ED8"/>
    <w:rsid w:val="000301C7"/>
    <w:rsid w:val="000357A5"/>
    <w:rsid w:val="00036626"/>
    <w:rsid w:val="0004554C"/>
    <w:rsid w:val="00053F31"/>
    <w:rsid w:val="000556B3"/>
    <w:rsid w:val="00064F21"/>
    <w:rsid w:val="00066E2E"/>
    <w:rsid w:val="00073DC2"/>
    <w:rsid w:val="00075851"/>
    <w:rsid w:val="00075C87"/>
    <w:rsid w:val="0007611A"/>
    <w:rsid w:val="00076A60"/>
    <w:rsid w:val="000810FF"/>
    <w:rsid w:val="000A36CD"/>
    <w:rsid w:val="000A72E5"/>
    <w:rsid w:val="000C0CEE"/>
    <w:rsid w:val="000C496E"/>
    <w:rsid w:val="000D1497"/>
    <w:rsid w:val="000D21F2"/>
    <w:rsid w:val="000D5929"/>
    <w:rsid w:val="000E2CBA"/>
    <w:rsid w:val="000E3514"/>
    <w:rsid w:val="000F580F"/>
    <w:rsid w:val="001010FA"/>
    <w:rsid w:val="00101BA4"/>
    <w:rsid w:val="0011629D"/>
    <w:rsid w:val="0011690A"/>
    <w:rsid w:val="001201E3"/>
    <w:rsid w:val="00120C12"/>
    <w:rsid w:val="001242AC"/>
    <w:rsid w:val="001278A4"/>
    <w:rsid w:val="001304E5"/>
    <w:rsid w:val="0013176C"/>
    <w:rsid w:val="00131B87"/>
    <w:rsid w:val="00134BE3"/>
    <w:rsid w:val="001429AA"/>
    <w:rsid w:val="00152148"/>
    <w:rsid w:val="0015571F"/>
    <w:rsid w:val="001650F9"/>
    <w:rsid w:val="00176636"/>
    <w:rsid w:val="00176C55"/>
    <w:rsid w:val="0018096D"/>
    <w:rsid w:val="00181A4B"/>
    <w:rsid w:val="00195342"/>
    <w:rsid w:val="001960CA"/>
    <w:rsid w:val="001A37FB"/>
    <w:rsid w:val="001A51ED"/>
    <w:rsid w:val="001B0243"/>
    <w:rsid w:val="001B2E3A"/>
    <w:rsid w:val="001B67E5"/>
    <w:rsid w:val="001D5401"/>
    <w:rsid w:val="001F2703"/>
    <w:rsid w:val="001F351F"/>
    <w:rsid w:val="0020058E"/>
    <w:rsid w:val="00215C66"/>
    <w:rsid w:val="00230078"/>
    <w:rsid w:val="00234068"/>
    <w:rsid w:val="00237355"/>
    <w:rsid w:val="00240259"/>
    <w:rsid w:val="0025435F"/>
    <w:rsid w:val="002553E4"/>
    <w:rsid w:val="0026461B"/>
    <w:rsid w:val="0027634D"/>
    <w:rsid w:val="00284473"/>
    <w:rsid w:val="002850DD"/>
    <w:rsid w:val="00290E18"/>
    <w:rsid w:val="00292D43"/>
    <w:rsid w:val="00293639"/>
    <w:rsid w:val="00296BA1"/>
    <w:rsid w:val="0029768B"/>
    <w:rsid w:val="002A3788"/>
    <w:rsid w:val="002A5391"/>
    <w:rsid w:val="002B1232"/>
    <w:rsid w:val="002B172F"/>
    <w:rsid w:val="002B1EEA"/>
    <w:rsid w:val="002B1FF7"/>
    <w:rsid w:val="002B24F6"/>
    <w:rsid w:val="002B42D7"/>
    <w:rsid w:val="002B51C4"/>
    <w:rsid w:val="002B6233"/>
    <w:rsid w:val="002B7880"/>
    <w:rsid w:val="002C3D63"/>
    <w:rsid w:val="002D02BC"/>
    <w:rsid w:val="002D4773"/>
    <w:rsid w:val="002E0D31"/>
    <w:rsid w:val="002E6AEB"/>
    <w:rsid w:val="002E7764"/>
    <w:rsid w:val="002F1ACC"/>
    <w:rsid w:val="002F6019"/>
    <w:rsid w:val="0031095E"/>
    <w:rsid w:val="00310D95"/>
    <w:rsid w:val="003323E3"/>
    <w:rsid w:val="00332C6E"/>
    <w:rsid w:val="00333135"/>
    <w:rsid w:val="00334441"/>
    <w:rsid w:val="00345149"/>
    <w:rsid w:val="0034608C"/>
    <w:rsid w:val="00353B0D"/>
    <w:rsid w:val="00356F72"/>
    <w:rsid w:val="00361181"/>
    <w:rsid w:val="00370031"/>
    <w:rsid w:val="00373787"/>
    <w:rsid w:val="00376A8B"/>
    <w:rsid w:val="003A45F6"/>
    <w:rsid w:val="003B2F7F"/>
    <w:rsid w:val="003B4A52"/>
    <w:rsid w:val="003C1A54"/>
    <w:rsid w:val="003C3E00"/>
    <w:rsid w:val="003C511E"/>
    <w:rsid w:val="003C5CB7"/>
    <w:rsid w:val="003D1F8C"/>
    <w:rsid w:val="003D7372"/>
    <w:rsid w:val="003D7D68"/>
    <w:rsid w:val="003E34B6"/>
    <w:rsid w:val="003E6065"/>
    <w:rsid w:val="003E6341"/>
    <w:rsid w:val="003F099C"/>
    <w:rsid w:val="003F4E82"/>
    <w:rsid w:val="00402602"/>
    <w:rsid w:val="00415549"/>
    <w:rsid w:val="004217ED"/>
    <w:rsid w:val="0042324A"/>
    <w:rsid w:val="004254A0"/>
    <w:rsid w:val="004313E6"/>
    <w:rsid w:val="004331B7"/>
    <w:rsid w:val="004365D7"/>
    <w:rsid w:val="004403BD"/>
    <w:rsid w:val="00442EEA"/>
    <w:rsid w:val="00453D6E"/>
    <w:rsid w:val="004779B4"/>
    <w:rsid w:val="00482982"/>
    <w:rsid w:val="0048308F"/>
    <w:rsid w:val="004919BD"/>
    <w:rsid w:val="00492F2F"/>
    <w:rsid w:val="004932BC"/>
    <w:rsid w:val="004B1512"/>
    <w:rsid w:val="004C185A"/>
    <w:rsid w:val="004C6B73"/>
    <w:rsid w:val="004E57C5"/>
    <w:rsid w:val="004F3FFC"/>
    <w:rsid w:val="004F6658"/>
    <w:rsid w:val="0050238A"/>
    <w:rsid w:val="00510E78"/>
    <w:rsid w:val="00512FEA"/>
    <w:rsid w:val="00514C4A"/>
    <w:rsid w:val="005174B4"/>
    <w:rsid w:val="0052526F"/>
    <w:rsid w:val="00526E5A"/>
    <w:rsid w:val="005461FF"/>
    <w:rsid w:val="005473BC"/>
    <w:rsid w:val="00555063"/>
    <w:rsid w:val="00582EB4"/>
    <w:rsid w:val="00585A62"/>
    <w:rsid w:val="005873E3"/>
    <w:rsid w:val="00587DC6"/>
    <w:rsid w:val="005B4D87"/>
    <w:rsid w:val="005B7569"/>
    <w:rsid w:val="005C23BD"/>
    <w:rsid w:val="005C37AA"/>
    <w:rsid w:val="005C3F83"/>
    <w:rsid w:val="005C7C5B"/>
    <w:rsid w:val="005D0BA5"/>
    <w:rsid w:val="005D1B61"/>
    <w:rsid w:val="005D389E"/>
    <w:rsid w:val="005E3252"/>
    <w:rsid w:val="005E752D"/>
    <w:rsid w:val="005F2A05"/>
    <w:rsid w:val="005F334D"/>
    <w:rsid w:val="005F5084"/>
    <w:rsid w:val="005F60F1"/>
    <w:rsid w:val="0060382D"/>
    <w:rsid w:val="00607223"/>
    <w:rsid w:val="00620CBB"/>
    <w:rsid w:val="006232ED"/>
    <w:rsid w:val="00623413"/>
    <w:rsid w:val="00631AC2"/>
    <w:rsid w:val="00643E61"/>
    <w:rsid w:val="00650DD5"/>
    <w:rsid w:val="00661B35"/>
    <w:rsid w:val="00663C1F"/>
    <w:rsid w:val="00670869"/>
    <w:rsid w:val="0067435A"/>
    <w:rsid w:val="006756D7"/>
    <w:rsid w:val="006761E1"/>
    <w:rsid w:val="0068071F"/>
    <w:rsid w:val="00683AEB"/>
    <w:rsid w:val="00692EA7"/>
    <w:rsid w:val="00696CCA"/>
    <w:rsid w:val="006970B0"/>
    <w:rsid w:val="006A4269"/>
    <w:rsid w:val="006A5293"/>
    <w:rsid w:val="006A6963"/>
    <w:rsid w:val="006B3C7C"/>
    <w:rsid w:val="006B5A76"/>
    <w:rsid w:val="006D011A"/>
    <w:rsid w:val="006D047E"/>
    <w:rsid w:val="006D0796"/>
    <w:rsid w:val="006E2D89"/>
    <w:rsid w:val="006E3AF2"/>
    <w:rsid w:val="006E6680"/>
    <w:rsid w:val="006F7F90"/>
    <w:rsid w:val="0070451E"/>
    <w:rsid w:val="00704CFF"/>
    <w:rsid w:val="00706745"/>
    <w:rsid w:val="007072F7"/>
    <w:rsid w:val="00707856"/>
    <w:rsid w:val="00730981"/>
    <w:rsid w:val="00736703"/>
    <w:rsid w:val="00737219"/>
    <w:rsid w:val="0074235B"/>
    <w:rsid w:val="00743AD2"/>
    <w:rsid w:val="007445F4"/>
    <w:rsid w:val="007554DE"/>
    <w:rsid w:val="00760EA6"/>
    <w:rsid w:val="00761537"/>
    <w:rsid w:val="0076719F"/>
    <w:rsid w:val="007706CA"/>
    <w:rsid w:val="00781686"/>
    <w:rsid w:val="00786121"/>
    <w:rsid w:val="007951BA"/>
    <w:rsid w:val="00796AF7"/>
    <w:rsid w:val="007970C3"/>
    <w:rsid w:val="0079782A"/>
    <w:rsid w:val="007A5702"/>
    <w:rsid w:val="007B10BE"/>
    <w:rsid w:val="007B56C1"/>
    <w:rsid w:val="007C2792"/>
    <w:rsid w:val="007D177E"/>
    <w:rsid w:val="007E44B1"/>
    <w:rsid w:val="007E78BB"/>
    <w:rsid w:val="007F0245"/>
    <w:rsid w:val="007F0A30"/>
    <w:rsid w:val="007F29A0"/>
    <w:rsid w:val="007F4336"/>
    <w:rsid w:val="007F45A1"/>
    <w:rsid w:val="007F6EBB"/>
    <w:rsid w:val="00800C3E"/>
    <w:rsid w:val="008122C6"/>
    <w:rsid w:val="00813E14"/>
    <w:rsid w:val="00817D32"/>
    <w:rsid w:val="00820A1C"/>
    <w:rsid w:val="008220D9"/>
    <w:rsid w:val="00822D07"/>
    <w:rsid w:val="008243CC"/>
    <w:rsid w:val="0083424C"/>
    <w:rsid w:val="0085229B"/>
    <w:rsid w:val="008555D8"/>
    <w:rsid w:val="008628B1"/>
    <w:rsid w:val="00865915"/>
    <w:rsid w:val="0087119F"/>
    <w:rsid w:val="00872775"/>
    <w:rsid w:val="008745BA"/>
    <w:rsid w:val="008839B1"/>
    <w:rsid w:val="0088402E"/>
    <w:rsid w:val="008847FE"/>
    <w:rsid w:val="008858B3"/>
    <w:rsid w:val="00890CFD"/>
    <w:rsid w:val="0089234B"/>
    <w:rsid w:val="008927AF"/>
    <w:rsid w:val="00892D26"/>
    <w:rsid w:val="0089400B"/>
    <w:rsid w:val="00896897"/>
    <w:rsid w:val="008A022F"/>
    <w:rsid w:val="008A181D"/>
    <w:rsid w:val="008A5FCC"/>
    <w:rsid w:val="008B1F84"/>
    <w:rsid w:val="008C14EB"/>
    <w:rsid w:val="008C4022"/>
    <w:rsid w:val="008E0FCD"/>
    <w:rsid w:val="008E1BD1"/>
    <w:rsid w:val="008E3EFA"/>
    <w:rsid w:val="008E48E4"/>
    <w:rsid w:val="008F0AFB"/>
    <w:rsid w:val="00900D86"/>
    <w:rsid w:val="00902D24"/>
    <w:rsid w:val="00905E67"/>
    <w:rsid w:val="00911C56"/>
    <w:rsid w:val="009223F5"/>
    <w:rsid w:val="00925D9A"/>
    <w:rsid w:val="009262CD"/>
    <w:rsid w:val="00932B72"/>
    <w:rsid w:val="00936421"/>
    <w:rsid w:val="009367B9"/>
    <w:rsid w:val="009377D4"/>
    <w:rsid w:val="0094479D"/>
    <w:rsid w:val="009458D2"/>
    <w:rsid w:val="00946B20"/>
    <w:rsid w:val="00947916"/>
    <w:rsid w:val="009545B6"/>
    <w:rsid w:val="00962121"/>
    <w:rsid w:val="0098046D"/>
    <w:rsid w:val="00986FAF"/>
    <w:rsid w:val="00991404"/>
    <w:rsid w:val="00995D8F"/>
    <w:rsid w:val="009A05F7"/>
    <w:rsid w:val="009A4E6F"/>
    <w:rsid w:val="009A58C1"/>
    <w:rsid w:val="009B17A1"/>
    <w:rsid w:val="009B2EFA"/>
    <w:rsid w:val="009B74AF"/>
    <w:rsid w:val="009B7AAF"/>
    <w:rsid w:val="009C1440"/>
    <w:rsid w:val="009D301F"/>
    <w:rsid w:val="009E13FD"/>
    <w:rsid w:val="009E7752"/>
    <w:rsid w:val="009F029C"/>
    <w:rsid w:val="009F2F3E"/>
    <w:rsid w:val="00A01611"/>
    <w:rsid w:val="00A04A92"/>
    <w:rsid w:val="00A059D9"/>
    <w:rsid w:val="00A06E22"/>
    <w:rsid w:val="00A11DCD"/>
    <w:rsid w:val="00A32214"/>
    <w:rsid w:val="00A373F1"/>
    <w:rsid w:val="00A40241"/>
    <w:rsid w:val="00A40CEE"/>
    <w:rsid w:val="00A442D7"/>
    <w:rsid w:val="00A47B25"/>
    <w:rsid w:val="00A54783"/>
    <w:rsid w:val="00A5525B"/>
    <w:rsid w:val="00A56D5F"/>
    <w:rsid w:val="00A57AD8"/>
    <w:rsid w:val="00A6076A"/>
    <w:rsid w:val="00A6264E"/>
    <w:rsid w:val="00A674A4"/>
    <w:rsid w:val="00A721E3"/>
    <w:rsid w:val="00A73865"/>
    <w:rsid w:val="00A74B66"/>
    <w:rsid w:val="00A756BC"/>
    <w:rsid w:val="00A76B76"/>
    <w:rsid w:val="00A836FF"/>
    <w:rsid w:val="00A83A6C"/>
    <w:rsid w:val="00A8451E"/>
    <w:rsid w:val="00A85BAB"/>
    <w:rsid w:val="00A87611"/>
    <w:rsid w:val="00A90A26"/>
    <w:rsid w:val="00A94B5A"/>
    <w:rsid w:val="00AB0114"/>
    <w:rsid w:val="00AB054F"/>
    <w:rsid w:val="00AC3032"/>
    <w:rsid w:val="00AC4189"/>
    <w:rsid w:val="00AC7C89"/>
    <w:rsid w:val="00AD33BB"/>
    <w:rsid w:val="00AD4F6A"/>
    <w:rsid w:val="00AE78C2"/>
    <w:rsid w:val="00AE7A3D"/>
    <w:rsid w:val="00B03028"/>
    <w:rsid w:val="00B042FB"/>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02FE"/>
    <w:rsid w:val="00B70D5F"/>
    <w:rsid w:val="00B812CD"/>
    <w:rsid w:val="00B82B64"/>
    <w:rsid w:val="00B862BF"/>
    <w:rsid w:val="00B87B39"/>
    <w:rsid w:val="00B9448E"/>
    <w:rsid w:val="00B94C30"/>
    <w:rsid w:val="00BB11B9"/>
    <w:rsid w:val="00BB147C"/>
    <w:rsid w:val="00BB165D"/>
    <w:rsid w:val="00BB2271"/>
    <w:rsid w:val="00BB32C9"/>
    <w:rsid w:val="00BC42B6"/>
    <w:rsid w:val="00BC42EB"/>
    <w:rsid w:val="00BC5C71"/>
    <w:rsid w:val="00BD40C6"/>
    <w:rsid w:val="00BE55B7"/>
    <w:rsid w:val="00BF1795"/>
    <w:rsid w:val="00BF1925"/>
    <w:rsid w:val="00C02827"/>
    <w:rsid w:val="00C046CE"/>
    <w:rsid w:val="00C0654C"/>
    <w:rsid w:val="00C10A34"/>
    <w:rsid w:val="00C11283"/>
    <w:rsid w:val="00C13400"/>
    <w:rsid w:val="00C21405"/>
    <w:rsid w:val="00C25F9D"/>
    <w:rsid w:val="00C27E03"/>
    <w:rsid w:val="00C30B6B"/>
    <w:rsid w:val="00C31E83"/>
    <w:rsid w:val="00C518C1"/>
    <w:rsid w:val="00C53751"/>
    <w:rsid w:val="00C555EF"/>
    <w:rsid w:val="00C629CB"/>
    <w:rsid w:val="00C62AE6"/>
    <w:rsid w:val="00C63F4F"/>
    <w:rsid w:val="00C65DDF"/>
    <w:rsid w:val="00C67CCD"/>
    <w:rsid w:val="00C86F86"/>
    <w:rsid w:val="00C94576"/>
    <w:rsid w:val="00C965FE"/>
    <w:rsid w:val="00C969FA"/>
    <w:rsid w:val="00C97577"/>
    <w:rsid w:val="00CA264E"/>
    <w:rsid w:val="00CA319F"/>
    <w:rsid w:val="00CA44BC"/>
    <w:rsid w:val="00CA71A8"/>
    <w:rsid w:val="00CB2280"/>
    <w:rsid w:val="00CB4CB9"/>
    <w:rsid w:val="00CC0B3B"/>
    <w:rsid w:val="00CC354B"/>
    <w:rsid w:val="00CC3E7A"/>
    <w:rsid w:val="00CD18DD"/>
    <w:rsid w:val="00CE22D8"/>
    <w:rsid w:val="00CE6885"/>
    <w:rsid w:val="00D077E5"/>
    <w:rsid w:val="00D10486"/>
    <w:rsid w:val="00D1770D"/>
    <w:rsid w:val="00D2220F"/>
    <w:rsid w:val="00D313A6"/>
    <w:rsid w:val="00D329BA"/>
    <w:rsid w:val="00D50FE1"/>
    <w:rsid w:val="00D5521E"/>
    <w:rsid w:val="00D56C09"/>
    <w:rsid w:val="00D62DBE"/>
    <w:rsid w:val="00D64DF4"/>
    <w:rsid w:val="00D65A71"/>
    <w:rsid w:val="00D65F02"/>
    <w:rsid w:val="00D72B85"/>
    <w:rsid w:val="00D75FF8"/>
    <w:rsid w:val="00D8661F"/>
    <w:rsid w:val="00DA2BF6"/>
    <w:rsid w:val="00DA73A0"/>
    <w:rsid w:val="00DB23D4"/>
    <w:rsid w:val="00DB63D4"/>
    <w:rsid w:val="00DB7709"/>
    <w:rsid w:val="00DC3FA5"/>
    <w:rsid w:val="00DD69AE"/>
    <w:rsid w:val="00DE2B7A"/>
    <w:rsid w:val="00DF05BC"/>
    <w:rsid w:val="00DF06F0"/>
    <w:rsid w:val="00DF219D"/>
    <w:rsid w:val="00DF4FCD"/>
    <w:rsid w:val="00DF535D"/>
    <w:rsid w:val="00DF5F80"/>
    <w:rsid w:val="00DF7C07"/>
    <w:rsid w:val="00E0238C"/>
    <w:rsid w:val="00E03878"/>
    <w:rsid w:val="00E0699A"/>
    <w:rsid w:val="00E101D3"/>
    <w:rsid w:val="00E2150A"/>
    <w:rsid w:val="00E36AF7"/>
    <w:rsid w:val="00E40B05"/>
    <w:rsid w:val="00E41E33"/>
    <w:rsid w:val="00E4755D"/>
    <w:rsid w:val="00E47897"/>
    <w:rsid w:val="00E521CF"/>
    <w:rsid w:val="00E63AB3"/>
    <w:rsid w:val="00E641DE"/>
    <w:rsid w:val="00E7287C"/>
    <w:rsid w:val="00E939AF"/>
    <w:rsid w:val="00E93A54"/>
    <w:rsid w:val="00EA578E"/>
    <w:rsid w:val="00EA7303"/>
    <w:rsid w:val="00EB33FD"/>
    <w:rsid w:val="00EB3FF6"/>
    <w:rsid w:val="00EC4308"/>
    <w:rsid w:val="00EC63A4"/>
    <w:rsid w:val="00EC7B24"/>
    <w:rsid w:val="00ED10F6"/>
    <w:rsid w:val="00ED1712"/>
    <w:rsid w:val="00ED1BF0"/>
    <w:rsid w:val="00ED2CE4"/>
    <w:rsid w:val="00EF3B20"/>
    <w:rsid w:val="00EF3EE5"/>
    <w:rsid w:val="00F01A7F"/>
    <w:rsid w:val="00F15B95"/>
    <w:rsid w:val="00F32980"/>
    <w:rsid w:val="00F51FEF"/>
    <w:rsid w:val="00F56CE6"/>
    <w:rsid w:val="00F571C7"/>
    <w:rsid w:val="00F64260"/>
    <w:rsid w:val="00F776B3"/>
    <w:rsid w:val="00F77A5C"/>
    <w:rsid w:val="00F80B2C"/>
    <w:rsid w:val="00F871BA"/>
    <w:rsid w:val="00F90E81"/>
    <w:rsid w:val="00F92FF5"/>
    <w:rsid w:val="00F957F3"/>
    <w:rsid w:val="00FA1C45"/>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FEE765AD-2A79-4A31-B5D4-01419445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20"/>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25435F"/>
    <w:pPr>
      <w:spacing w:before="100" w:beforeAutospacing="1" w:after="100" w:afterAutospacing="1" w:line="240" w:lineRule="auto"/>
    </w:pPr>
    <w:rPr>
      <w:rFonts w:ascii="Times" w:hAnsi="Times"/>
      <w:sz w:val="20"/>
      <w:szCs w:val="20"/>
    </w:rPr>
  </w:style>
  <w:style w:type="paragraph" w:customStyle="1" w:styleId="Pa2">
    <w:name w:val="Pa2"/>
    <w:basedOn w:val="Normal"/>
    <w:next w:val="Normal"/>
    <w:uiPriority w:val="99"/>
    <w:rsid w:val="008E1BD1"/>
    <w:pPr>
      <w:autoSpaceDE w:val="0"/>
      <w:autoSpaceDN w:val="0"/>
      <w:adjustRightInd w:val="0"/>
      <w:spacing w:line="221" w:lineRule="atLeast"/>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87840">
      <w:bodyDiv w:val="1"/>
      <w:marLeft w:val="0"/>
      <w:marRight w:val="0"/>
      <w:marTop w:val="0"/>
      <w:marBottom w:val="0"/>
      <w:divBdr>
        <w:top w:val="none" w:sz="0" w:space="0" w:color="auto"/>
        <w:left w:val="none" w:sz="0" w:space="0" w:color="auto"/>
        <w:bottom w:val="none" w:sz="0" w:space="0" w:color="auto"/>
        <w:right w:val="none" w:sz="0" w:space="0" w:color="auto"/>
      </w:divBdr>
      <w:divsChild>
        <w:div w:id="2829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4069991">
              <w:marLeft w:val="0"/>
              <w:marRight w:val="0"/>
              <w:marTop w:val="0"/>
              <w:marBottom w:val="0"/>
              <w:divBdr>
                <w:top w:val="none" w:sz="0" w:space="0" w:color="auto"/>
                <w:left w:val="none" w:sz="0" w:space="0" w:color="auto"/>
                <w:bottom w:val="none" w:sz="0" w:space="0" w:color="auto"/>
                <w:right w:val="none" w:sz="0" w:space="0" w:color="auto"/>
              </w:divBdr>
              <w:divsChild>
                <w:div w:id="1780055037">
                  <w:marLeft w:val="0"/>
                  <w:marRight w:val="0"/>
                  <w:marTop w:val="0"/>
                  <w:marBottom w:val="0"/>
                  <w:divBdr>
                    <w:top w:val="none" w:sz="0" w:space="0" w:color="auto"/>
                    <w:left w:val="none" w:sz="0" w:space="0" w:color="auto"/>
                    <w:bottom w:val="none" w:sz="0" w:space="0" w:color="auto"/>
                    <w:right w:val="none" w:sz="0" w:space="0" w:color="auto"/>
                  </w:divBdr>
                  <w:divsChild>
                    <w:div w:id="167989667">
                      <w:marLeft w:val="0"/>
                      <w:marRight w:val="0"/>
                      <w:marTop w:val="0"/>
                      <w:marBottom w:val="0"/>
                      <w:divBdr>
                        <w:top w:val="none" w:sz="0" w:space="0" w:color="auto"/>
                        <w:left w:val="none" w:sz="0" w:space="0" w:color="auto"/>
                        <w:bottom w:val="none" w:sz="0" w:space="0" w:color="auto"/>
                        <w:right w:val="none" w:sz="0" w:space="0" w:color="auto"/>
                      </w:divBdr>
                      <w:divsChild>
                        <w:div w:id="775102656">
                          <w:marLeft w:val="0"/>
                          <w:marRight w:val="0"/>
                          <w:marTop w:val="0"/>
                          <w:marBottom w:val="0"/>
                          <w:divBdr>
                            <w:top w:val="none" w:sz="0" w:space="0" w:color="auto"/>
                            <w:left w:val="none" w:sz="0" w:space="0" w:color="auto"/>
                            <w:bottom w:val="none" w:sz="0" w:space="0" w:color="auto"/>
                            <w:right w:val="none" w:sz="0" w:space="0" w:color="auto"/>
                          </w:divBdr>
                          <w:divsChild>
                            <w:div w:id="934165529">
                              <w:marLeft w:val="0"/>
                              <w:marRight w:val="0"/>
                              <w:marTop w:val="0"/>
                              <w:marBottom w:val="0"/>
                              <w:divBdr>
                                <w:top w:val="none" w:sz="0" w:space="0" w:color="auto"/>
                                <w:left w:val="none" w:sz="0" w:space="0" w:color="auto"/>
                                <w:bottom w:val="none" w:sz="0" w:space="0" w:color="auto"/>
                                <w:right w:val="none" w:sz="0" w:space="0" w:color="auto"/>
                              </w:divBdr>
                              <w:divsChild>
                                <w:div w:id="1939630419">
                                  <w:marLeft w:val="0"/>
                                  <w:marRight w:val="0"/>
                                  <w:marTop w:val="0"/>
                                  <w:marBottom w:val="0"/>
                                  <w:divBdr>
                                    <w:top w:val="none" w:sz="0" w:space="0" w:color="auto"/>
                                    <w:left w:val="none" w:sz="0" w:space="0" w:color="auto"/>
                                    <w:bottom w:val="none" w:sz="0" w:space="0" w:color="auto"/>
                                    <w:right w:val="none" w:sz="0" w:space="0" w:color="auto"/>
                                  </w:divBdr>
                                  <w:divsChild>
                                    <w:div w:id="1117943759">
                                      <w:marLeft w:val="0"/>
                                      <w:marRight w:val="0"/>
                                      <w:marTop w:val="0"/>
                                      <w:marBottom w:val="0"/>
                                      <w:divBdr>
                                        <w:top w:val="none" w:sz="0" w:space="0" w:color="auto"/>
                                        <w:left w:val="none" w:sz="0" w:space="0" w:color="auto"/>
                                        <w:bottom w:val="none" w:sz="0" w:space="0" w:color="auto"/>
                                        <w:right w:val="none" w:sz="0" w:space="0" w:color="auto"/>
                                      </w:divBdr>
                                      <w:divsChild>
                                        <w:div w:id="1807120160">
                                          <w:marLeft w:val="0"/>
                                          <w:marRight w:val="0"/>
                                          <w:marTop w:val="0"/>
                                          <w:marBottom w:val="0"/>
                                          <w:divBdr>
                                            <w:top w:val="none" w:sz="0" w:space="0" w:color="auto"/>
                                            <w:left w:val="none" w:sz="0" w:space="0" w:color="auto"/>
                                            <w:bottom w:val="none" w:sz="0" w:space="0" w:color="auto"/>
                                            <w:right w:val="none" w:sz="0" w:space="0" w:color="auto"/>
                                          </w:divBdr>
                                          <w:divsChild>
                                            <w:div w:id="1252349257">
                                              <w:marLeft w:val="0"/>
                                              <w:marRight w:val="0"/>
                                              <w:marTop w:val="0"/>
                                              <w:marBottom w:val="0"/>
                                              <w:divBdr>
                                                <w:top w:val="none" w:sz="0" w:space="0" w:color="auto"/>
                                                <w:left w:val="none" w:sz="0" w:space="0" w:color="auto"/>
                                                <w:bottom w:val="none" w:sz="0" w:space="0" w:color="auto"/>
                                                <w:right w:val="none" w:sz="0" w:space="0" w:color="auto"/>
                                              </w:divBdr>
                                              <w:divsChild>
                                                <w:div w:id="2035422925">
                                                  <w:marLeft w:val="0"/>
                                                  <w:marRight w:val="0"/>
                                                  <w:marTop w:val="0"/>
                                                  <w:marBottom w:val="0"/>
                                                  <w:divBdr>
                                                    <w:top w:val="none" w:sz="0" w:space="0" w:color="auto"/>
                                                    <w:left w:val="none" w:sz="0" w:space="0" w:color="auto"/>
                                                    <w:bottom w:val="none" w:sz="0" w:space="0" w:color="auto"/>
                                                    <w:right w:val="none" w:sz="0" w:space="0" w:color="auto"/>
                                                  </w:divBdr>
                                                  <w:divsChild>
                                                    <w:div w:id="1388648426">
                                                      <w:marLeft w:val="0"/>
                                                      <w:marRight w:val="0"/>
                                                      <w:marTop w:val="0"/>
                                                      <w:marBottom w:val="0"/>
                                                      <w:divBdr>
                                                        <w:top w:val="none" w:sz="0" w:space="0" w:color="auto"/>
                                                        <w:left w:val="none" w:sz="0" w:space="0" w:color="auto"/>
                                                        <w:bottom w:val="none" w:sz="0" w:space="0" w:color="auto"/>
                                                        <w:right w:val="none" w:sz="0" w:space="0" w:color="auto"/>
                                                      </w:divBdr>
                                                      <w:divsChild>
                                                        <w:div w:id="1630744655">
                                                          <w:marLeft w:val="0"/>
                                                          <w:marRight w:val="0"/>
                                                          <w:marTop w:val="0"/>
                                                          <w:marBottom w:val="0"/>
                                                          <w:divBdr>
                                                            <w:top w:val="none" w:sz="0" w:space="0" w:color="auto"/>
                                                            <w:left w:val="none" w:sz="0" w:space="0" w:color="auto"/>
                                                            <w:bottom w:val="none" w:sz="0" w:space="0" w:color="auto"/>
                                                            <w:right w:val="none" w:sz="0" w:space="0" w:color="auto"/>
                                                          </w:divBdr>
                                                          <w:divsChild>
                                                            <w:div w:id="1391884132">
                                                              <w:marLeft w:val="0"/>
                                                              <w:marRight w:val="0"/>
                                                              <w:marTop w:val="0"/>
                                                              <w:marBottom w:val="0"/>
                                                              <w:divBdr>
                                                                <w:top w:val="none" w:sz="0" w:space="0" w:color="auto"/>
                                                                <w:left w:val="none" w:sz="0" w:space="0" w:color="auto"/>
                                                                <w:bottom w:val="none" w:sz="0" w:space="0" w:color="auto"/>
                                                                <w:right w:val="none" w:sz="0" w:space="0" w:color="auto"/>
                                                              </w:divBdr>
                                                              <w:divsChild>
                                                                <w:div w:id="208779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9</_dlc_DocId>
    <_dlc_DocIdUrl xmlns="67887a43-7e4d-4c1c-91d7-15e417b1b8ab">
      <Url>https://w3.ric.edu/graduate_committee/_layouts/15/DocIdRedir.aspx?ID=67Z3ZXSPZZWZ-954-219</Url>
      <Description>67Z3ZXSPZZWZ-954-219</Description>
    </_dlc_DocIdUrl>
  </documentManagement>
</p:properties>
</file>

<file path=customXml/itemProps1.xml><?xml version="1.0" encoding="utf-8"?>
<ds:datastoreItem xmlns:ds="http://schemas.openxmlformats.org/officeDocument/2006/customXml" ds:itemID="{289BAF0C-BB57-427C-BE44-B0F20659749C}"/>
</file>

<file path=customXml/itemProps2.xml><?xml version="1.0" encoding="utf-8"?>
<ds:datastoreItem xmlns:ds="http://schemas.openxmlformats.org/officeDocument/2006/customXml" ds:itemID="{81554AA2-5281-4648-9614-177EDB8D5719}"/>
</file>

<file path=customXml/itemProps3.xml><?xml version="1.0" encoding="utf-8"?>
<ds:datastoreItem xmlns:ds="http://schemas.openxmlformats.org/officeDocument/2006/customXml" ds:itemID="{7477786A-D0E9-4B4B-B338-6F8CD5C10B7E}"/>
</file>

<file path=customXml/itemProps4.xml><?xml version="1.0" encoding="utf-8"?>
<ds:datastoreItem xmlns:ds="http://schemas.openxmlformats.org/officeDocument/2006/customXml" ds:itemID="{0BF765B7-DFA1-45F4-B79E-DD837551EE34}"/>
</file>

<file path=docProps/app.xml><?xml version="1.0" encoding="utf-8"?>
<Properties xmlns="http://schemas.openxmlformats.org/officeDocument/2006/extended-properties" xmlns:vt="http://schemas.openxmlformats.org/officeDocument/2006/docPropsVTypes">
  <Template>Normal.dotm</Template>
  <TotalTime>3</TotalTime>
  <Pages>10</Pages>
  <Words>4102</Words>
  <Characters>233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S Dell</cp:lastModifiedBy>
  <cp:revision>5</cp:revision>
  <cp:lastPrinted>2020-02-19T12:11:00Z</cp:lastPrinted>
  <dcterms:created xsi:type="dcterms:W3CDTF">2020-03-14T18:07:00Z</dcterms:created>
  <dcterms:modified xsi:type="dcterms:W3CDTF">2020-03-1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588461c-7470-45d2-bb49-e851e6dc3dd2</vt:lpwstr>
  </property>
</Properties>
</file>